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2D98CBD" w14:textId="77777777" w:rsidR="007A1DE9" w:rsidRDefault="007A1DE9" w:rsidP="00BE54EB">
      <w:pPr>
        <w:spacing w:after="0" w:line="240" w:lineRule="auto"/>
        <w:rPr>
          <w:rFonts w:ascii="Times New Roman" w:eastAsia="Arial" w:hAnsi="Times New Roman" w:cs="Times New Roman"/>
          <w:b/>
          <w:sz w:val="24"/>
          <w:szCs w:val="24"/>
          <w:u w:val="single"/>
        </w:rPr>
      </w:pPr>
    </w:p>
    <w:p w14:paraId="2EF90222" w14:textId="48A83CD5" w:rsidR="007A1DE9" w:rsidRPr="007A1DE9" w:rsidRDefault="007A1DE9" w:rsidP="007A1DE9">
      <w:pPr>
        <w:pStyle w:val="Akapitzlist"/>
        <w:tabs>
          <w:tab w:val="left" w:pos="0"/>
          <w:tab w:val="left" w:pos="360"/>
        </w:tabs>
        <w:spacing w:after="0" w:line="240" w:lineRule="auto"/>
        <w:jc w:val="center"/>
        <w:rPr>
          <w:rFonts w:ascii="Times New Roman" w:eastAsia="Arial" w:hAnsi="Times New Roman" w:cs="Times New Roman"/>
          <w:b/>
          <w:sz w:val="24"/>
          <w:szCs w:val="24"/>
        </w:rPr>
      </w:pPr>
      <w:r w:rsidRPr="007A1DE9">
        <w:rPr>
          <w:rFonts w:ascii="Times New Roman" w:eastAsia="Arial" w:hAnsi="Times New Roman" w:cs="Times New Roman"/>
          <w:b/>
          <w:sz w:val="24"/>
          <w:szCs w:val="24"/>
        </w:rPr>
        <w:t>OPIS PRZEDMIOTU ZAMÓWIENIA</w:t>
      </w:r>
    </w:p>
    <w:p w14:paraId="21D3932B" w14:textId="38D7C4DE" w:rsidR="007A1DE9" w:rsidRDefault="007A1DE9" w:rsidP="007A1DE9">
      <w:pPr>
        <w:pStyle w:val="Akapitzlist"/>
        <w:tabs>
          <w:tab w:val="left" w:pos="0"/>
          <w:tab w:val="left" w:pos="360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A1DE9">
        <w:rPr>
          <w:rFonts w:ascii="Times New Roman" w:hAnsi="Times New Roman" w:cs="Times New Roman"/>
          <w:b/>
          <w:sz w:val="24"/>
          <w:szCs w:val="24"/>
        </w:rPr>
        <w:t xml:space="preserve">Zakup wraz z dostawą zestawu do </w:t>
      </w:r>
      <w:proofErr w:type="spellStart"/>
      <w:r w:rsidRPr="007A1DE9">
        <w:rPr>
          <w:rFonts w:ascii="Times New Roman" w:hAnsi="Times New Roman" w:cs="Times New Roman"/>
          <w:b/>
          <w:sz w:val="24"/>
          <w:szCs w:val="24"/>
        </w:rPr>
        <w:t>Cornhole</w:t>
      </w:r>
      <w:proofErr w:type="spellEnd"/>
    </w:p>
    <w:p w14:paraId="79329C74" w14:textId="77777777" w:rsidR="007A1DE9" w:rsidRDefault="007A1DE9" w:rsidP="007A1DE9">
      <w:pPr>
        <w:pStyle w:val="Akapitzlist"/>
        <w:tabs>
          <w:tab w:val="left" w:pos="0"/>
          <w:tab w:val="left" w:pos="360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5A90F9E" w14:textId="77777777" w:rsidR="007A1DE9" w:rsidRPr="007A1DE9" w:rsidRDefault="007A1DE9" w:rsidP="007A1DE9">
      <w:pPr>
        <w:pStyle w:val="Akapitzlist"/>
        <w:tabs>
          <w:tab w:val="left" w:pos="0"/>
          <w:tab w:val="left" w:pos="360"/>
        </w:tabs>
        <w:spacing w:after="0" w:line="240" w:lineRule="auto"/>
        <w:jc w:val="center"/>
        <w:rPr>
          <w:rFonts w:ascii="Times New Roman" w:eastAsia="Arial" w:hAnsi="Times New Roman" w:cs="Times New Roman"/>
          <w:b/>
          <w:sz w:val="24"/>
          <w:szCs w:val="24"/>
        </w:rPr>
      </w:pPr>
    </w:p>
    <w:p w14:paraId="25EEE345" w14:textId="6E1690C9" w:rsidR="00186805" w:rsidRPr="003F5591" w:rsidRDefault="00884BAB" w:rsidP="00BE54EB">
      <w:pPr>
        <w:pStyle w:val="Akapitzlist"/>
        <w:numPr>
          <w:ilvl w:val="0"/>
          <w:numId w:val="7"/>
        </w:numPr>
        <w:tabs>
          <w:tab w:val="left" w:pos="0"/>
          <w:tab w:val="left" w:pos="360"/>
        </w:tabs>
        <w:spacing w:after="0" w:line="240" w:lineRule="auto"/>
        <w:rPr>
          <w:rFonts w:ascii="Times New Roman" w:eastAsia="Arial" w:hAnsi="Times New Roman" w:cs="Times New Roman"/>
          <w:sz w:val="24"/>
          <w:szCs w:val="24"/>
        </w:rPr>
      </w:pPr>
      <w:r w:rsidRPr="003F5591">
        <w:rPr>
          <w:rFonts w:ascii="Times New Roman" w:eastAsia="Arial" w:hAnsi="Times New Roman" w:cs="Times New Roman"/>
          <w:b/>
          <w:sz w:val="24"/>
          <w:szCs w:val="24"/>
          <w:u w:val="single"/>
        </w:rPr>
        <w:t>INFORMACJE O</w:t>
      </w:r>
      <w:r w:rsidRPr="003F5591">
        <w:rPr>
          <w:rFonts w:ascii="Times New Roman" w:eastAsia="Arial" w:hAnsi="Times New Roman" w:cs="Times New Roman"/>
          <w:sz w:val="24"/>
          <w:szCs w:val="24"/>
          <w:u w:val="single"/>
        </w:rPr>
        <w:t xml:space="preserve"> </w:t>
      </w:r>
      <w:r w:rsidR="00186805" w:rsidRPr="003F5591">
        <w:rPr>
          <w:rFonts w:ascii="Times New Roman" w:eastAsia="Arial" w:hAnsi="Times New Roman" w:cs="Times New Roman"/>
          <w:b/>
          <w:sz w:val="24"/>
          <w:szCs w:val="24"/>
          <w:u w:val="single"/>
        </w:rPr>
        <w:t>ZAMAWIAJĄCY</w:t>
      </w:r>
      <w:r w:rsidRPr="003F5591">
        <w:rPr>
          <w:rFonts w:ascii="Times New Roman" w:eastAsia="Arial" w:hAnsi="Times New Roman" w:cs="Times New Roman"/>
          <w:b/>
          <w:sz w:val="24"/>
          <w:szCs w:val="24"/>
          <w:u w:val="single"/>
        </w:rPr>
        <w:t>M</w:t>
      </w:r>
      <w:r w:rsidR="00186805" w:rsidRPr="003F5591">
        <w:rPr>
          <w:rFonts w:ascii="Times New Roman" w:eastAsia="Arial" w:hAnsi="Times New Roman" w:cs="Times New Roman"/>
          <w:b/>
          <w:sz w:val="24"/>
          <w:szCs w:val="24"/>
        </w:rPr>
        <w:t xml:space="preserve"> :</w:t>
      </w:r>
    </w:p>
    <w:p w14:paraId="5891964C" w14:textId="77777777" w:rsidR="00186805" w:rsidRPr="003F5591" w:rsidRDefault="00186805" w:rsidP="00C86537">
      <w:pPr>
        <w:spacing w:after="0" w:line="240" w:lineRule="auto"/>
        <w:ind w:left="426"/>
        <w:rPr>
          <w:rFonts w:ascii="Times New Roman" w:eastAsia="Arial" w:hAnsi="Times New Roman" w:cs="Times New Roman"/>
          <w:sz w:val="24"/>
          <w:szCs w:val="24"/>
        </w:rPr>
      </w:pPr>
      <w:r w:rsidRPr="003F5591">
        <w:rPr>
          <w:rFonts w:ascii="Times New Roman" w:eastAsia="Arial" w:hAnsi="Times New Roman" w:cs="Times New Roman"/>
          <w:sz w:val="24"/>
          <w:szCs w:val="24"/>
        </w:rPr>
        <w:t xml:space="preserve">Nazwa, adres i inne dane Zamawiającego: </w:t>
      </w:r>
    </w:p>
    <w:p w14:paraId="464B630A" w14:textId="77777777" w:rsidR="00884BAB" w:rsidRPr="003F5591" w:rsidRDefault="00186805" w:rsidP="00C86537">
      <w:pPr>
        <w:spacing w:after="0" w:line="240" w:lineRule="auto"/>
        <w:ind w:left="426"/>
        <w:rPr>
          <w:rFonts w:ascii="Times New Roman" w:eastAsia="Arial" w:hAnsi="Times New Roman" w:cs="Times New Roman"/>
          <w:sz w:val="24"/>
          <w:szCs w:val="24"/>
        </w:rPr>
      </w:pPr>
      <w:r w:rsidRPr="003F5591">
        <w:rPr>
          <w:rFonts w:ascii="Times New Roman" w:eastAsia="Arial" w:hAnsi="Times New Roman" w:cs="Times New Roman"/>
          <w:sz w:val="24"/>
          <w:szCs w:val="24"/>
        </w:rPr>
        <w:t xml:space="preserve">AKADEMIA WYCHOWANIA FIZYCZNEGO WE WROCŁAWIU, al. Ignacego Jana Paderewskiego 35, 51-612 Wrocław, </w:t>
      </w:r>
    </w:p>
    <w:p w14:paraId="643FBF58" w14:textId="55235BEF" w:rsidR="00186805" w:rsidRPr="003F5591" w:rsidRDefault="00186805" w:rsidP="00C86537">
      <w:pPr>
        <w:spacing w:after="0" w:line="240" w:lineRule="auto"/>
        <w:ind w:left="426"/>
        <w:rPr>
          <w:rFonts w:ascii="Times New Roman" w:eastAsia="Arial" w:hAnsi="Times New Roman" w:cs="Times New Roman"/>
          <w:sz w:val="24"/>
          <w:szCs w:val="24"/>
        </w:rPr>
      </w:pPr>
      <w:r w:rsidRPr="003F5591">
        <w:rPr>
          <w:rFonts w:ascii="Times New Roman" w:eastAsia="Arial" w:hAnsi="Times New Roman" w:cs="Times New Roman"/>
          <w:sz w:val="24"/>
          <w:szCs w:val="24"/>
        </w:rPr>
        <w:t xml:space="preserve">NIP: 896-00-07-519, </w:t>
      </w:r>
    </w:p>
    <w:p w14:paraId="7C9C75B9" w14:textId="77777777" w:rsidR="00186805" w:rsidRPr="003F5591" w:rsidRDefault="00186805" w:rsidP="00C86537">
      <w:pPr>
        <w:spacing w:after="0" w:line="240" w:lineRule="auto"/>
        <w:ind w:left="426"/>
        <w:rPr>
          <w:rFonts w:ascii="Times New Roman" w:eastAsia="Arial" w:hAnsi="Times New Roman" w:cs="Times New Roman"/>
          <w:sz w:val="24"/>
          <w:szCs w:val="24"/>
        </w:rPr>
      </w:pPr>
      <w:r w:rsidRPr="003F5591">
        <w:rPr>
          <w:rFonts w:ascii="Times New Roman" w:eastAsia="Arial" w:hAnsi="Times New Roman" w:cs="Times New Roman"/>
          <w:sz w:val="24"/>
          <w:szCs w:val="24"/>
        </w:rPr>
        <w:t xml:space="preserve">adres strony internetowej www: www.awf.wroc.pl </w:t>
      </w:r>
    </w:p>
    <w:p w14:paraId="195D237C" w14:textId="77777777" w:rsidR="00186805" w:rsidRPr="003F5591" w:rsidRDefault="00186805" w:rsidP="00C86537">
      <w:pPr>
        <w:spacing w:after="0" w:line="240" w:lineRule="auto"/>
        <w:ind w:left="426"/>
        <w:rPr>
          <w:rFonts w:ascii="Times New Roman" w:eastAsia="Arial" w:hAnsi="Times New Roman" w:cs="Times New Roman"/>
          <w:sz w:val="24"/>
          <w:szCs w:val="24"/>
        </w:rPr>
      </w:pPr>
      <w:r w:rsidRPr="003F5591">
        <w:rPr>
          <w:rFonts w:ascii="Times New Roman" w:eastAsia="Arial" w:hAnsi="Times New Roman" w:cs="Times New Roman"/>
          <w:sz w:val="24"/>
          <w:szCs w:val="24"/>
        </w:rPr>
        <w:t xml:space="preserve">godziny urzędowania Zamawiającego: 07:00 – 15.00 (oprócz sobót, niedziel i dni ustawowo wolnych od pracy). </w:t>
      </w:r>
    </w:p>
    <w:p w14:paraId="3D311728" w14:textId="23428E4A" w:rsidR="006F6B20" w:rsidRPr="003F5591" w:rsidRDefault="00186805" w:rsidP="00C86537">
      <w:pPr>
        <w:spacing w:after="0" w:line="240" w:lineRule="auto"/>
        <w:ind w:left="426"/>
        <w:rPr>
          <w:rFonts w:ascii="Times New Roman" w:eastAsia="Arial" w:hAnsi="Times New Roman" w:cs="Times New Roman"/>
          <w:sz w:val="24"/>
          <w:szCs w:val="24"/>
        </w:rPr>
      </w:pPr>
      <w:r w:rsidRPr="003F5591">
        <w:rPr>
          <w:rFonts w:ascii="Times New Roman" w:eastAsia="Arial" w:hAnsi="Times New Roman" w:cs="Times New Roman"/>
          <w:sz w:val="24"/>
          <w:szCs w:val="24"/>
        </w:rPr>
        <w:t>konto bankowe: Pekao S.A. O/W-w, numer konta: 77 1240 3464 1111 0010 6320 9674.</w:t>
      </w:r>
    </w:p>
    <w:p w14:paraId="76A57BA5" w14:textId="77777777" w:rsidR="001B7043" w:rsidRPr="003F5591" w:rsidRDefault="001B7043" w:rsidP="00C86537">
      <w:pPr>
        <w:tabs>
          <w:tab w:val="left" w:pos="0"/>
          <w:tab w:val="left" w:pos="360"/>
        </w:tabs>
        <w:spacing w:after="0" w:line="240" w:lineRule="auto"/>
        <w:ind w:left="426"/>
        <w:rPr>
          <w:rFonts w:ascii="Times New Roman" w:eastAsia="Arial" w:hAnsi="Times New Roman" w:cs="Times New Roman"/>
          <w:sz w:val="24"/>
          <w:szCs w:val="24"/>
        </w:rPr>
      </w:pPr>
    </w:p>
    <w:p w14:paraId="476FC254" w14:textId="29D846A9" w:rsidR="00856B55" w:rsidRPr="003F5591" w:rsidRDefault="00D021E9" w:rsidP="0092237B">
      <w:pPr>
        <w:pStyle w:val="Akapitzlist"/>
        <w:numPr>
          <w:ilvl w:val="0"/>
          <w:numId w:val="46"/>
        </w:numPr>
        <w:spacing w:line="240" w:lineRule="auto"/>
        <w:ind w:left="426"/>
        <w:rPr>
          <w:rFonts w:ascii="Times New Roman" w:eastAsia="Arial" w:hAnsi="Times New Roman" w:cs="Times New Roman"/>
          <w:sz w:val="24"/>
          <w:szCs w:val="24"/>
        </w:rPr>
      </w:pPr>
      <w:r w:rsidRPr="003F5591">
        <w:rPr>
          <w:rFonts w:ascii="Times New Roman" w:eastAsia="Arial" w:hAnsi="Times New Roman" w:cs="Times New Roman"/>
          <w:sz w:val="24"/>
          <w:szCs w:val="24"/>
        </w:rPr>
        <w:t xml:space="preserve">Do czynności podejmowanych przez Zamawiającego i Wykonawców w postępowaniu o udzielenie zamówienia stosuje się przepisy ustawy z dnia 23 kwietnia 1964 r. </w:t>
      </w:r>
      <w:r w:rsidRPr="003F5591">
        <w:rPr>
          <w:rFonts w:ascii="Times New Roman" w:eastAsia="Arial" w:hAnsi="Times New Roman" w:cs="Times New Roman"/>
          <w:strike/>
          <w:sz w:val="24"/>
          <w:szCs w:val="24"/>
        </w:rPr>
        <w:t xml:space="preserve">– </w:t>
      </w:r>
      <w:r w:rsidRPr="003F5591">
        <w:rPr>
          <w:rFonts w:ascii="Times New Roman" w:eastAsia="Arial" w:hAnsi="Times New Roman" w:cs="Times New Roman"/>
          <w:sz w:val="24"/>
          <w:szCs w:val="24"/>
        </w:rPr>
        <w:t>Kodeks cywilny</w:t>
      </w:r>
      <w:r w:rsidR="00306396" w:rsidRPr="003F5591">
        <w:rPr>
          <w:rFonts w:ascii="Times New Roman" w:eastAsia="Arial" w:hAnsi="Times New Roman" w:cs="Times New Roman"/>
          <w:sz w:val="24"/>
          <w:szCs w:val="24"/>
        </w:rPr>
        <w:t>(Dz</w:t>
      </w:r>
      <w:r w:rsidR="00AE54E5">
        <w:rPr>
          <w:rFonts w:ascii="Times New Roman" w:eastAsia="Arial" w:hAnsi="Times New Roman" w:cs="Times New Roman"/>
          <w:sz w:val="24"/>
          <w:szCs w:val="24"/>
        </w:rPr>
        <w:t xml:space="preserve">. U. z 2020r. poz. 1740 ze zm.) </w:t>
      </w:r>
      <w:r w:rsidR="00D87FFA" w:rsidRPr="003F5591">
        <w:rPr>
          <w:rFonts w:ascii="Times New Roman" w:eastAsia="Arial" w:hAnsi="Times New Roman" w:cs="Times New Roman"/>
          <w:sz w:val="24"/>
          <w:szCs w:val="24"/>
        </w:rPr>
        <w:t>zwany dalej KC</w:t>
      </w:r>
      <w:r w:rsidR="007A1DE9">
        <w:rPr>
          <w:rFonts w:ascii="Times New Roman" w:eastAsia="Arial" w:hAnsi="Times New Roman" w:cs="Times New Roman"/>
          <w:sz w:val="24"/>
          <w:szCs w:val="24"/>
        </w:rPr>
        <w:t>.</w:t>
      </w:r>
    </w:p>
    <w:p w14:paraId="79122127" w14:textId="691B972F" w:rsidR="00856B55" w:rsidRPr="003F5591" w:rsidRDefault="004A1033" w:rsidP="0092237B">
      <w:pPr>
        <w:pStyle w:val="Akapitzlist"/>
        <w:numPr>
          <w:ilvl w:val="0"/>
          <w:numId w:val="46"/>
        </w:numPr>
        <w:spacing w:line="240" w:lineRule="auto"/>
        <w:ind w:left="426"/>
        <w:rPr>
          <w:rFonts w:ascii="Times New Roman" w:eastAsia="Arial" w:hAnsi="Times New Roman" w:cs="Times New Roman"/>
          <w:sz w:val="24"/>
          <w:szCs w:val="24"/>
        </w:rPr>
      </w:pPr>
      <w:r w:rsidRPr="003F5591">
        <w:rPr>
          <w:rFonts w:ascii="Times New Roman" w:eastAsia="Arial" w:hAnsi="Times New Roman" w:cs="Times New Roman"/>
          <w:sz w:val="24"/>
          <w:szCs w:val="24"/>
        </w:rPr>
        <w:t xml:space="preserve">Wszelkie informacje dotyczące przedmiotowego postępowania są zamieszczone na stronie internetowej </w:t>
      </w:r>
      <w:r w:rsidR="00E24FF8" w:rsidRPr="003F5591">
        <w:rPr>
          <w:rFonts w:ascii="Times New Roman" w:eastAsia="Arial" w:hAnsi="Times New Roman" w:cs="Times New Roman"/>
          <w:sz w:val="24"/>
          <w:szCs w:val="24"/>
        </w:rPr>
        <w:t>postępowania</w:t>
      </w:r>
      <w:r w:rsidRPr="003F5591">
        <w:rPr>
          <w:rFonts w:ascii="Times New Roman" w:eastAsia="Arial" w:hAnsi="Times New Roman" w:cs="Times New Roman"/>
          <w:sz w:val="24"/>
          <w:szCs w:val="24"/>
        </w:rPr>
        <w:t xml:space="preserve">: </w:t>
      </w:r>
      <w:r w:rsidRPr="003F5591">
        <w:rPr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hyperlink r:id="rId8" w:tgtFrame="_blank" w:history="1">
        <w:r w:rsidRPr="003F5591">
          <w:rPr>
            <w:rFonts w:ascii="Times New Roman" w:hAnsi="Times New Roman" w:cs="Times New Roman"/>
            <w:sz w:val="24"/>
            <w:szCs w:val="24"/>
            <w:u w:val="single"/>
            <w:shd w:val="clear" w:color="auto" w:fill="FFFFFF"/>
          </w:rPr>
          <w:t>https://platformazakupowa.pl/pn/awf_wroc</w:t>
        </w:r>
      </w:hyperlink>
      <w:r w:rsidRPr="003F5591">
        <w:rPr>
          <w:rFonts w:ascii="Times New Roman" w:eastAsia="Arial" w:hAnsi="Times New Roman" w:cs="Times New Roman"/>
          <w:sz w:val="24"/>
          <w:szCs w:val="24"/>
        </w:rPr>
        <w:t xml:space="preserve"> od dnia zamieszczenia Ogłoszenia </w:t>
      </w:r>
    </w:p>
    <w:p w14:paraId="4D62F1D8" w14:textId="53514917" w:rsidR="00856B55" w:rsidRPr="003F5591" w:rsidRDefault="00D021E9" w:rsidP="0092237B">
      <w:pPr>
        <w:pStyle w:val="Akapitzlist"/>
        <w:numPr>
          <w:ilvl w:val="0"/>
          <w:numId w:val="46"/>
        </w:numPr>
        <w:spacing w:line="240" w:lineRule="auto"/>
        <w:ind w:left="426"/>
        <w:rPr>
          <w:rFonts w:ascii="Times New Roman" w:eastAsia="Arial" w:hAnsi="Times New Roman" w:cs="Times New Roman"/>
          <w:sz w:val="24"/>
          <w:szCs w:val="24"/>
        </w:rPr>
      </w:pPr>
      <w:r w:rsidRPr="003F5591">
        <w:rPr>
          <w:rFonts w:ascii="Times New Roman" w:eastAsia="Arial" w:hAnsi="Times New Roman" w:cs="Times New Roman"/>
          <w:sz w:val="24"/>
          <w:szCs w:val="24"/>
        </w:rPr>
        <w:t xml:space="preserve">Instrukcje korzystania z Platformy dotyczące w szczególności logowania, składania wniosków o wyjaśnienie treści SWZ, składania ofert oraz innych czynności podejmowanych w niniejszym postępowaniu przy użyciu Platformy znajdują się w zakładce „Instrukcje dla Wykonawców” na stronie internetowej pod adresem: </w:t>
      </w:r>
      <w:hyperlink r:id="rId9">
        <w:r w:rsidRPr="003F5591">
          <w:rPr>
            <w:rFonts w:ascii="Times New Roman" w:eastAsia="Arial" w:hAnsi="Times New Roman" w:cs="Times New Roman"/>
            <w:sz w:val="24"/>
            <w:szCs w:val="24"/>
            <w:u w:val="single"/>
          </w:rPr>
          <w:t>https://platformazakupowa.pl/strona/45-instrukcje</w:t>
        </w:r>
      </w:hyperlink>
      <w:r w:rsidR="00507050" w:rsidRPr="003F5591">
        <w:rPr>
          <w:rFonts w:ascii="Times New Roman" w:eastAsia="Arial" w:hAnsi="Times New Roman" w:cs="Times New Roman"/>
          <w:sz w:val="24"/>
          <w:szCs w:val="24"/>
          <w:u w:val="single"/>
        </w:rPr>
        <w:t>.</w:t>
      </w:r>
      <w:r w:rsidRPr="003F5591">
        <w:rPr>
          <w:rFonts w:ascii="Times New Roman" w:eastAsia="Arial" w:hAnsi="Times New Roman" w:cs="Times New Roman"/>
          <w:sz w:val="24"/>
          <w:szCs w:val="24"/>
          <w:u w:val="single"/>
        </w:rPr>
        <w:t xml:space="preserve"> </w:t>
      </w:r>
    </w:p>
    <w:p w14:paraId="5046C44A" w14:textId="77777777" w:rsidR="00856B55" w:rsidRPr="003F5591" w:rsidRDefault="00D021E9" w:rsidP="0092237B">
      <w:pPr>
        <w:pStyle w:val="Akapitzlist"/>
        <w:numPr>
          <w:ilvl w:val="0"/>
          <w:numId w:val="46"/>
        </w:numPr>
        <w:spacing w:line="240" w:lineRule="auto"/>
        <w:ind w:left="426"/>
        <w:rPr>
          <w:rFonts w:ascii="Times New Roman" w:eastAsia="Arial" w:hAnsi="Times New Roman" w:cs="Times New Roman"/>
          <w:sz w:val="24"/>
          <w:szCs w:val="24"/>
        </w:rPr>
      </w:pPr>
      <w:r w:rsidRPr="003F5591">
        <w:rPr>
          <w:rFonts w:ascii="Times New Roman" w:eastAsia="Arial" w:hAnsi="Times New Roman" w:cs="Times New Roman"/>
          <w:sz w:val="24"/>
          <w:szCs w:val="24"/>
        </w:rPr>
        <w:t>Korzystanie z Platformy jest bezpłatne, a rejestracja nie jest obowiązkowa.</w:t>
      </w:r>
    </w:p>
    <w:p w14:paraId="66DADB5A" w14:textId="77777777" w:rsidR="00856B55" w:rsidRPr="003F5591" w:rsidRDefault="00856B55" w:rsidP="00B903D0">
      <w:pPr>
        <w:tabs>
          <w:tab w:val="left" w:pos="426"/>
        </w:tabs>
        <w:spacing w:after="0" w:line="240" w:lineRule="auto"/>
        <w:jc w:val="both"/>
        <w:rPr>
          <w:rFonts w:ascii="Times New Roman" w:eastAsia="Arial" w:hAnsi="Times New Roman" w:cs="Times New Roman"/>
          <w:sz w:val="24"/>
          <w:szCs w:val="24"/>
        </w:rPr>
      </w:pPr>
    </w:p>
    <w:p w14:paraId="6C48F887" w14:textId="77777777" w:rsidR="00856B55" w:rsidRPr="003F5591" w:rsidRDefault="00D021E9" w:rsidP="00B903D0">
      <w:pPr>
        <w:shd w:val="clear" w:color="auto" w:fill="E6E6E6"/>
        <w:spacing w:after="0" w:line="240" w:lineRule="auto"/>
        <w:jc w:val="center"/>
        <w:rPr>
          <w:rFonts w:ascii="Times New Roman" w:eastAsia="Arial" w:hAnsi="Times New Roman" w:cs="Times New Roman"/>
          <w:b/>
          <w:sz w:val="24"/>
          <w:szCs w:val="24"/>
          <w:u w:val="single"/>
        </w:rPr>
      </w:pPr>
      <w:r w:rsidRPr="003F5591">
        <w:rPr>
          <w:rFonts w:ascii="Times New Roman" w:eastAsia="Arial" w:hAnsi="Times New Roman" w:cs="Times New Roman"/>
          <w:b/>
          <w:sz w:val="24"/>
          <w:szCs w:val="24"/>
          <w:u w:val="single"/>
        </w:rPr>
        <w:t>OPIS PRZEDMIOTU ZAMÓWIENIA</w:t>
      </w:r>
    </w:p>
    <w:p w14:paraId="5A377E69" w14:textId="231526C2" w:rsidR="00AF358B" w:rsidRPr="007A1DE9" w:rsidRDefault="00A81D80" w:rsidP="003B3914">
      <w:pPr>
        <w:pStyle w:val="Akapitzlist"/>
        <w:numPr>
          <w:ilvl w:val="0"/>
          <w:numId w:val="11"/>
        </w:numPr>
        <w:spacing w:after="0" w:line="240" w:lineRule="auto"/>
        <w:ind w:left="284"/>
        <w:rPr>
          <w:rFonts w:ascii="Times New Roman" w:hAnsi="Times New Roman" w:cs="Times New Roman"/>
          <w:b/>
          <w:sz w:val="24"/>
          <w:szCs w:val="24"/>
        </w:rPr>
      </w:pPr>
      <w:r w:rsidRPr="003B3914">
        <w:rPr>
          <w:rFonts w:ascii="Times New Roman" w:hAnsi="Times New Roman" w:cs="Times New Roman"/>
          <w:sz w:val="24"/>
          <w:szCs w:val="24"/>
        </w:rPr>
        <w:t xml:space="preserve">Przedmiotem </w:t>
      </w:r>
      <w:r w:rsidR="00AF358B" w:rsidRPr="003B3914">
        <w:rPr>
          <w:rFonts w:ascii="Times New Roman" w:hAnsi="Times New Roman" w:cs="Times New Roman"/>
          <w:sz w:val="24"/>
          <w:szCs w:val="24"/>
        </w:rPr>
        <w:t xml:space="preserve">zamówienia jest </w:t>
      </w:r>
      <w:r w:rsidR="00386ACF" w:rsidRPr="003B3914">
        <w:rPr>
          <w:rFonts w:ascii="Times New Roman" w:hAnsi="Times New Roman" w:cs="Times New Roman"/>
          <w:sz w:val="24"/>
          <w:szCs w:val="24"/>
        </w:rPr>
        <w:t xml:space="preserve">zakup wraz dostawą do </w:t>
      </w:r>
      <w:r w:rsidR="00AF358B" w:rsidRPr="003B3914">
        <w:rPr>
          <w:rFonts w:ascii="Times New Roman" w:hAnsi="Times New Roman" w:cs="Times New Roman"/>
          <w:sz w:val="24"/>
          <w:szCs w:val="24"/>
        </w:rPr>
        <w:t xml:space="preserve"> Akademii Wychowania Fizycznego we Wrocławiu </w:t>
      </w:r>
      <w:r w:rsidR="005D4E95" w:rsidRPr="003B3914">
        <w:rPr>
          <w:rFonts w:ascii="Times New Roman" w:hAnsi="Times New Roman" w:cs="Times New Roman"/>
          <w:sz w:val="24"/>
          <w:szCs w:val="24"/>
        </w:rPr>
        <w:t>fabrycznie nowych artykułów</w:t>
      </w:r>
      <w:r w:rsidR="00E63665" w:rsidRPr="003B3914">
        <w:rPr>
          <w:rFonts w:ascii="Times New Roman" w:hAnsi="Times New Roman" w:cs="Times New Roman"/>
          <w:sz w:val="24"/>
          <w:szCs w:val="24"/>
        </w:rPr>
        <w:t xml:space="preserve"> </w:t>
      </w:r>
      <w:r w:rsidR="005D4E95" w:rsidRPr="003B3914">
        <w:rPr>
          <w:rFonts w:ascii="Times New Roman" w:hAnsi="Times New Roman" w:cs="Times New Roman"/>
          <w:sz w:val="24"/>
          <w:szCs w:val="24"/>
        </w:rPr>
        <w:t>i</w:t>
      </w:r>
      <w:r w:rsidR="00E63665" w:rsidRPr="003B3914">
        <w:rPr>
          <w:rFonts w:ascii="Times New Roman" w:hAnsi="Times New Roman" w:cs="Times New Roman"/>
          <w:sz w:val="24"/>
          <w:szCs w:val="24"/>
        </w:rPr>
        <w:t xml:space="preserve"> sprzętu sportowego i rekreacyjnego</w:t>
      </w:r>
      <w:r w:rsidR="005D4E95" w:rsidRPr="003B3914">
        <w:rPr>
          <w:rFonts w:ascii="Times New Roman" w:hAnsi="Times New Roman" w:cs="Times New Roman"/>
          <w:sz w:val="24"/>
          <w:szCs w:val="24"/>
        </w:rPr>
        <w:t xml:space="preserve"> pochodzącego z bieżącej produkcji</w:t>
      </w:r>
      <w:r w:rsidR="00654D39" w:rsidRPr="003B3914">
        <w:rPr>
          <w:rFonts w:ascii="Times New Roman" w:hAnsi="Times New Roman" w:cs="Times New Roman"/>
          <w:sz w:val="24"/>
          <w:szCs w:val="24"/>
        </w:rPr>
        <w:t xml:space="preserve"> w tym: </w:t>
      </w:r>
      <w:r w:rsidR="003B3914" w:rsidRPr="003B391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B3914" w:rsidRPr="003B3914">
        <w:rPr>
          <w:rFonts w:ascii="Times New Roman" w:hAnsi="Times New Roman" w:cs="Times New Roman"/>
          <w:bCs/>
          <w:sz w:val="24"/>
          <w:szCs w:val="24"/>
        </w:rPr>
        <w:t>o, z</w:t>
      </w:r>
      <w:r w:rsidR="007A1DE9">
        <w:rPr>
          <w:rFonts w:ascii="Times New Roman" w:hAnsi="Times New Roman" w:cs="Times New Roman"/>
          <w:sz w:val="24"/>
          <w:szCs w:val="24"/>
        </w:rPr>
        <w:t xml:space="preserve">estawu do </w:t>
      </w:r>
      <w:proofErr w:type="spellStart"/>
      <w:r w:rsidR="007A1DE9">
        <w:rPr>
          <w:rFonts w:ascii="Times New Roman" w:hAnsi="Times New Roman" w:cs="Times New Roman"/>
          <w:sz w:val="24"/>
          <w:szCs w:val="24"/>
        </w:rPr>
        <w:t>Cornhole</w:t>
      </w:r>
      <w:proofErr w:type="spellEnd"/>
      <w:r w:rsidR="007A1DE9">
        <w:rPr>
          <w:rFonts w:ascii="Times New Roman" w:hAnsi="Times New Roman" w:cs="Times New Roman"/>
          <w:sz w:val="24"/>
          <w:szCs w:val="24"/>
        </w:rPr>
        <w:t>.</w:t>
      </w:r>
    </w:p>
    <w:p w14:paraId="6B226F4F" w14:textId="77777777" w:rsidR="007A1DE9" w:rsidRPr="003B3914" w:rsidRDefault="007A1DE9" w:rsidP="007A1DE9">
      <w:pPr>
        <w:pStyle w:val="Akapitzlist"/>
        <w:spacing w:after="0" w:line="240" w:lineRule="auto"/>
        <w:ind w:left="284"/>
        <w:rPr>
          <w:rFonts w:ascii="Times New Roman" w:hAnsi="Times New Roman" w:cs="Times New Roman"/>
          <w:b/>
          <w:sz w:val="24"/>
          <w:szCs w:val="24"/>
        </w:rPr>
      </w:pPr>
    </w:p>
    <w:p w14:paraId="49152225" w14:textId="247082D9" w:rsidR="00856B55" w:rsidRPr="003F5591" w:rsidRDefault="00D021E9" w:rsidP="00BE54EB">
      <w:pPr>
        <w:pStyle w:val="Akapitzlist"/>
        <w:numPr>
          <w:ilvl w:val="0"/>
          <w:numId w:val="11"/>
        </w:numPr>
        <w:spacing w:after="0" w:line="240" w:lineRule="auto"/>
        <w:ind w:left="284"/>
        <w:jc w:val="both"/>
        <w:rPr>
          <w:rFonts w:ascii="Times New Roman" w:eastAsia="Arial" w:hAnsi="Times New Roman" w:cs="Times New Roman"/>
          <w:sz w:val="24"/>
          <w:szCs w:val="24"/>
        </w:rPr>
      </w:pPr>
      <w:r w:rsidRPr="003F5591">
        <w:rPr>
          <w:rFonts w:ascii="Times New Roman" w:eastAsia="Arial" w:hAnsi="Times New Roman" w:cs="Times New Roman"/>
          <w:sz w:val="24"/>
          <w:szCs w:val="24"/>
        </w:rPr>
        <w:t>Nazwy i kody dotyczące przedmiotu zamówienia określone we Wspólnym Słowniku Zamówień  Publicznych (CPV):</w:t>
      </w:r>
    </w:p>
    <w:p w14:paraId="60039231" w14:textId="77777777" w:rsidR="00664F60" w:rsidRPr="003F5591" w:rsidRDefault="00664F60" w:rsidP="00664F60">
      <w:pPr>
        <w:pStyle w:val="Akapitzlist"/>
        <w:spacing w:after="0" w:line="240" w:lineRule="auto"/>
        <w:ind w:left="284"/>
        <w:jc w:val="both"/>
        <w:rPr>
          <w:rFonts w:ascii="Times New Roman" w:eastAsia="Arial" w:hAnsi="Times New Roman" w:cs="Times New Roman"/>
          <w:sz w:val="24"/>
          <w:szCs w:val="24"/>
        </w:rPr>
      </w:pP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03"/>
        <w:gridCol w:w="2345"/>
        <w:gridCol w:w="5446"/>
      </w:tblGrid>
      <w:tr w:rsidR="00CC4679" w:rsidRPr="003F5591" w14:paraId="475AD5C0" w14:textId="77777777" w:rsidTr="004574E8">
        <w:trPr>
          <w:trHeight w:val="72"/>
        </w:trPr>
        <w:tc>
          <w:tcPr>
            <w:tcW w:w="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</w:tcPr>
          <w:p w14:paraId="4E3FF9A1" w14:textId="77777777" w:rsidR="00CC4679" w:rsidRPr="003F5591" w:rsidRDefault="00CC4679" w:rsidP="00CC4679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F5591">
              <w:rPr>
                <w:rFonts w:ascii="Times New Roman" w:hAnsi="Times New Roman" w:cs="Times New Roman"/>
                <w:b/>
                <w:sz w:val="24"/>
                <w:szCs w:val="24"/>
              </w:rPr>
              <w:t>Lp.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</w:tcPr>
          <w:p w14:paraId="075870C1" w14:textId="77777777" w:rsidR="00CC4679" w:rsidRPr="003F5591" w:rsidRDefault="00CC4679" w:rsidP="00CC4679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F5591">
              <w:rPr>
                <w:rFonts w:ascii="Times New Roman" w:hAnsi="Times New Roman" w:cs="Times New Roman"/>
                <w:b/>
                <w:sz w:val="24"/>
                <w:szCs w:val="24"/>
              </w:rPr>
              <w:t>KOD CPV</w:t>
            </w:r>
          </w:p>
        </w:tc>
        <w:tc>
          <w:tcPr>
            <w:tcW w:w="5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</w:tcPr>
          <w:p w14:paraId="66EA58BA" w14:textId="77777777" w:rsidR="00CC4679" w:rsidRPr="003F5591" w:rsidRDefault="00CC4679" w:rsidP="00CC4679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F5591">
              <w:rPr>
                <w:rFonts w:ascii="Times New Roman" w:hAnsi="Times New Roman" w:cs="Times New Roman"/>
                <w:b/>
                <w:sz w:val="24"/>
                <w:szCs w:val="24"/>
              </w:rPr>
              <w:t>OPIS</w:t>
            </w:r>
          </w:p>
        </w:tc>
      </w:tr>
      <w:tr w:rsidR="00CC4679" w:rsidRPr="003F5591" w14:paraId="27188163" w14:textId="77777777" w:rsidTr="004574E8">
        <w:trPr>
          <w:trHeight w:val="72"/>
        </w:trPr>
        <w:tc>
          <w:tcPr>
            <w:tcW w:w="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</w:tcPr>
          <w:p w14:paraId="02C6FC19" w14:textId="2DE892D2" w:rsidR="00846A28" w:rsidRPr="003F5591" w:rsidRDefault="00D534F8" w:rsidP="00CC4679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F5591">
              <w:rPr>
                <w:rFonts w:ascii="Times New Roman" w:hAnsi="Times New Roman" w:cs="Times New Roman"/>
                <w:b/>
                <w:sz w:val="24"/>
                <w:szCs w:val="24"/>
              </w:rPr>
              <w:t>1.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</w:tcPr>
          <w:p w14:paraId="26C1FA4A" w14:textId="5B0D86BF" w:rsidR="00CC4679" w:rsidRPr="003F5591" w:rsidRDefault="00E5569F" w:rsidP="00CC4679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F559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37400000-2                            </w:t>
            </w:r>
          </w:p>
        </w:tc>
        <w:tc>
          <w:tcPr>
            <w:tcW w:w="5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</w:tcPr>
          <w:p w14:paraId="7AABACFE" w14:textId="4EA396D4" w:rsidR="00CC4679" w:rsidRPr="003F5591" w:rsidRDefault="00E5569F" w:rsidP="00CC4679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F559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Artykuły i sprzęt sportowy</w:t>
            </w:r>
          </w:p>
        </w:tc>
      </w:tr>
      <w:tr w:rsidR="006E3FEA" w:rsidRPr="003F5591" w14:paraId="4291EEFF" w14:textId="77777777" w:rsidTr="004574E8">
        <w:trPr>
          <w:trHeight w:val="72"/>
        </w:trPr>
        <w:tc>
          <w:tcPr>
            <w:tcW w:w="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</w:tcPr>
          <w:p w14:paraId="43336B62" w14:textId="3492435D" w:rsidR="006E3FEA" w:rsidRPr="003F5591" w:rsidRDefault="006E3FEA" w:rsidP="00E870A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.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</w:tcPr>
          <w:p w14:paraId="26AB5D34" w14:textId="6A2F0E57" w:rsidR="006E3FEA" w:rsidRPr="003F5591" w:rsidRDefault="006E3FEA" w:rsidP="00E870A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7410000-5</w:t>
            </w:r>
          </w:p>
        </w:tc>
        <w:tc>
          <w:tcPr>
            <w:tcW w:w="5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</w:tcPr>
          <w:p w14:paraId="17235C20" w14:textId="784AF20D" w:rsidR="006E3FEA" w:rsidRPr="006E3FEA" w:rsidRDefault="006E3FEA" w:rsidP="00E870A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E3FEA">
              <w:rPr>
                <w:rFonts w:ascii="Times New Roman" w:eastAsiaTheme="minorHAnsi" w:hAnsi="Times New Roman" w:cs="Times New Roman"/>
                <w:b/>
                <w:sz w:val="24"/>
                <w:szCs w:val="24"/>
                <w:lang w:eastAsia="en-US"/>
              </w:rPr>
              <w:t>Sprzęt sportowy do uprawiania sportów na wolnym powietrzu</w:t>
            </w:r>
          </w:p>
        </w:tc>
      </w:tr>
    </w:tbl>
    <w:p w14:paraId="040C5AD0" w14:textId="3E1D3C91" w:rsidR="00664F60" w:rsidRPr="003F5591" w:rsidRDefault="00664F60" w:rsidP="00BE54EB">
      <w:pPr>
        <w:pStyle w:val="Akapitzlist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  <w:r w:rsidRPr="003F5591">
        <w:rPr>
          <w:rFonts w:ascii="Times New Roman" w:eastAsiaTheme="minorHAnsi" w:hAnsi="Times New Roman" w:cs="Times New Roman"/>
          <w:sz w:val="24"/>
          <w:szCs w:val="24"/>
          <w:lang w:eastAsia="en-US"/>
        </w:rPr>
        <w:t>Wykonawca zapewnia,</w:t>
      </w:r>
      <w:r w:rsidR="00D534F8" w:rsidRPr="003F5591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 </w:t>
      </w:r>
      <w:r w:rsidRPr="003F5591">
        <w:rPr>
          <w:rFonts w:ascii="Times New Roman" w:eastAsiaTheme="minorHAnsi" w:hAnsi="Times New Roman" w:cs="Times New Roman"/>
          <w:sz w:val="24"/>
          <w:szCs w:val="24"/>
          <w:lang w:eastAsia="en-US"/>
        </w:rPr>
        <w:t>że artykuły oraz sprzęt sportowy będący przedmiotem niniejszej umowy jest zgodny z wymogami bezpieczeństwa i higieny użytkowania , wynikającymi z obowiązujących przepisów, w tym m. in. z rozporządzeniem Ministra Edukacji Narodowej i Sportu z dnia 31.12.2002 r. w sprawie bezpieczeństwa i higieny w publicznych i niepublicznych szkołach i placówkach (j.t. Dz. U. z 2020 r., poz.1604)</w:t>
      </w:r>
    </w:p>
    <w:p w14:paraId="01E52445" w14:textId="1C95ED86" w:rsidR="00A678DE" w:rsidRPr="003F5591" w:rsidRDefault="00A678DE" w:rsidP="00BE54EB">
      <w:pPr>
        <w:pStyle w:val="Akapitzlist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  <w:r w:rsidRPr="003F5591">
        <w:rPr>
          <w:rFonts w:ascii="Times New Roman" w:hAnsi="Times New Roman" w:cs="Times New Roman"/>
          <w:sz w:val="24"/>
          <w:szCs w:val="24"/>
        </w:rPr>
        <w:t>Zamówienie będzi</w:t>
      </w:r>
      <w:r w:rsidR="004C2463" w:rsidRPr="003F5591">
        <w:rPr>
          <w:rFonts w:ascii="Times New Roman" w:hAnsi="Times New Roman" w:cs="Times New Roman"/>
          <w:sz w:val="24"/>
          <w:szCs w:val="24"/>
        </w:rPr>
        <w:t>e realizowane w jednej dostawie</w:t>
      </w:r>
      <w:r w:rsidR="00FA0977">
        <w:rPr>
          <w:rFonts w:ascii="Times New Roman" w:hAnsi="Times New Roman" w:cs="Times New Roman"/>
          <w:sz w:val="24"/>
          <w:szCs w:val="24"/>
        </w:rPr>
        <w:t xml:space="preserve"> – dotyczy każdej z części</w:t>
      </w:r>
      <w:r w:rsidR="004C2463" w:rsidRPr="003F5591">
        <w:rPr>
          <w:rFonts w:ascii="Times New Roman" w:hAnsi="Times New Roman" w:cs="Times New Roman"/>
          <w:sz w:val="24"/>
          <w:szCs w:val="24"/>
        </w:rPr>
        <w:t>.</w:t>
      </w:r>
    </w:p>
    <w:p w14:paraId="044278FE" w14:textId="22F43300" w:rsidR="002A16C3" w:rsidRPr="003F5591" w:rsidRDefault="001F00FA" w:rsidP="00BE54EB">
      <w:pPr>
        <w:pStyle w:val="Akapitzlist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  <w:r w:rsidRPr="003F5591">
        <w:rPr>
          <w:rFonts w:ascii="Times New Roman" w:hAnsi="Times New Roman" w:cs="Times New Roman"/>
          <w:sz w:val="24"/>
          <w:szCs w:val="24"/>
        </w:rPr>
        <w:t xml:space="preserve">Oferta Wykonawcy musi być kompletna, tzn. musi zawierać wycenę całości kosztów tj. wszystkich pozycji asortymentowych objętych zestawieniem. Nieuwzględnienie chociażby </w:t>
      </w:r>
      <w:r w:rsidRPr="003F5591">
        <w:rPr>
          <w:rFonts w:ascii="Times New Roman" w:hAnsi="Times New Roman" w:cs="Times New Roman"/>
          <w:sz w:val="24"/>
          <w:szCs w:val="24"/>
        </w:rPr>
        <w:lastRenderedPageBreak/>
        <w:t>jednej z zamawianych pozycji asortymentowych, spowoduje odrzucenie oferty jako niezgodnej z treścią swz</w:t>
      </w:r>
      <w:r w:rsidR="000E5657" w:rsidRPr="003F5591">
        <w:rPr>
          <w:rFonts w:ascii="Times New Roman" w:hAnsi="Times New Roman" w:cs="Times New Roman"/>
          <w:sz w:val="24"/>
          <w:szCs w:val="24"/>
        </w:rPr>
        <w:t>.</w:t>
      </w:r>
    </w:p>
    <w:p w14:paraId="105C42DD" w14:textId="77777777" w:rsidR="00B10CA1" w:rsidRPr="003F5591" w:rsidRDefault="00B10CA1" w:rsidP="00D534F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</w:p>
    <w:p w14:paraId="6BE2CAD0" w14:textId="77777777" w:rsidR="00856B55" w:rsidRPr="003F5591" w:rsidRDefault="00D021E9" w:rsidP="00B903D0">
      <w:pPr>
        <w:shd w:val="clear" w:color="auto" w:fill="D9D9D9"/>
        <w:spacing w:after="0" w:line="240" w:lineRule="auto"/>
        <w:jc w:val="center"/>
        <w:rPr>
          <w:rFonts w:ascii="Times New Roman" w:eastAsia="Arial" w:hAnsi="Times New Roman" w:cs="Times New Roman"/>
          <w:b/>
          <w:sz w:val="24"/>
          <w:szCs w:val="24"/>
          <w:u w:val="single"/>
        </w:rPr>
      </w:pPr>
      <w:r w:rsidRPr="003F5591">
        <w:rPr>
          <w:rFonts w:ascii="Times New Roman" w:eastAsia="Arial" w:hAnsi="Times New Roman" w:cs="Times New Roman"/>
          <w:b/>
          <w:sz w:val="24"/>
          <w:szCs w:val="24"/>
          <w:u w:val="single"/>
        </w:rPr>
        <w:t>TERMIN WYKONANIA ZAMÓWIENIA</w:t>
      </w:r>
    </w:p>
    <w:p w14:paraId="768B7A35" w14:textId="77777777" w:rsidR="00856B55" w:rsidRPr="003F5591" w:rsidRDefault="00856B55" w:rsidP="00B903D0">
      <w:pPr>
        <w:spacing w:after="0" w:line="240" w:lineRule="auto"/>
        <w:rPr>
          <w:rFonts w:ascii="Times New Roman" w:eastAsia="Arial" w:hAnsi="Times New Roman" w:cs="Times New Roman"/>
          <w:sz w:val="24"/>
          <w:szCs w:val="24"/>
        </w:rPr>
      </w:pPr>
    </w:p>
    <w:p w14:paraId="360AD873" w14:textId="77777777" w:rsidR="00FA0977" w:rsidRDefault="00B929F1" w:rsidP="00BE54EB">
      <w:pPr>
        <w:numPr>
          <w:ilvl w:val="1"/>
          <w:numId w:val="7"/>
        </w:numPr>
        <w:tabs>
          <w:tab w:val="num" w:pos="-1843"/>
        </w:tabs>
        <w:autoSpaceDE w:val="0"/>
        <w:autoSpaceDN w:val="0"/>
        <w:adjustRightInd w:val="0"/>
        <w:spacing w:after="0" w:line="240" w:lineRule="auto"/>
        <w:ind w:left="426" w:hanging="284"/>
        <w:jc w:val="both"/>
        <w:rPr>
          <w:rFonts w:ascii="Times New Roman" w:hAnsi="Times New Roman" w:cs="Times New Roman"/>
          <w:sz w:val="24"/>
          <w:szCs w:val="24"/>
        </w:rPr>
      </w:pPr>
      <w:r w:rsidRPr="003F5591">
        <w:rPr>
          <w:rFonts w:ascii="Times New Roman" w:hAnsi="Times New Roman" w:cs="Times New Roman"/>
          <w:sz w:val="24"/>
          <w:szCs w:val="24"/>
        </w:rPr>
        <w:t>Termin realizacji zamówienia:</w:t>
      </w:r>
    </w:p>
    <w:p w14:paraId="7DA83240" w14:textId="69395A10" w:rsidR="00A678DE" w:rsidRPr="001A37F7" w:rsidRDefault="006E3FEA" w:rsidP="001A37F7">
      <w:pPr>
        <w:pStyle w:val="Akapitzlist"/>
        <w:tabs>
          <w:tab w:val="left" w:pos="426"/>
        </w:tabs>
        <w:autoSpaceDE w:val="0"/>
        <w:autoSpaceDN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1A37F7">
        <w:rPr>
          <w:rFonts w:ascii="Times New Roman" w:hAnsi="Times New Roman" w:cs="Times New Roman"/>
          <w:b/>
          <w:sz w:val="24"/>
          <w:szCs w:val="24"/>
        </w:rPr>
        <w:t>maksymalnie</w:t>
      </w:r>
      <w:r w:rsidRPr="001A37F7">
        <w:rPr>
          <w:rFonts w:ascii="Times New Roman" w:hAnsi="Times New Roman" w:cs="Times New Roman"/>
          <w:sz w:val="24"/>
          <w:szCs w:val="24"/>
        </w:rPr>
        <w:t xml:space="preserve"> </w:t>
      </w:r>
      <w:r w:rsidRPr="001A37F7">
        <w:rPr>
          <w:rFonts w:ascii="Times New Roman" w:hAnsi="Times New Roman" w:cs="Times New Roman"/>
          <w:b/>
          <w:sz w:val="24"/>
          <w:szCs w:val="24"/>
        </w:rPr>
        <w:t xml:space="preserve">14 dni  </w:t>
      </w:r>
      <w:r w:rsidRPr="001A37F7">
        <w:rPr>
          <w:rFonts w:ascii="Times New Roman" w:hAnsi="Times New Roman" w:cs="Times New Roman"/>
          <w:b/>
          <w:bCs/>
          <w:sz w:val="24"/>
          <w:szCs w:val="24"/>
        </w:rPr>
        <w:t xml:space="preserve">od dnia </w:t>
      </w:r>
      <w:r w:rsidR="007A1DE9">
        <w:rPr>
          <w:rFonts w:ascii="Times New Roman" w:hAnsi="Times New Roman" w:cs="Times New Roman"/>
          <w:b/>
          <w:bCs/>
          <w:sz w:val="24"/>
          <w:szCs w:val="24"/>
        </w:rPr>
        <w:t>złożenia zamówienia</w:t>
      </w:r>
      <w:r w:rsidR="00A678DE" w:rsidRPr="001A37F7">
        <w:rPr>
          <w:rFonts w:ascii="Times New Roman" w:hAnsi="Times New Roman" w:cs="Times New Roman"/>
          <w:b/>
          <w:sz w:val="24"/>
          <w:szCs w:val="24"/>
        </w:rPr>
        <w:t xml:space="preserve">. </w:t>
      </w:r>
    </w:p>
    <w:p w14:paraId="131C29CA" w14:textId="77777777" w:rsidR="007A1DE9" w:rsidRDefault="007A1DE9" w:rsidP="007E629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pPr w:leftFromText="141" w:rightFromText="141" w:vertAnchor="text" w:horzAnchor="margin" w:tblpXSpec="center" w:tblpY="576"/>
        <w:tblW w:w="11341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68"/>
        <w:gridCol w:w="2621"/>
        <w:gridCol w:w="2126"/>
        <w:gridCol w:w="4253"/>
        <w:gridCol w:w="1134"/>
        <w:gridCol w:w="639"/>
      </w:tblGrid>
      <w:tr w:rsidR="005C6D80" w:rsidRPr="00BD6119" w14:paraId="06FF387A" w14:textId="77777777" w:rsidTr="005C6D80">
        <w:trPr>
          <w:trHeight w:val="701"/>
        </w:trPr>
        <w:tc>
          <w:tcPr>
            <w:tcW w:w="1134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14:paraId="20A57827" w14:textId="5BF72C9E" w:rsidR="005C6D80" w:rsidRPr="00BD6119" w:rsidRDefault="005C6D80" w:rsidP="00BD611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D6119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 xml:space="preserve">ZAKUP WRAZ Z DOSTAWĄ </w:t>
            </w:r>
            <w:r w:rsidRPr="00BD611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BD6119">
              <w:rPr>
                <w:rFonts w:ascii="Times New Roman" w:hAnsi="Times New Roman" w:cs="Times New Roman"/>
                <w:b/>
                <w:sz w:val="20"/>
                <w:szCs w:val="20"/>
              </w:rPr>
              <w:t>ZESTAWU DO CORNHOLE</w:t>
            </w:r>
          </w:p>
        </w:tc>
      </w:tr>
      <w:tr w:rsidR="005C6D80" w:rsidRPr="00BD6119" w14:paraId="7F9751DD" w14:textId="77777777" w:rsidTr="00BD6119">
        <w:trPr>
          <w:trHeight w:val="186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14:paraId="08265EAA" w14:textId="77777777" w:rsidR="005C6D80" w:rsidRPr="00BD6119" w:rsidRDefault="005C6D80" w:rsidP="00BD61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BD611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LP.</w:t>
            </w:r>
          </w:p>
        </w:tc>
        <w:tc>
          <w:tcPr>
            <w:tcW w:w="2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14:paraId="430A5807" w14:textId="77777777" w:rsidR="005C6D80" w:rsidRPr="00BD6119" w:rsidRDefault="005C6D80" w:rsidP="00BD61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BD611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PRZYBÓR/PRZYRZĄD, </w:t>
            </w:r>
          </w:p>
          <w:p w14:paraId="7EDFEE30" w14:textId="77777777" w:rsidR="005C6D80" w:rsidRPr="00BD6119" w:rsidRDefault="005C6D80" w:rsidP="00BD61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BD611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AKCESORAIA SPORTOWE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14:paraId="6FC1ABFC" w14:textId="77777777" w:rsidR="005C6D80" w:rsidRPr="00BD6119" w:rsidRDefault="005C6D80" w:rsidP="00BD61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BD611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OPIS, PRZEZNACZENIE </w:t>
            </w:r>
          </w:p>
        </w:tc>
        <w:tc>
          <w:tcPr>
            <w:tcW w:w="42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14:paraId="73EFC8D2" w14:textId="77777777" w:rsidR="005C6D80" w:rsidRPr="00BD6119" w:rsidRDefault="005C6D80" w:rsidP="00BD61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BD611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PECYFIKACJA</w:t>
            </w:r>
          </w:p>
          <w:p w14:paraId="50F81E3E" w14:textId="77777777" w:rsidR="005C6D80" w:rsidRPr="00BD6119" w:rsidRDefault="005C6D80" w:rsidP="00BD61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BD611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OPIS  PRZEDMIOTU ZAMÓWIENIA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14:paraId="59AD1766" w14:textId="339F9E90" w:rsidR="005C6D80" w:rsidRPr="00BD6119" w:rsidRDefault="005C6D80" w:rsidP="00BD61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BD611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LICZBA kompletów</w:t>
            </w:r>
          </w:p>
        </w:tc>
        <w:tc>
          <w:tcPr>
            <w:tcW w:w="6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14:paraId="60678CF4" w14:textId="77777777" w:rsidR="005C6D80" w:rsidRPr="00BD6119" w:rsidRDefault="005C6D80" w:rsidP="00BD61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5C6D80" w:rsidRPr="00BD6119" w14:paraId="39A5D3F7" w14:textId="77777777" w:rsidTr="00BD6119">
        <w:trPr>
          <w:trHeight w:val="2182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2C9AB2" w14:textId="77777777" w:rsidR="005C6D80" w:rsidRPr="00BD6119" w:rsidRDefault="005C6D80" w:rsidP="00BD6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D611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</w:t>
            </w:r>
          </w:p>
        </w:tc>
        <w:tc>
          <w:tcPr>
            <w:tcW w:w="2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3791FB" w14:textId="2BCA75DF" w:rsidR="005C6D80" w:rsidRPr="00BD6119" w:rsidRDefault="005C6D80" w:rsidP="00BD6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D6119">
              <w:rPr>
                <w:rFonts w:ascii="Times New Roman" w:hAnsi="Times New Roman" w:cs="Times New Roman"/>
                <w:sz w:val="20"/>
                <w:szCs w:val="20"/>
              </w:rPr>
              <w:t xml:space="preserve">Zestaw do </w:t>
            </w:r>
            <w:proofErr w:type="spellStart"/>
            <w:r w:rsidRPr="00BD6119">
              <w:rPr>
                <w:rFonts w:ascii="Times New Roman" w:hAnsi="Times New Roman" w:cs="Times New Roman"/>
                <w:sz w:val="20"/>
                <w:szCs w:val="20"/>
              </w:rPr>
              <w:t>Cornhole</w:t>
            </w:r>
            <w:proofErr w:type="spellEnd"/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E812A3" w14:textId="30652740" w:rsidR="005C6D80" w:rsidRPr="00BD6119" w:rsidRDefault="005C6D80" w:rsidP="00BD6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D611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42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235926" w14:textId="77777777" w:rsidR="005C6D80" w:rsidRPr="00BD6119" w:rsidRDefault="005C6D80" w:rsidP="0092237B">
            <w:pPr>
              <w:pStyle w:val="Akapitzlist"/>
              <w:numPr>
                <w:ilvl w:val="0"/>
                <w:numId w:val="53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D6119">
              <w:rPr>
                <w:rFonts w:ascii="Times New Roman" w:hAnsi="Times New Roman" w:cs="Times New Roman"/>
                <w:sz w:val="20"/>
                <w:szCs w:val="20"/>
              </w:rPr>
              <w:t>2 deski drewniane o wymiarach (w centymetrach): długość od 95 do 105, szerokość od 45 do 55 cm.</w:t>
            </w:r>
          </w:p>
          <w:p w14:paraId="691FEFA1" w14:textId="77777777" w:rsidR="005C6D80" w:rsidRPr="00BD6119" w:rsidRDefault="005C6D80" w:rsidP="0092237B">
            <w:pPr>
              <w:pStyle w:val="Akapitzlist"/>
              <w:numPr>
                <w:ilvl w:val="0"/>
                <w:numId w:val="53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D6119">
              <w:rPr>
                <w:rFonts w:ascii="Times New Roman" w:hAnsi="Times New Roman" w:cs="Times New Roman"/>
                <w:sz w:val="20"/>
                <w:szCs w:val="20"/>
              </w:rPr>
              <w:t>Każda z desek powinna posiadać ruchome nogi z blokadą umożliwiająca osiągnięcie kąta pochylenia deski w kierunku rzucającego. Nogi powinny być po stronie okrągłego wlotu.</w:t>
            </w:r>
          </w:p>
          <w:p w14:paraId="0938D1C0" w14:textId="77777777" w:rsidR="005C6D80" w:rsidRPr="00BD6119" w:rsidRDefault="005C6D80" w:rsidP="0092237B">
            <w:pPr>
              <w:pStyle w:val="Akapitzlist"/>
              <w:numPr>
                <w:ilvl w:val="0"/>
                <w:numId w:val="53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D6119">
              <w:rPr>
                <w:rFonts w:ascii="Times New Roman" w:hAnsi="Times New Roman" w:cs="Times New Roman"/>
                <w:sz w:val="20"/>
                <w:szCs w:val="20"/>
              </w:rPr>
              <w:t>Maksymalna waga deski nie powinna przekroczyć 7 kg</w:t>
            </w:r>
          </w:p>
          <w:p w14:paraId="63D3798E" w14:textId="77777777" w:rsidR="005C6D80" w:rsidRPr="00BD6119" w:rsidRDefault="005C6D80" w:rsidP="0092237B">
            <w:pPr>
              <w:pStyle w:val="Akapitzlist"/>
              <w:numPr>
                <w:ilvl w:val="0"/>
                <w:numId w:val="53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D6119">
              <w:rPr>
                <w:rFonts w:ascii="Times New Roman" w:hAnsi="Times New Roman" w:cs="Times New Roman"/>
                <w:sz w:val="20"/>
                <w:szCs w:val="20"/>
              </w:rPr>
              <w:t xml:space="preserve">Ważne! Ze względów na możliwość promocji kierunku Turystyka i Rekreacja </w:t>
            </w:r>
            <w:r w:rsidRPr="00BD6119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musi być</w:t>
            </w:r>
            <w:r w:rsidRPr="00BD6119">
              <w:rPr>
                <w:rFonts w:ascii="Times New Roman" w:hAnsi="Times New Roman" w:cs="Times New Roman"/>
                <w:sz w:val="20"/>
                <w:szCs w:val="20"/>
              </w:rPr>
              <w:t xml:space="preserve"> możliwość spersonalizowania powierzchni deski. Na każdej desce producent/sprzedawca musi umieścić grafikę dostarczoną przez kupującego.</w:t>
            </w:r>
          </w:p>
          <w:p w14:paraId="42EB2F60" w14:textId="77777777" w:rsidR="005C6D80" w:rsidRPr="00BD6119" w:rsidRDefault="005C6D80" w:rsidP="0092237B">
            <w:pPr>
              <w:pStyle w:val="Akapitzlist"/>
              <w:numPr>
                <w:ilvl w:val="0"/>
                <w:numId w:val="53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D6119">
              <w:rPr>
                <w:rFonts w:ascii="Times New Roman" w:hAnsi="Times New Roman" w:cs="Times New Roman"/>
                <w:sz w:val="20"/>
                <w:szCs w:val="20"/>
              </w:rPr>
              <w:t>Woreczki do rzucania – 16 sztuk. Po 4 sztuki w różnych kolorach. Woreczki z materiału, wypełnione ziarnami kukurydzy.</w:t>
            </w:r>
          </w:p>
          <w:p w14:paraId="51E445D0" w14:textId="618D136C" w:rsidR="005C6D80" w:rsidRPr="00BD6119" w:rsidRDefault="005C6D80" w:rsidP="0092237B">
            <w:pPr>
              <w:pStyle w:val="Akapitzlist"/>
              <w:numPr>
                <w:ilvl w:val="0"/>
                <w:numId w:val="53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D6119">
              <w:rPr>
                <w:rFonts w:ascii="Times New Roman" w:hAnsi="Times New Roman" w:cs="Times New Roman"/>
                <w:sz w:val="20"/>
                <w:szCs w:val="20"/>
              </w:rPr>
              <w:t>2 worki materiałowe na woreczki do rzucania.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571B0C" w14:textId="0E8BC1A8" w:rsidR="005C6D80" w:rsidRPr="00BD6119" w:rsidRDefault="005C6D80" w:rsidP="00BD61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D611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1 </w:t>
            </w:r>
            <w:proofErr w:type="spellStart"/>
            <w:r w:rsidRPr="00BD611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kpl</w:t>
            </w:r>
            <w:proofErr w:type="spellEnd"/>
            <w:r w:rsidRPr="00BD611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.</w:t>
            </w:r>
          </w:p>
        </w:tc>
        <w:tc>
          <w:tcPr>
            <w:tcW w:w="6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B57712" w14:textId="77777777" w:rsidR="005C6D80" w:rsidRPr="00BD6119" w:rsidRDefault="005C6D80" w:rsidP="00BD61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</w:tbl>
    <w:p w14:paraId="1FE9C7A4" w14:textId="77777777" w:rsidR="005C6D80" w:rsidRDefault="005C6D80" w:rsidP="009E486C">
      <w:pPr>
        <w:rPr>
          <w:b/>
          <w:color w:val="FF0000"/>
        </w:rPr>
      </w:pPr>
    </w:p>
    <w:p w14:paraId="46092C4A" w14:textId="16788A72" w:rsidR="009E486C" w:rsidRPr="00BD6119" w:rsidRDefault="009E486C" w:rsidP="00BD6119">
      <w:pPr>
        <w:spacing w:line="256" w:lineRule="auto"/>
        <w:rPr>
          <w:b/>
          <w:color w:val="FF0000"/>
          <w:sz w:val="12"/>
        </w:rPr>
      </w:pPr>
    </w:p>
    <w:p w14:paraId="3AA6D2C6" w14:textId="77777777" w:rsidR="009E486C" w:rsidRDefault="009E486C" w:rsidP="009E486C">
      <w:pPr>
        <w:rPr>
          <w:b/>
          <w:color w:val="FF0000"/>
        </w:rPr>
      </w:pPr>
      <w:bookmarkStart w:id="0" w:name="_GoBack"/>
      <w:bookmarkEnd w:id="0"/>
    </w:p>
    <w:p w14:paraId="2CF0D551" w14:textId="77777777" w:rsidR="009E486C" w:rsidRDefault="009E486C" w:rsidP="009E486C">
      <w:pPr>
        <w:rPr>
          <w:b/>
          <w:color w:val="FF0000"/>
        </w:rPr>
      </w:pPr>
    </w:p>
    <w:p w14:paraId="2E3440AB" w14:textId="77777777" w:rsidR="009E486C" w:rsidRPr="005170DE" w:rsidRDefault="009E486C" w:rsidP="009E486C">
      <w:pPr>
        <w:rPr>
          <w:b/>
          <w:color w:val="FF0000"/>
        </w:rPr>
      </w:pPr>
    </w:p>
    <w:p w14:paraId="32EB0A41" w14:textId="77777777" w:rsidR="004A4A6B" w:rsidRPr="005170DE" w:rsidRDefault="004A4A6B" w:rsidP="004A4A6B">
      <w:pPr>
        <w:rPr>
          <w:b/>
          <w:color w:val="FF0000"/>
        </w:rPr>
      </w:pPr>
    </w:p>
    <w:sectPr w:rsidR="004A4A6B" w:rsidRPr="005170DE" w:rsidSect="00C96845">
      <w:footerReference w:type="first" r:id="rId10"/>
      <w:pgSz w:w="11906" w:h="16838"/>
      <w:pgMar w:top="1417" w:right="1417" w:bottom="1417" w:left="1417" w:header="708" w:footer="708" w:gutter="0"/>
      <w:pgNumType w:start="1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0452F36" w14:textId="77777777" w:rsidR="007535D4" w:rsidRDefault="007535D4" w:rsidP="00143976">
      <w:pPr>
        <w:spacing w:after="0" w:line="240" w:lineRule="auto"/>
      </w:pPr>
      <w:r>
        <w:separator/>
      </w:r>
    </w:p>
  </w:endnote>
  <w:endnote w:type="continuationSeparator" w:id="0">
    <w:p w14:paraId="64A7FAAA" w14:textId="77777777" w:rsidR="007535D4" w:rsidRDefault="007535D4" w:rsidP="001439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">
    <w:altName w:val="Arial"/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Noto Sans Symbols">
    <w:altName w:val="Calibri"/>
    <w:charset w:val="00"/>
    <w:family w:val="auto"/>
    <w:pitch w:val="default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Lato Heavy">
    <w:altName w:val="Calibri"/>
    <w:panose1 w:val="00000000000000000000"/>
    <w:charset w:val="EE"/>
    <w:family w:val="swiss"/>
    <w:notTrueType/>
    <w:pitch w:val="variable"/>
    <w:sig w:usb0="00000005" w:usb1="00000000" w:usb2="00000000" w:usb3="00000000" w:csb0="00000002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043C0B" w14:textId="77777777" w:rsidR="006E6E8F" w:rsidRPr="00B77584" w:rsidRDefault="006E6E8F" w:rsidP="00143976">
    <w:pPr>
      <w:pStyle w:val="Stopka"/>
      <w:tabs>
        <w:tab w:val="clear" w:pos="4536"/>
        <w:tab w:val="center" w:pos="8222"/>
      </w:tabs>
      <w:rPr>
        <w:rFonts w:ascii="Lato Heavy" w:hAnsi="Lato Heavy"/>
        <w:b/>
        <w:sz w:val="16"/>
        <w:szCs w:val="16"/>
      </w:rPr>
    </w:pPr>
    <w:r w:rsidRPr="00B77584">
      <w:rPr>
        <w:rFonts w:ascii="Lato Heavy" w:hAnsi="Lato Heavy"/>
        <w:b/>
        <w:sz w:val="16"/>
        <w:szCs w:val="16"/>
      </w:rPr>
      <w:t>Akademia Wych</w:t>
    </w:r>
    <w:r>
      <w:rPr>
        <w:rFonts w:ascii="Lato Heavy" w:hAnsi="Lato Heavy"/>
        <w:b/>
        <w:sz w:val="16"/>
        <w:szCs w:val="16"/>
      </w:rPr>
      <w:t>owania Fizycznego we Wrocławiu</w:t>
    </w:r>
    <w:r>
      <w:rPr>
        <w:rFonts w:ascii="Lato Heavy" w:hAnsi="Lato Heavy"/>
        <w:b/>
        <w:sz w:val="16"/>
        <w:szCs w:val="16"/>
      </w:rPr>
      <w:tab/>
      <w:t xml:space="preserve"> </w:t>
    </w:r>
    <w:r w:rsidRPr="00B77584">
      <w:rPr>
        <w:rFonts w:ascii="Lato Heavy" w:hAnsi="Lato Heavy"/>
        <w:b/>
        <w:sz w:val="16"/>
        <w:szCs w:val="16"/>
      </w:rPr>
      <w:t xml:space="preserve">Biuro </w:t>
    </w:r>
    <w:r>
      <w:rPr>
        <w:rFonts w:ascii="Lato Heavy" w:hAnsi="Lato Heavy"/>
        <w:b/>
        <w:sz w:val="16"/>
        <w:szCs w:val="16"/>
      </w:rPr>
      <w:t>Zamówień Publicznych</w:t>
    </w:r>
    <w:r w:rsidRPr="00B77584">
      <w:rPr>
        <w:rFonts w:ascii="Lato Heavy" w:hAnsi="Lato Heavy"/>
        <w:b/>
        <w:sz w:val="16"/>
        <w:szCs w:val="16"/>
      </w:rPr>
      <w:tab/>
    </w:r>
  </w:p>
  <w:p w14:paraId="1C805953" w14:textId="77777777" w:rsidR="006E6E8F" w:rsidRPr="00B77584" w:rsidRDefault="006E6E8F" w:rsidP="00143976">
    <w:pPr>
      <w:pStyle w:val="Stopka"/>
      <w:tabs>
        <w:tab w:val="clear" w:pos="4536"/>
        <w:tab w:val="center" w:pos="7938"/>
      </w:tabs>
      <w:rPr>
        <w:rFonts w:ascii="Lato Heavy" w:hAnsi="Lato Heavy"/>
        <w:b/>
        <w:bCs/>
        <w:sz w:val="16"/>
        <w:szCs w:val="16"/>
      </w:rPr>
    </w:pPr>
    <w:r w:rsidRPr="00B77584">
      <w:rPr>
        <w:rFonts w:ascii="Lato Heavy" w:hAnsi="Lato Heavy"/>
        <w:b/>
        <w:bCs/>
        <w:sz w:val="16"/>
        <w:szCs w:val="16"/>
      </w:rPr>
      <w:t>al. Ig</w:t>
    </w:r>
    <w:r>
      <w:rPr>
        <w:rFonts w:ascii="Lato Heavy" w:hAnsi="Lato Heavy"/>
        <w:b/>
        <w:bCs/>
        <w:sz w:val="16"/>
        <w:szCs w:val="16"/>
      </w:rPr>
      <w:t xml:space="preserve">nacego Jana Paderewskiego 35, </w:t>
    </w:r>
    <w:r>
      <w:rPr>
        <w:rFonts w:ascii="Lato Heavy" w:hAnsi="Lato Heavy"/>
        <w:b/>
        <w:bCs/>
        <w:sz w:val="16"/>
        <w:szCs w:val="16"/>
      </w:rPr>
      <w:tab/>
      <w:t xml:space="preserve">       Hala wielofunkcyjna</w:t>
    </w:r>
    <w:r w:rsidRPr="00B77584">
      <w:rPr>
        <w:rFonts w:ascii="Lato Heavy" w:hAnsi="Lato Heavy"/>
        <w:b/>
        <w:bCs/>
        <w:sz w:val="16"/>
        <w:szCs w:val="16"/>
      </w:rPr>
      <w:t>, pok. 19</w:t>
    </w:r>
    <w:r w:rsidRPr="00B77584">
      <w:rPr>
        <w:rFonts w:ascii="Lato Heavy" w:hAnsi="Lato Heavy"/>
        <w:b/>
        <w:bCs/>
        <w:sz w:val="16"/>
        <w:szCs w:val="16"/>
      </w:rPr>
      <w:tab/>
    </w:r>
  </w:p>
  <w:p w14:paraId="3CC9E584" w14:textId="18EFBFA8" w:rsidR="006E6E8F" w:rsidRPr="00143976" w:rsidRDefault="006E6E8F" w:rsidP="00143976">
    <w:pPr>
      <w:pStyle w:val="Stopka"/>
      <w:tabs>
        <w:tab w:val="clear" w:pos="4536"/>
        <w:tab w:val="center" w:pos="7797"/>
      </w:tabs>
      <w:rPr>
        <w:rFonts w:ascii="Lato Heavy" w:hAnsi="Lato Heavy"/>
        <w:b/>
        <w:sz w:val="16"/>
        <w:szCs w:val="16"/>
      </w:rPr>
    </w:pPr>
    <w:r>
      <w:rPr>
        <w:rFonts w:ascii="Lato Heavy" w:hAnsi="Lato Heavy"/>
        <w:b/>
        <w:bCs/>
        <w:sz w:val="16"/>
        <w:szCs w:val="16"/>
      </w:rPr>
      <w:t>51-612 Wrocław</w:t>
    </w:r>
    <w:r>
      <w:rPr>
        <w:rFonts w:ascii="Lato Heavy" w:hAnsi="Lato Heavy"/>
        <w:b/>
        <w:bCs/>
        <w:sz w:val="16"/>
        <w:szCs w:val="16"/>
      </w:rPr>
      <w:tab/>
      <w:t xml:space="preserve">         </w:t>
    </w:r>
    <w:r w:rsidRPr="00B77584">
      <w:rPr>
        <w:rFonts w:ascii="Lato Heavy" w:hAnsi="Lato Heavy"/>
        <w:b/>
        <w:sz w:val="16"/>
        <w:szCs w:val="16"/>
      </w:rPr>
      <w:t>e-mai</w:t>
    </w:r>
    <w:r>
      <w:rPr>
        <w:rFonts w:ascii="Lato Heavy" w:hAnsi="Lato Heavy"/>
        <w:b/>
        <w:sz w:val="16"/>
        <w:szCs w:val="16"/>
      </w:rPr>
      <w:t>l</w:t>
    </w:r>
    <w:r w:rsidRPr="00B77584">
      <w:rPr>
        <w:rFonts w:ascii="Lato Heavy" w:hAnsi="Lato Heavy"/>
        <w:b/>
        <w:sz w:val="16"/>
        <w:szCs w:val="16"/>
      </w:rPr>
      <w:t xml:space="preserve">: </w:t>
    </w:r>
    <w:r>
      <w:rPr>
        <w:rFonts w:ascii="Lato Heavy" w:hAnsi="Lato Heavy"/>
        <w:b/>
        <w:sz w:val="16"/>
        <w:szCs w:val="16"/>
      </w:rPr>
      <w:t>zamowienia</w:t>
    </w:r>
    <w:r w:rsidRPr="00B77584">
      <w:rPr>
        <w:rFonts w:ascii="Lato Heavy" w:hAnsi="Lato Heavy"/>
        <w:b/>
        <w:sz w:val="16"/>
        <w:szCs w:val="16"/>
      </w:rPr>
      <w:t>@awf.wroc.pl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4DCE45C" w14:textId="77777777" w:rsidR="007535D4" w:rsidRDefault="007535D4" w:rsidP="00143976">
      <w:pPr>
        <w:spacing w:after="0" w:line="240" w:lineRule="auto"/>
      </w:pPr>
      <w:r>
        <w:separator/>
      </w:r>
    </w:p>
  </w:footnote>
  <w:footnote w:type="continuationSeparator" w:id="0">
    <w:p w14:paraId="3A20925B" w14:textId="77777777" w:rsidR="007535D4" w:rsidRDefault="007535D4" w:rsidP="001439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10"/>
    <w:multiLevelType w:val="multilevel"/>
    <w:tmpl w:val="BE8A2A36"/>
    <w:name w:val="WW8Num31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360"/>
        </w:tabs>
        <w:ind w:left="360" w:hanging="360"/>
      </w:pPr>
      <w:rPr>
        <w:rFonts w:ascii="Arial" w:eastAsia="Times New Roman" w:hAnsi="Arial" w:cs="Arial" w:hint="default"/>
        <w:i w:val="0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" w15:restartNumberingAfterBreak="0">
    <w:nsid w:val="008F28C0"/>
    <w:multiLevelType w:val="hybridMultilevel"/>
    <w:tmpl w:val="0BFC34D6"/>
    <w:lvl w:ilvl="0" w:tplc="714AC308">
      <w:start w:val="1"/>
      <w:numFmt w:val="decimal"/>
      <w:lvlText w:val="%1."/>
      <w:lvlJc w:val="left"/>
      <w:pPr>
        <w:ind w:left="1080" w:hanging="360"/>
      </w:pPr>
      <w:rPr>
        <w:i w:val="0"/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0C10A46"/>
    <w:multiLevelType w:val="hybridMultilevel"/>
    <w:tmpl w:val="24C4E19C"/>
    <w:lvl w:ilvl="0" w:tplc="A15E2D2A">
      <w:start w:val="1"/>
      <w:numFmt w:val="decimal"/>
      <w:lvlText w:val="%1."/>
      <w:lvlJc w:val="left"/>
      <w:pPr>
        <w:ind w:left="502" w:hanging="360"/>
      </w:pPr>
      <w:rPr>
        <w:b w:val="0"/>
        <w:color w:val="auto"/>
      </w:rPr>
    </w:lvl>
    <w:lvl w:ilvl="1" w:tplc="BFFE16EC">
      <w:start w:val="1"/>
      <w:numFmt w:val="lowerLetter"/>
      <w:lvlText w:val="%2)"/>
      <w:lvlJc w:val="left"/>
      <w:pPr>
        <w:ind w:left="1440" w:hanging="360"/>
      </w:pPr>
      <w:rPr>
        <w:rFonts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605A8A"/>
    <w:multiLevelType w:val="hybridMultilevel"/>
    <w:tmpl w:val="6D2EF882"/>
    <w:lvl w:ilvl="0" w:tplc="04150017">
      <w:start w:val="1"/>
      <w:numFmt w:val="lowerLetter"/>
      <w:lvlText w:val="%1)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 w15:restartNumberingAfterBreak="0">
    <w:nsid w:val="03421BB7"/>
    <w:multiLevelType w:val="hybridMultilevel"/>
    <w:tmpl w:val="29B8F70E"/>
    <w:lvl w:ilvl="0" w:tplc="04150017">
      <w:start w:val="1"/>
      <w:numFmt w:val="lowerLetter"/>
      <w:lvlText w:val="%1)"/>
      <w:lvlJc w:val="left"/>
      <w:pPr>
        <w:ind w:left="1146" w:hanging="360"/>
      </w:pPr>
    </w:lvl>
    <w:lvl w:ilvl="1" w:tplc="04150019">
      <w:start w:val="1"/>
      <w:numFmt w:val="lowerLetter"/>
      <w:lvlText w:val="%2."/>
      <w:lvlJc w:val="left"/>
      <w:pPr>
        <w:ind w:left="1866" w:hanging="360"/>
      </w:pPr>
    </w:lvl>
    <w:lvl w:ilvl="2" w:tplc="04150017">
      <w:start w:val="1"/>
      <w:numFmt w:val="lowerLetter"/>
      <w:lvlText w:val="%3)"/>
      <w:lvlJc w:val="lef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03EF28BE"/>
    <w:multiLevelType w:val="hybridMultilevel"/>
    <w:tmpl w:val="97FAEFA8"/>
    <w:lvl w:ilvl="0" w:tplc="A2B8E61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41432F9"/>
    <w:multiLevelType w:val="multilevel"/>
    <w:tmpl w:val="7D28FF94"/>
    <w:lvl w:ilvl="0">
      <w:start w:val="1"/>
      <w:numFmt w:val="decimal"/>
      <w:lvlText w:val="%1."/>
      <w:lvlJc w:val="left"/>
      <w:pPr>
        <w:ind w:left="567" w:hanging="567"/>
      </w:pPr>
      <w:rPr>
        <w:b w:val="0"/>
        <w:strike w:val="0"/>
        <w:color w:val="auto"/>
      </w:rPr>
    </w:lvl>
    <w:lvl w:ilvl="1">
      <w:start w:val="22"/>
      <w:numFmt w:val="upperRoman"/>
      <w:lvlText w:val="%2."/>
      <w:lvlJc w:val="left"/>
      <w:pPr>
        <w:ind w:left="2280" w:hanging="72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54C5F68"/>
    <w:multiLevelType w:val="hybridMultilevel"/>
    <w:tmpl w:val="C31ECAC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7C306BF"/>
    <w:multiLevelType w:val="hybridMultilevel"/>
    <w:tmpl w:val="FB6E338E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9762EBC"/>
    <w:multiLevelType w:val="hybridMultilevel"/>
    <w:tmpl w:val="51489814"/>
    <w:lvl w:ilvl="0" w:tplc="CFB00F6A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color w:val="auto"/>
      </w:rPr>
    </w:lvl>
    <w:lvl w:ilvl="1" w:tplc="6C22E5B8">
      <w:start w:val="1"/>
      <w:numFmt w:val="decimal"/>
      <w:lvlText w:val="%2)"/>
      <w:lvlJc w:val="left"/>
      <w:pPr>
        <w:ind w:left="1440" w:hanging="360"/>
      </w:pPr>
      <w:rPr>
        <w:rFonts w:hint="default"/>
        <w:b w:val="0"/>
      </w:rPr>
    </w:lvl>
    <w:lvl w:ilvl="2" w:tplc="7CEE17F6">
      <w:start w:val="1"/>
      <w:numFmt w:val="lowerLetter"/>
      <w:lvlText w:val="%3)"/>
      <w:lvlJc w:val="left"/>
      <w:pPr>
        <w:ind w:left="2340" w:hanging="360"/>
      </w:pPr>
      <w:rPr>
        <w:rFonts w:hint="default"/>
        <w:color w:val="auto"/>
      </w:r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A45356A"/>
    <w:multiLevelType w:val="hybridMultilevel"/>
    <w:tmpl w:val="D4CE9FA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D1A49F1"/>
    <w:multiLevelType w:val="hybridMultilevel"/>
    <w:tmpl w:val="9D9AC3DA"/>
    <w:lvl w:ilvl="0" w:tplc="0415000F">
      <w:start w:val="1"/>
      <w:numFmt w:val="decimal"/>
      <w:lvlText w:val="%1."/>
      <w:lvlJc w:val="left"/>
      <w:pPr>
        <w:ind w:left="2880" w:hanging="360"/>
      </w:pPr>
    </w:lvl>
    <w:lvl w:ilvl="1" w:tplc="04150019" w:tentative="1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2" w15:restartNumberingAfterBreak="0">
    <w:nsid w:val="10B63A13"/>
    <w:multiLevelType w:val="hybridMultilevel"/>
    <w:tmpl w:val="FABEFCC2"/>
    <w:lvl w:ilvl="0" w:tplc="34C2755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4E721ED"/>
    <w:multiLevelType w:val="hybridMultilevel"/>
    <w:tmpl w:val="77C06A26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16B379DB"/>
    <w:multiLevelType w:val="hybridMultilevel"/>
    <w:tmpl w:val="50BEF642"/>
    <w:lvl w:ilvl="0" w:tplc="04150017">
      <w:start w:val="1"/>
      <w:numFmt w:val="lowerLetter"/>
      <w:lvlText w:val="%1)"/>
      <w:lvlJc w:val="left"/>
      <w:pPr>
        <w:ind w:left="862" w:hanging="360"/>
      </w:pPr>
    </w:lvl>
    <w:lvl w:ilvl="1" w:tplc="04150019" w:tentative="1">
      <w:start w:val="1"/>
      <w:numFmt w:val="lowerLetter"/>
      <w:lvlText w:val="%2."/>
      <w:lvlJc w:val="left"/>
      <w:pPr>
        <w:ind w:left="1582" w:hanging="360"/>
      </w:pPr>
    </w:lvl>
    <w:lvl w:ilvl="2" w:tplc="0415001B" w:tentative="1">
      <w:start w:val="1"/>
      <w:numFmt w:val="lowerRoman"/>
      <w:lvlText w:val="%3."/>
      <w:lvlJc w:val="right"/>
      <w:pPr>
        <w:ind w:left="2302" w:hanging="180"/>
      </w:pPr>
    </w:lvl>
    <w:lvl w:ilvl="3" w:tplc="0415000F" w:tentative="1">
      <w:start w:val="1"/>
      <w:numFmt w:val="decimal"/>
      <w:lvlText w:val="%4."/>
      <w:lvlJc w:val="left"/>
      <w:pPr>
        <w:ind w:left="3022" w:hanging="360"/>
      </w:pPr>
    </w:lvl>
    <w:lvl w:ilvl="4" w:tplc="04150019" w:tentative="1">
      <w:start w:val="1"/>
      <w:numFmt w:val="lowerLetter"/>
      <w:lvlText w:val="%5."/>
      <w:lvlJc w:val="left"/>
      <w:pPr>
        <w:ind w:left="3742" w:hanging="360"/>
      </w:pPr>
    </w:lvl>
    <w:lvl w:ilvl="5" w:tplc="0415001B" w:tentative="1">
      <w:start w:val="1"/>
      <w:numFmt w:val="lowerRoman"/>
      <w:lvlText w:val="%6."/>
      <w:lvlJc w:val="right"/>
      <w:pPr>
        <w:ind w:left="4462" w:hanging="180"/>
      </w:pPr>
    </w:lvl>
    <w:lvl w:ilvl="6" w:tplc="0415000F" w:tentative="1">
      <w:start w:val="1"/>
      <w:numFmt w:val="decimal"/>
      <w:lvlText w:val="%7."/>
      <w:lvlJc w:val="left"/>
      <w:pPr>
        <w:ind w:left="5182" w:hanging="360"/>
      </w:pPr>
    </w:lvl>
    <w:lvl w:ilvl="7" w:tplc="04150019" w:tentative="1">
      <w:start w:val="1"/>
      <w:numFmt w:val="lowerLetter"/>
      <w:lvlText w:val="%8."/>
      <w:lvlJc w:val="left"/>
      <w:pPr>
        <w:ind w:left="5902" w:hanging="360"/>
      </w:pPr>
    </w:lvl>
    <w:lvl w:ilvl="8" w:tplc="041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5" w15:restartNumberingAfterBreak="0">
    <w:nsid w:val="16FC0696"/>
    <w:multiLevelType w:val="hybridMultilevel"/>
    <w:tmpl w:val="8DE40BF0"/>
    <w:lvl w:ilvl="0" w:tplc="9078D1FA">
      <w:numFmt w:val="bullet"/>
      <w:lvlText w:val="•"/>
      <w:lvlJc w:val="left"/>
      <w:pPr>
        <w:ind w:left="720" w:hanging="360"/>
      </w:pPr>
      <w:rPr>
        <w:rFonts w:ascii="Calibri" w:eastAsiaTheme="minorHAnsi" w:hAnsi="Calibri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899638A"/>
    <w:multiLevelType w:val="multilevel"/>
    <w:tmpl w:val="377010CE"/>
    <w:lvl w:ilvl="0">
      <w:start w:val="10"/>
      <w:numFmt w:val="lowerLetter"/>
      <w:lvlText w:val="%1)"/>
      <w:lvlJc w:val="left"/>
      <w:pPr>
        <w:ind w:left="928" w:hanging="360"/>
      </w:pPr>
      <w:rPr>
        <w:rFonts w:hint="default"/>
        <w:i w:val="0"/>
        <w:sz w:val="24"/>
        <w:szCs w:val="20"/>
      </w:rPr>
    </w:lvl>
    <w:lvl w:ilvl="1">
      <w:start w:val="1"/>
      <w:numFmt w:val="lowerLetter"/>
      <w:lvlText w:val="%2."/>
      <w:lvlJc w:val="left"/>
      <w:pPr>
        <w:ind w:left="1648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36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08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80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52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24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96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688" w:hanging="180"/>
      </w:pPr>
      <w:rPr>
        <w:rFonts w:hint="default"/>
      </w:rPr>
    </w:lvl>
  </w:abstractNum>
  <w:abstractNum w:abstractNumId="17" w15:restartNumberingAfterBreak="0">
    <w:nsid w:val="19866DAD"/>
    <w:multiLevelType w:val="hybridMultilevel"/>
    <w:tmpl w:val="981CEFE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B460FB3"/>
    <w:multiLevelType w:val="hybridMultilevel"/>
    <w:tmpl w:val="837E2128"/>
    <w:lvl w:ilvl="0" w:tplc="9D7C26AC">
      <w:start w:val="2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hint="default"/>
        <w:b w:val="0"/>
      </w:rPr>
    </w:lvl>
    <w:lvl w:ilvl="1" w:tplc="FFFFFFFF">
      <w:numFmt w:val="none"/>
      <w:lvlText w:val=""/>
      <w:lvlJc w:val="left"/>
      <w:pPr>
        <w:tabs>
          <w:tab w:val="num" w:pos="360"/>
        </w:tabs>
      </w:pPr>
    </w:lvl>
    <w:lvl w:ilvl="2" w:tplc="FFFFFFFF">
      <w:numFmt w:val="none"/>
      <w:lvlText w:val=""/>
      <w:lvlJc w:val="left"/>
      <w:pPr>
        <w:tabs>
          <w:tab w:val="num" w:pos="360"/>
        </w:tabs>
      </w:pPr>
    </w:lvl>
    <w:lvl w:ilvl="3" w:tplc="FFFFFFFF">
      <w:numFmt w:val="none"/>
      <w:lvlText w:val=""/>
      <w:lvlJc w:val="left"/>
      <w:pPr>
        <w:tabs>
          <w:tab w:val="num" w:pos="360"/>
        </w:tabs>
      </w:pPr>
    </w:lvl>
    <w:lvl w:ilvl="4" w:tplc="FFFFFFFF">
      <w:numFmt w:val="none"/>
      <w:lvlText w:val=""/>
      <w:lvlJc w:val="left"/>
      <w:pPr>
        <w:tabs>
          <w:tab w:val="num" w:pos="360"/>
        </w:tabs>
      </w:pPr>
    </w:lvl>
    <w:lvl w:ilvl="5" w:tplc="FFFFFFFF">
      <w:numFmt w:val="none"/>
      <w:lvlText w:val=""/>
      <w:lvlJc w:val="left"/>
      <w:pPr>
        <w:tabs>
          <w:tab w:val="num" w:pos="360"/>
        </w:tabs>
      </w:pPr>
    </w:lvl>
    <w:lvl w:ilvl="6" w:tplc="FFFFFFFF">
      <w:numFmt w:val="none"/>
      <w:lvlText w:val=""/>
      <w:lvlJc w:val="left"/>
      <w:pPr>
        <w:tabs>
          <w:tab w:val="num" w:pos="360"/>
        </w:tabs>
      </w:pPr>
    </w:lvl>
    <w:lvl w:ilvl="7" w:tplc="FFFFFFFF">
      <w:numFmt w:val="none"/>
      <w:lvlText w:val=""/>
      <w:lvlJc w:val="left"/>
      <w:pPr>
        <w:tabs>
          <w:tab w:val="num" w:pos="360"/>
        </w:tabs>
      </w:pPr>
    </w:lvl>
    <w:lvl w:ilvl="8" w:tplc="FFFFFFFF">
      <w:numFmt w:val="none"/>
      <w:lvlText w:val=""/>
      <w:lvlJc w:val="left"/>
      <w:pPr>
        <w:tabs>
          <w:tab w:val="num" w:pos="360"/>
        </w:tabs>
      </w:pPr>
    </w:lvl>
  </w:abstractNum>
  <w:abstractNum w:abstractNumId="19" w15:restartNumberingAfterBreak="0">
    <w:nsid w:val="204520CD"/>
    <w:multiLevelType w:val="hybridMultilevel"/>
    <w:tmpl w:val="5D587A06"/>
    <w:lvl w:ilvl="0" w:tplc="04150017">
      <w:start w:val="1"/>
      <w:numFmt w:val="lowerLetter"/>
      <w:lvlText w:val="%1)"/>
      <w:lvlJc w:val="left"/>
      <w:pPr>
        <w:ind w:left="1500" w:hanging="360"/>
      </w:pPr>
    </w:lvl>
    <w:lvl w:ilvl="1" w:tplc="04150019" w:tentative="1">
      <w:start w:val="1"/>
      <w:numFmt w:val="lowerLetter"/>
      <w:lvlText w:val="%2."/>
      <w:lvlJc w:val="left"/>
      <w:pPr>
        <w:ind w:left="2220" w:hanging="360"/>
      </w:pPr>
    </w:lvl>
    <w:lvl w:ilvl="2" w:tplc="0415001B" w:tentative="1">
      <w:start w:val="1"/>
      <w:numFmt w:val="lowerRoman"/>
      <w:lvlText w:val="%3."/>
      <w:lvlJc w:val="right"/>
      <w:pPr>
        <w:ind w:left="2940" w:hanging="180"/>
      </w:pPr>
    </w:lvl>
    <w:lvl w:ilvl="3" w:tplc="0415000F">
      <w:start w:val="1"/>
      <w:numFmt w:val="decimal"/>
      <w:lvlText w:val="%4."/>
      <w:lvlJc w:val="left"/>
      <w:pPr>
        <w:ind w:left="3660" w:hanging="360"/>
      </w:pPr>
    </w:lvl>
    <w:lvl w:ilvl="4" w:tplc="04150019" w:tentative="1">
      <w:start w:val="1"/>
      <w:numFmt w:val="lowerLetter"/>
      <w:lvlText w:val="%5."/>
      <w:lvlJc w:val="left"/>
      <w:pPr>
        <w:ind w:left="4380" w:hanging="360"/>
      </w:pPr>
    </w:lvl>
    <w:lvl w:ilvl="5" w:tplc="0415001B" w:tentative="1">
      <w:start w:val="1"/>
      <w:numFmt w:val="lowerRoman"/>
      <w:lvlText w:val="%6."/>
      <w:lvlJc w:val="right"/>
      <w:pPr>
        <w:ind w:left="5100" w:hanging="180"/>
      </w:pPr>
    </w:lvl>
    <w:lvl w:ilvl="6" w:tplc="0415000F" w:tentative="1">
      <w:start w:val="1"/>
      <w:numFmt w:val="decimal"/>
      <w:lvlText w:val="%7."/>
      <w:lvlJc w:val="left"/>
      <w:pPr>
        <w:ind w:left="5820" w:hanging="360"/>
      </w:pPr>
    </w:lvl>
    <w:lvl w:ilvl="7" w:tplc="04150019" w:tentative="1">
      <w:start w:val="1"/>
      <w:numFmt w:val="lowerLetter"/>
      <w:lvlText w:val="%8."/>
      <w:lvlJc w:val="left"/>
      <w:pPr>
        <w:ind w:left="6540" w:hanging="360"/>
      </w:pPr>
    </w:lvl>
    <w:lvl w:ilvl="8" w:tplc="0415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20" w15:restartNumberingAfterBreak="0">
    <w:nsid w:val="27116740"/>
    <w:multiLevelType w:val="hybridMultilevel"/>
    <w:tmpl w:val="C012E648"/>
    <w:lvl w:ilvl="0" w:tplc="EE26CE0E">
      <w:start w:val="1"/>
      <w:numFmt w:val="bullet"/>
      <w:lvlText w:val="-"/>
      <w:lvlJc w:val="left"/>
      <w:pPr>
        <w:ind w:left="1287" w:hanging="360"/>
      </w:pPr>
      <w:rPr>
        <w:rFonts w:ascii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27F0651A"/>
    <w:multiLevelType w:val="hybridMultilevel"/>
    <w:tmpl w:val="E27ADF94"/>
    <w:lvl w:ilvl="0" w:tplc="04150017">
      <w:start w:val="1"/>
      <w:numFmt w:val="lowerLetter"/>
      <w:lvlText w:val="%1)"/>
      <w:lvlJc w:val="left"/>
      <w:pPr>
        <w:ind w:left="862" w:hanging="360"/>
      </w:pPr>
    </w:lvl>
    <w:lvl w:ilvl="1" w:tplc="04150019" w:tentative="1">
      <w:start w:val="1"/>
      <w:numFmt w:val="lowerLetter"/>
      <w:lvlText w:val="%2."/>
      <w:lvlJc w:val="left"/>
      <w:pPr>
        <w:ind w:left="1582" w:hanging="360"/>
      </w:pPr>
    </w:lvl>
    <w:lvl w:ilvl="2" w:tplc="0415001B" w:tentative="1">
      <w:start w:val="1"/>
      <w:numFmt w:val="lowerRoman"/>
      <w:lvlText w:val="%3."/>
      <w:lvlJc w:val="right"/>
      <w:pPr>
        <w:ind w:left="2302" w:hanging="180"/>
      </w:pPr>
    </w:lvl>
    <w:lvl w:ilvl="3" w:tplc="0415000F" w:tentative="1">
      <w:start w:val="1"/>
      <w:numFmt w:val="decimal"/>
      <w:lvlText w:val="%4."/>
      <w:lvlJc w:val="left"/>
      <w:pPr>
        <w:ind w:left="3022" w:hanging="360"/>
      </w:pPr>
    </w:lvl>
    <w:lvl w:ilvl="4" w:tplc="04150019" w:tentative="1">
      <w:start w:val="1"/>
      <w:numFmt w:val="lowerLetter"/>
      <w:lvlText w:val="%5."/>
      <w:lvlJc w:val="left"/>
      <w:pPr>
        <w:ind w:left="3742" w:hanging="360"/>
      </w:pPr>
    </w:lvl>
    <w:lvl w:ilvl="5" w:tplc="0415001B" w:tentative="1">
      <w:start w:val="1"/>
      <w:numFmt w:val="lowerRoman"/>
      <w:lvlText w:val="%6."/>
      <w:lvlJc w:val="right"/>
      <w:pPr>
        <w:ind w:left="4462" w:hanging="180"/>
      </w:pPr>
    </w:lvl>
    <w:lvl w:ilvl="6" w:tplc="0415000F" w:tentative="1">
      <w:start w:val="1"/>
      <w:numFmt w:val="decimal"/>
      <w:lvlText w:val="%7."/>
      <w:lvlJc w:val="left"/>
      <w:pPr>
        <w:ind w:left="5182" w:hanging="360"/>
      </w:pPr>
    </w:lvl>
    <w:lvl w:ilvl="7" w:tplc="04150019" w:tentative="1">
      <w:start w:val="1"/>
      <w:numFmt w:val="lowerLetter"/>
      <w:lvlText w:val="%8."/>
      <w:lvlJc w:val="left"/>
      <w:pPr>
        <w:ind w:left="5902" w:hanging="360"/>
      </w:pPr>
    </w:lvl>
    <w:lvl w:ilvl="8" w:tplc="041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22" w15:restartNumberingAfterBreak="0">
    <w:nsid w:val="29752993"/>
    <w:multiLevelType w:val="hybridMultilevel"/>
    <w:tmpl w:val="4BB600C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F8842DF"/>
    <w:multiLevelType w:val="hybridMultilevel"/>
    <w:tmpl w:val="3AB0C46C"/>
    <w:lvl w:ilvl="0" w:tplc="CFB00F6A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0887E7A"/>
    <w:multiLevelType w:val="hybridMultilevel"/>
    <w:tmpl w:val="9D9AC3DA"/>
    <w:lvl w:ilvl="0" w:tplc="0415000F">
      <w:start w:val="1"/>
      <w:numFmt w:val="decimal"/>
      <w:lvlText w:val="%1."/>
      <w:lvlJc w:val="left"/>
      <w:pPr>
        <w:ind w:left="2880" w:hanging="360"/>
      </w:pPr>
    </w:lvl>
    <w:lvl w:ilvl="1" w:tplc="04150019" w:tentative="1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5" w15:restartNumberingAfterBreak="0">
    <w:nsid w:val="3208138E"/>
    <w:multiLevelType w:val="multilevel"/>
    <w:tmpl w:val="01C40A20"/>
    <w:lvl w:ilvl="0">
      <w:start w:val="1"/>
      <w:numFmt w:val="lowerRoman"/>
      <w:lvlText w:val="%1)"/>
      <w:lvlJc w:val="left"/>
      <w:pPr>
        <w:ind w:left="1146" w:hanging="360"/>
      </w:pPr>
      <w:rPr>
        <w:rFonts w:ascii="Times New Roman" w:eastAsia="Arial" w:hAnsi="Times New Roman" w:cs="Times New Roman" w:hint="default"/>
        <w:i w:val="0"/>
        <w:color w:val="000000"/>
      </w:rPr>
    </w:lvl>
    <w:lvl w:ilvl="1">
      <w:start w:val="1"/>
      <w:numFmt w:val="bullet"/>
      <w:lvlText w:val="o"/>
      <w:lvlJc w:val="left"/>
      <w:pPr>
        <w:ind w:left="1866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86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306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026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746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66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86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906" w:hanging="360"/>
      </w:pPr>
      <w:rPr>
        <w:rFonts w:ascii="Noto Sans Symbols" w:eastAsia="Noto Sans Symbols" w:hAnsi="Noto Sans Symbols" w:cs="Noto Sans Symbols"/>
      </w:rPr>
    </w:lvl>
  </w:abstractNum>
  <w:abstractNum w:abstractNumId="26" w15:restartNumberingAfterBreak="0">
    <w:nsid w:val="34E97A37"/>
    <w:multiLevelType w:val="multilevel"/>
    <w:tmpl w:val="AA60B010"/>
    <w:lvl w:ilvl="0">
      <w:start w:val="1"/>
      <w:numFmt w:val="lowerRoman"/>
      <w:lvlText w:val="%1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37376C04"/>
    <w:multiLevelType w:val="hybridMultilevel"/>
    <w:tmpl w:val="D2EAD76E"/>
    <w:lvl w:ilvl="0" w:tplc="3A0422FE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77A07AE"/>
    <w:multiLevelType w:val="hybridMultilevel"/>
    <w:tmpl w:val="0F9E74F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729C5734">
      <w:start w:val="8"/>
      <w:numFmt w:val="bullet"/>
      <w:lvlText w:val=""/>
      <w:lvlJc w:val="left"/>
      <w:pPr>
        <w:ind w:left="2340" w:hanging="360"/>
      </w:pPr>
      <w:rPr>
        <w:rFonts w:ascii="Symbol" w:eastAsia="Arial" w:hAnsi="Symbol" w:cs="Times New Roman"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C915429"/>
    <w:multiLevelType w:val="hybridMultilevel"/>
    <w:tmpl w:val="3010526C"/>
    <w:lvl w:ilvl="0" w:tplc="04150011">
      <w:start w:val="1"/>
      <w:numFmt w:val="decimal"/>
      <w:lvlText w:val="%1)"/>
      <w:lvlJc w:val="left"/>
      <w:pPr>
        <w:ind w:left="1506" w:hanging="360"/>
      </w:pPr>
    </w:lvl>
    <w:lvl w:ilvl="1" w:tplc="04150019" w:tentative="1">
      <w:start w:val="1"/>
      <w:numFmt w:val="lowerLetter"/>
      <w:lvlText w:val="%2."/>
      <w:lvlJc w:val="left"/>
      <w:pPr>
        <w:ind w:left="2226" w:hanging="360"/>
      </w:pPr>
    </w:lvl>
    <w:lvl w:ilvl="2" w:tplc="0415001B" w:tentative="1">
      <w:start w:val="1"/>
      <w:numFmt w:val="lowerRoman"/>
      <w:lvlText w:val="%3."/>
      <w:lvlJc w:val="right"/>
      <w:pPr>
        <w:ind w:left="2946" w:hanging="180"/>
      </w:pPr>
    </w:lvl>
    <w:lvl w:ilvl="3" w:tplc="0415000F" w:tentative="1">
      <w:start w:val="1"/>
      <w:numFmt w:val="decimal"/>
      <w:lvlText w:val="%4."/>
      <w:lvlJc w:val="left"/>
      <w:pPr>
        <w:ind w:left="3666" w:hanging="360"/>
      </w:pPr>
    </w:lvl>
    <w:lvl w:ilvl="4" w:tplc="04150019" w:tentative="1">
      <w:start w:val="1"/>
      <w:numFmt w:val="lowerLetter"/>
      <w:lvlText w:val="%5."/>
      <w:lvlJc w:val="left"/>
      <w:pPr>
        <w:ind w:left="4386" w:hanging="360"/>
      </w:pPr>
    </w:lvl>
    <w:lvl w:ilvl="5" w:tplc="0415001B" w:tentative="1">
      <w:start w:val="1"/>
      <w:numFmt w:val="lowerRoman"/>
      <w:lvlText w:val="%6."/>
      <w:lvlJc w:val="right"/>
      <w:pPr>
        <w:ind w:left="5106" w:hanging="180"/>
      </w:pPr>
    </w:lvl>
    <w:lvl w:ilvl="6" w:tplc="0415000F" w:tentative="1">
      <w:start w:val="1"/>
      <w:numFmt w:val="decimal"/>
      <w:lvlText w:val="%7."/>
      <w:lvlJc w:val="left"/>
      <w:pPr>
        <w:ind w:left="5826" w:hanging="360"/>
      </w:pPr>
    </w:lvl>
    <w:lvl w:ilvl="7" w:tplc="04150019" w:tentative="1">
      <w:start w:val="1"/>
      <w:numFmt w:val="lowerLetter"/>
      <w:lvlText w:val="%8."/>
      <w:lvlJc w:val="left"/>
      <w:pPr>
        <w:ind w:left="6546" w:hanging="360"/>
      </w:pPr>
    </w:lvl>
    <w:lvl w:ilvl="8" w:tplc="0415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30" w15:restartNumberingAfterBreak="0">
    <w:nsid w:val="3CE6798C"/>
    <w:multiLevelType w:val="hybridMultilevel"/>
    <w:tmpl w:val="7A940500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3DF0519A"/>
    <w:multiLevelType w:val="hybridMultilevel"/>
    <w:tmpl w:val="8E70D59C"/>
    <w:lvl w:ilvl="0" w:tplc="CFB00F6A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409853A8"/>
    <w:multiLevelType w:val="multilevel"/>
    <w:tmpl w:val="B022B72E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720"/>
      </w:pPr>
      <w:rPr>
        <w:rFonts w:ascii="Times New Roman" w:eastAsia="Calibri" w:hAnsi="Times New Roman" w:cs="Times New Roman" w:hint="default"/>
        <w:b/>
      </w:rPr>
    </w:lvl>
    <w:lvl w:ilvl="1">
      <w:start w:val="3"/>
      <w:numFmt w:val="decimal"/>
      <w:lvlText w:val="%2."/>
      <w:lvlJc w:val="left"/>
      <w:pPr>
        <w:tabs>
          <w:tab w:val="num" w:pos="777"/>
        </w:tabs>
        <w:ind w:left="114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  <w:rPr>
        <w:rFonts w:hint="default"/>
        <w:strike w:val="0"/>
      </w:r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  <w:rPr>
        <w:rFonts w:hint="default"/>
      </w:rPr>
    </w:lvl>
  </w:abstractNum>
  <w:abstractNum w:abstractNumId="33" w15:restartNumberingAfterBreak="0">
    <w:nsid w:val="42143A77"/>
    <w:multiLevelType w:val="hybridMultilevel"/>
    <w:tmpl w:val="5AF03D3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4E95D2E"/>
    <w:multiLevelType w:val="hybridMultilevel"/>
    <w:tmpl w:val="FA3C8B50"/>
    <w:lvl w:ilvl="0" w:tplc="26BAF0A2">
      <w:start w:val="1"/>
      <w:numFmt w:val="decimal"/>
      <w:lvlText w:val="%1)"/>
      <w:lvlJc w:val="left"/>
      <w:pPr>
        <w:ind w:left="720" w:hanging="360"/>
      </w:pPr>
      <w:rPr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66C60BE"/>
    <w:multiLevelType w:val="multilevel"/>
    <w:tmpl w:val="25905618"/>
    <w:lvl w:ilvl="0">
      <w:start w:val="1"/>
      <w:numFmt w:val="lowerLetter"/>
      <w:lvlText w:val="%1)"/>
      <w:lvlJc w:val="left"/>
      <w:pPr>
        <w:ind w:left="1004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36" w15:restartNumberingAfterBreak="0">
    <w:nsid w:val="47513A3F"/>
    <w:multiLevelType w:val="multilevel"/>
    <w:tmpl w:val="A68AAB4A"/>
    <w:lvl w:ilvl="0">
      <w:start w:val="1"/>
      <w:numFmt w:val="decimal"/>
      <w:lvlText w:val="%1."/>
      <w:lvlJc w:val="left"/>
      <w:pPr>
        <w:ind w:left="885" w:hanging="705"/>
      </w:pPr>
      <w:rPr>
        <w:color w:val="auto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47677F07"/>
    <w:multiLevelType w:val="hybridMultilevel"/>
    <w:tmpl w:val="03D2D786"/>
    <w:lvl w:ilvl="0" w:tplc="537051A8">
      <w:start w:val="1"/>
      <w:numFmt w:val="decimal"/>
      <w:lvlText w:val="%1)"/>
      <w:lvlJc w:val="left"/>
      <w:pPr>
        <w:ind w:left="720" w:hanging="360"/>
      </w:pPr>
      <w:rPr>
        <w:rFonts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83A0B64"/>
    <w:multiLevelType w:val="hybridMultilevel"/>
    <w:tmpl w:val="7B8407EC"/>
    <w:lvl w:ilvl="0" w:tplc="2494BF5E">
      <w:start w:val="1"/>
      <w:numFmt w:val="decimal"/>
      <w:lvlText w:val="%1."/>
      <w:lvlJc w:val="left"/>
      <w:pPr>
        <w:ind w:left="1080" w:hanging="360"/>
      </w:pPr>
      <w:rPr>
        <w:i w:val="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48733003"/>
    <w:multiLevelType w:val="hybridMultilevel"/>
    <w:tmpl w:val="0754627C"/>
    <w:lvl w:ilvl="0" w:tplc="89223F18">
      <w:start w:val="1"/>
      <w:numFmt w:val="lowerLetter"/>
      <w:lvlText w:val="%1)"/>
      <w:lvlJc w:val="left"/>
      <w:pPr>
        <w:ind w:left="1506" w:hanging="360"/>
      </w:pPr>
      <w:rPr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2226" w:hanging="360"/>
      </w:pPr>
    </w:lvl>
    <w:lvl w:ilvl="2" w:tplc="0415001B" w:tentative="1">
      <w:start w:val="1"/>
      <w:numFmt w:val="lowerRoman"/>
      <w:lvlText w:val="%3."/>
      <w:lvlJc w:val="right"/>
      <w:pPr>
        <w:ind w:left="2946" w:hanging="180"/>
      </w:pPr>
    </w:lvl>
    <w:lvl w:ilvl="3" w:tplc="0415000F" w:tentative="1">
      <w:start w:val="1"/>
      <w:numFmt w:val="decimal"/>
      <w:lvlText w:val="%4."/>
      <w:lvlJc w:val="left"/>
      <w:pPr>
        <w:ind w:left="3666" w:hanging="360"/>
      </w:pPr>
    </w:lvl>
    <w:lvl w:ilvl="4" w:tplc="04150019" w:tentative="1">
      <w:start w:val="1"/>
      <w:numFmt w:val="lowerLetter"/>
      <w:lvlText w:val="%5."/>
      <w:lvlJc w:val="left"/>
      <w:pPr>
        <w:ind w:left="4386" w:hanging="360"/>
      </w:pPr>
    </w:lvl>
    <w:lvl w:ilvl="5" w:tplc="0415001B" w:tentative="1">
      <w:start w:val="1"/>
      <w:numFmt w:val="lowerRoman"/>
      <w:lvlText w:val="%6."/>
      <w:lvlJc w:val="right"/>
      <w:pPr>
        <w:ind w:left="5106" w:hanging="180"/>
      </w:pPr>
    </w:lvl>
    <w:lvl w:ilvl="6" w:tplc="0415000F" w:tentative="1">
      <w:start w:val="1"/>
      <w:numFmt w:val="decimal"/>
      <w:lvlText w:val="%7."/>
      <w:lvlJc w:val="left"/>
      <w:pPr>
        <w:ind w:left="5826" w:hanging="360"/>
      </w:pPr>
    </w:lvl>
    <w:lvl w:ilvl="7" w:tplc="04150019" w:tentative="1">
      <w:start w:val="1"/>
      <w:numFmt w:val="lowerLetter"/>
      <w:lvlText w:val="%8."/>
      <w:lvlJc w:val="left"/>
      <w:pPr>
        <w:ind w:left="6546" w:hanging="360"/>
      </w:pPr>
    </w:lvl>
    <w:lvl w:ilvl="8" w:tplc="0415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40" w15:restartNumberingAfterBreak="0">
    <w:nsid w:val="49156743"/>
    <w:multiLevelType w:val="hybridMultilevel"/>
    <w:tmpl w:val="85E0563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C965336"/>
    <w:multiLevelType w:val="hybridMultilevel"/>
    <w:tmpl w:val="40E873CA"/>
    <w:lvl w:ilvl="0" w:tplc="7DD02D98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4E2E719F"/>
    <w:multiLevelType w:val="hybridMultilevel"/>
    <w:tmpl w:val="BBF4F6AE"/>
    <w:lvl w:ilvl="0" w:tplc="170A62DA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1C07572"/>
    <w:multiLevelType w:val="hybridMultilevel"/>
    <w:tmpl w:val="D8524BF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3D96B8D"/>
    <w:multiLevelType w:val="multilevel"/>
    <w:tmpl w:val="C4F44CF0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636"/>
        </w:tabs>
        <w:ind w:left="63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80"/>
        </w:tabs>
        <w:ind w:left="7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924"/>
        </w:tabs>
        <w:ind w:left="92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68"/>
        </w:tabs>
        <w:ind w:left="106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212"/>
        </w:tabs>
        <w:ind w:left="121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356"/>
        </w:tabs>
        <w:ind w:left="135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00"/>
        </w:tabs>
        <w:ind w:left="15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644"/>
        </w:tabs>
        <w:ind w:left="1644" w:hanging="1584"/>
      </w:pPr>
      <w:rPr>
        <w:rFonts w:hint="default"/>
      </w:rPr>
    </w:lvl>
  </w:abstractNum>
  <w:abstractNum w:abstractNumId="45" w15:restartNumberingAfterBreak="0">
    <w:nsid w:val="5D5A0CEF"/>
    <w:multiLevelType w:val="multilevel"/>
    <w:tmpl w:val="83F02D46"/>
    <w:lvl w:ilvl="0">
      <w:start w:val="1"/>
      <w:numFmt w:val="lowerLetter"/>
      <w:lvlText w:val="%1)"/>
      <w:lvlJc w:val="left"/>
      <w:pPr>
        <w:ind w:left="928" w:hanging="360"/>
      </w:pPr>
      <w:rPr>
        <w:i w:val="0"/>
        <w:sz w:val="24"/>
        <w:szCs w:val="20"/>
      </w:rPr>
    </w:lvl>
    <w:lvl w:ilvl="1">
      <w:start w:val="1"/>
      <w:numFmt w:val="lowerLetter"/>
      <w:lvlText w:val="%2."/>
      <w:lvlJc w:val="left"/>
      <w:pPr>
        <w:ind w:left="1648" w:hanging="360"/>
      </w:pPr>
    </w:lvl>
    <w:lvl w:ilvl="2">
      <w:start w:val="1"/>
      <w:numFmt w:val="lowerRoman"/>
      <w:lvlText w:val="%3."/>
      <w:lvlJc w:val="right"/>
      <w:pPr>
        <w:ind w:left="2368" w:hanging="180"/>
      </w:pPr>
    </w:lvl>
    <w:lvl w:ilvl="3">
      <w:start w:val="1"/>
      <w:numFmt w:val="decimal"/>
      <w:lvlText w:val="%4."/>
      <w:lvlJc w:val="left"/>
      <w:pPr>
        <w:ind w:left="3088" w:hanging="360"/>
      </w:pPr>
    </w:lvl>
    <w:lvl w:ilvl="4">
      <w:start w:val="1"/>
      <w:numFmt w:val="lowerLetter"/>
      <w:lvlText w:val="%5."/>
      <w:lvlJc w:val="left"/>
      <w:pPr>
        <w:ind w:left="3808" w:hanging="360"/>
      </w:pPr>
    </w:lvl>
    <w:lvl w:ilvl="5">
      <w:start w:val="1"/>
      <w:numFmt w:val="lowerRoman"/>
      <w:lvlText w:val="%6."/>
      <w:lvlJc w:val="right"/>
      <w:pPr>
        <w:ind w:left="4528" w:hanging="180"/>
      </w:pPr>
    </w:lvl>
    <w:lvl w:ilvl="6">
      <w:start w:val="1"/>
      <w:numFmt w:val="decimal"/>
      <w:lvlText w:val="%7."/>
      <w:lvlJc w:val="left"/>
      <w:pPr>
        <w:ind w:left="5248" w:hanging="360"/>
      </w:pPr>
    </w:lvl>
    <w:lvl w:ilvl="7">
      <w:start w:val="1"/>
      <w:numFmt w:val="lowerLetter"/>
      <w:lvlText w:val="%8."/>
      <w:lvlJc w:val="left"/>
      <w:pPr>
        <w:ind w:left="5968" w:hanging="360"/>
      </w:pPr>
    </w:lvl>
    <w:lvl w:ilvl="8">
      <w:start w:val="1"/>
      <w:numFmt w:val="lowerRoman"/>
      <w:lvlText w:val="%9."/>
      <w:lvlJc w:val="right"/>
      <w:pPr>
        <w:ind w:left="6688" w:hanging="180"/>
      </w:pPr>
    </w:lvl>
  </w:abstractNum>
  <w:abstractNum w:abstractNumId="46" w15:restartNumberingAfterBreak="0">
    <w:nsid w:val="60FA1A14"/>
    <w:multiLevelType w:val="hybridMultilevel"/>
    <w:tmpl w:val="FA2E6DDC"/>
    <w:lvl w:ilvl="0" w:tplc="0B2E3D68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3A90BE0"/>
    <w:multiLevelType w:val="hybridMultilevel"/>
    <w:tmpl w:val="A2CE2D4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3DD7118"/>
    <w:multiLevelType w:val="hybridMultilevel"/>
    <w:tmpl w:val="FD509164"/>
    <w:lvl w:ilvl="0" w:tplc="714AC308">
      <w:start w:val="1"/>
      <w:numFmt w:val="decimal"/>
      <w:lvlText w:val="%1."/>
      <w:lvlJc w:val="left"/>
      <w:pPr>
        <w:ind w:left="720" w:hanging="360"/>
      </w:pPr>
      <w:rPr>
        <w:i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55A7C7F"/>
    <w:multiLevelType w:val="hybridMultilevel"/>
    <w:tmpl w:val="7D78FAFE"/>
    <w:lvl w:ilvl="0" w:tplc="714AC308">
      <w:start w:val="1"/>
      <w:numFmt w:val="decimal"/>
      <w:lvlText w:val="%1."/>
      <w:lvlJc w:val="left"/>
      <w:pPr>
        <w:ind w:left="1080" w:hanging="360"/>
      </w:pPr>
      <w:rPr>
        <w:i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6214CAF"/>
    <w:multiLevelType w:val="multilevel"/>
    <w:tmpl w:val="CD8AA29E"/>
    <w:name w:val="WW8Num312"/>
    <w:lvl w:ilvl="0">
      <w:start w:val="1"/>
      <w:numFmt w:val="lowerLetter"/>
      <w:lvlText w:val="%1)"/>
      <w:lvlJc w:val="left"/>
      <w:pPr>
        <w:tabs>
          <w:tab w:val="num" w:pos="644"/>
        </w:tabs>
        <w:ind w:left="644" w:hanging="360"/>
      </w:pPr>
      <w:rPr>
        <w:rFonts w:hint="default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360"/>
        </w:tabs>
        <w:ind w:left="360" w:hanging="360"/>
      </w:pPr>
      <w:rPr>
        <w:rFonts w:ascii="Arial" w:eastAsia="Times New Roman" w:hAnsi="Arial" w:cs="Arial" w:hint="default"/>
        <w:i w:val="0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51" w15:restartNumberingAfterBreak="0">
    <w:nsid w:val="67C07500"/>
    <w:multiLevelType w:val="hybridMultilevel"/>
    <w:tmpl w:val="8DC66300"/>
    <w:lvl w:ilvl="0" w:tplc="04150011">
      <w:start w:val="1"/>
      <w:numFmt w:val="decimal"/>
      <w:lvlText w:val="%1)"/>
      <w:lvlJc w:val="left"/>
      <w:pPr>
        <w:ind w:left="1004" w:hanging="360"/>
      </w:pPr>
    </w:lvl>
    <w:lvl w:ilvl="1" w:tplc="1F64ABDA">
      <w:start w:val="1"/>
      <w:numFmt w:val="lowerLetter"/>
      <w:lvlText w:val="%2)"/>
      <w:lvlJc w:val="left"/>
      <w:pPr>
        <w:ind w:left="1724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2" w15:restartNumberingAfterBreak="0">
    <w:nsid w:val="6BCC4B80"/>
    <w:multiLevelType w:val="hybridMultilevel"/>
    <w:tmpl w:val="B36E0D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963275E8">
      <w:start w:val="1"/>
      <w:numFmt w:val="decimal"/>
      <w:lvlText w:val="%2)"/>
      <w:lvlJc w:val="left"/>
      <w:pPr>
        <w:ind w:left="1440" w:hanging="360"/>
      </w:pPr>
      <w:rPr>
        <w:rFonts w:hint="default"/>
        <w:b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F9169A8"/>
    <w:multiLevelType w:val="multilevel"/>
    <w:tmpl w:val="2E12F37E"/>
    <w:lvl w:ilvl="0">
      <w:start w:val="2"/>
      <w:numFmt w:val="lowerRoman"/>
      <w:lvlText w:val="%1)"/>
      <w:lvlJc w:val="left"/>
      <w:pPr>
        <w:ind w:left="1506" w:hanging="720"/>
      </w:pPr>
      <w:rPr>
        <w:i w:val="0"/>
        <w:color w:val="000000"/>
      </w:rPr>
    </w:lvl>
    <w:lvl w:ilvl="1">
      <w:start w:val="1"/>
      <w:numFmt w:val="lowerLetter"/>
      <w:lvlText w:val="%2."/>
      <w:lvlJc w:val="left"/>
      <w:pPr>
        <w:ind w:left="1866" w:hanging="360"/>
      </w:pPr>
    </w:lvl>
    <w:lvl w:ilvl="2">
      <w:start w:val="1"/>
      <w:numFmt w:val="lowerRoman"/>
      <w:lvlText w:val="%3."/>
      <w:lvlJc w:val="right"/>
      <w:pPr>
        <w:ind w:left="2586" w:hanging="180"/>
      </w:pPr>
    </w:lvl>
    <w:lvl w:ilvl="3">
      <w:start w:val="1"/>
      <w:numFmt w:val="decimal"/>
      <w:lvlText w:val="%4."/>
      <w:lvlJc w:val="left"/>
      <w:pPr>
        <w:ind w:left="3306" w:hanging="360"/>
      </w:pPr>
    </w:lvl>
    <w:lvl w:ilvl="4">
      <w:start w:val="1"/>
      <w:numFmt w:val="lowerLetter"/>
      <w:lvlText w:val="%5."/>
      <w:lvlJc w:val="left"/>
      <w:pPr>
        <w:ind w:left="4026" w:hanging="360"/>
      </w:pPr>
    </w:lvl>
    <w:lvl w:ilvl="5">
      <w:start w:val="1"/>
      <w:numFmt w:val="lowerRoman"/>
      <w:lvlText w:val="%6."/>
      <w:lvlJc w:val="right"/>
      <w:pPr>
        <w:ind w:left="4746" w:hanging="180"/>
      </w:pPr>
    </w:lvl>
    <w:lvl w:ilvl="6">
      <w:start w:val="1"/>
      <w:numFmt w:val="decimal"/>
      <w:lvlText w:val="%7."/>
      <w:lvlJc w:val="left"/>
      <w:pPr>
        <w:ind w:left="5466" w:hanging="360"/>
      </w:pPr>
    </w:lvl>
    <w:lvl w:ilvl="7">
      <w:start w:val="1"/>
      <w:numFmt w:val="lowerLetter"/>
      <w:lvlText w:val="%8."/>
      <w:lvlJc w:val="left"/>
      <w:pPr>
        <w:ind w:left="6186" w:hanging="360"/>
      </w:pPr>
    </w:lvl>
    <w:lvl w:ilvl="8">
      <w:start w:val="1"/>
      <w:numFmt w:val="lowerRoman"/>
      <w:lvlText w:val="%9."/>
      <w:lvlJc w:val="right"/>
      <w:pPr>
        <w:ind w:left="6906" w:hanging="180"/>
      </w:pPr>
    </w:lvl>
  </w:abstractNum>
  <w:abstractNum w:abstractNumId="54" w15:restartNumberingAfterBreak="0">
    <w:nsid w:val="712431D1"/>
    <w:multiLevelType w:val="hybridMultilevel"/>
    <w:tmpl w:val="C6182D6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726A1586"/>
    <w:multiLevelType w:val="hybridMultilevel"/>
    <w:tmpl w:val="3A66A54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6C22E5B8">
      <w:start w:val="1"/>
      <w:numFmt w:val="decimal"/>
      <w:lvlText w:val="%2)"/>
      <w:lvlJc w:val="left"/>
      <w:pPr>
        <w:ind w:left="1440" w:hanging="360"/>
      </w:pPr>
      <w:rPr>
        <w:rFonts w:hint="default"/>
        <w:b w:val="0"/>
      </w:rPr>
    </w:lvl>
    <w:lvl w:ilvl="2" w:tplc="7CEE17F6">
      <w:start w:val="1"/>
      <w:numFmt w:val="lowerLetter"/>
      <w:lvlText w:val="%3)"/>
      <w:lvlJc w:val="left"/>
      <w:pPr>
        <w:ind w:left="2340" w:hanging="360"/>
      </w:pPr>
      <w:rPr>
        <w:rFonts w:hint="default"/>
        <w:color w:val="auto"/>
      </w:r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733641E4"/>
    <w:multiLevelType w:val="multilevel"/>
    <w:tmpl w:val="EA2E6A1E"/>
    <w:lvl w:ilvl="0">
      <w:start w:val="1"/>
      <w:numFmt w:val="lowerLetter"/>
      <w:lvlText w:val="%1)"/>
      <w:lvlJc w:val="left"/>
      <w:pPr>
        <w:ind w:left="1065" w:hanging="360"/>
      </w:pPr>
      <w:rPr>
        <w:rFonts w:ascii="Times New Roman" w:eastAsia="Arial" w:hAnsi="Times New Roman" w:cs="Times New Roman" w:hint="default"/>
        <w:color w:val="000000"/>
      </w:rPr>
    </w:lvl>
    <w:lvl w:ilvl="1">
      <w:start w:val="1"/>
      <w:numFmt w:val="bullet"/>
      <w:lvlText w:val="o"/>
      <w:lvlJc w:val="left"/>
      <w:pPr>
        <w:ind w:left="1785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05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25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45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65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385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05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25" w:hanging="360"/>
      </w:pPr>
      <w:rPr>
        <w:rFonts w:ascii="Noto Sans Symbols" w:eastAsia="Noto Sans Symbols" w:hAnsi="Noto Sans Symbols" w:cs="Noto Sans Symbols"/>
      </w:rPr>
    </w:lvl>
  </w:abstractNum>
  <w:abstractNum w:abstractNumId="57" w15:restartNumberingAfterBreak="0">
    <w:nsid w:val="74E42FF9"/>
    <w:multiLevelType w:val="multilevel"/>
    <w:tmpl w:val="25962D46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32" w:hanging="390"/>
      </w:pPr>
      <w:rPr>
        <w:rFonts w:hint="default"/>
        <w:strike w:val="0"/>
        <w:color w:val="auto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1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072" w:hanging="1800"/>
      </w:pPr>
      <w:rPr>
        <w:rFonts w:hint="default"/>
      </w:rPr>
    </w:lvl>
  </w:abstractNum>
  <w:abstractNum w:abstractNumId="58" w15:restartNumberingAfterBreak="0">
    <w:nsid w:val="76C364AB"/>
    <w:multiLevelType w:val="multilevel"/>
    <w:tmpl w:val="4156EB38"/>
    <w:lvl w:ilvl="0">
      <w:start w:val="1"/>
      <w:numFmt w:val="decimal"/>
      <w:lvlText w:val="%1."/>
      <w:lvlJc w:val="left"/>
      <w:pPr>
        <w:ind w:left="1146" w:hanging="360"/>
      </w:pPr>
      <w:rPr>
        <w:rFonts w:hint="default"/>
        <w:color w:val="auto"/>
      </w:rPr>
    </w:lvl>
    <w:lvl w:ilvl="1">
      <w:start w:val="1"/>
      <w:numFmt w:val="lowerLetter"/>
      <w:lvlText w:val="%2)"/>
      <w:lvlJc w:val="left"/>
      <w:pPr>
        <w:ind w:left="502" w:hanging="360"/>
      </w:pPr>
      <w:rPr>
        <w:rFonts w:hint="default"/>
        <w:b w:val="0"/>
        <w:color w:val="auto"/>
        <w:sz w:val="24"/>
        <w:szCs w:val="24"/>
      </w:rPr>
    </w:lvl>
    <w:lvl w:ilvl="2">
      <w:start w:val="1"/>
      <w:numFmt w:val="decimalZero"/>
      <w:isLgl/>
      <w:lvlText w:val="%1.%2.%3"/>
      <w:lvlJc w:val="left"/>
      <w:pPr>
        <w:ind w:left="1506" w:hanging="720"/>
      </w:pPr>
      <w:rPr>
        <w:rFonts w:hint="default"/>
      </w:rPr>
    </w:lvl>
    <w:lvl w:ilvl="3">
      <w:start w:val="1"/>
      <w:numFmt w:val="decimalZero"/>
      <w:isLgl/>
      <w:lvlText w:val="%1.%2.%3.%4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86" w:hanging="1800"/>
      </w:pPr>
      <w:rPr>
        <w:rFonts w:hint="default"/>
      </w:rPr>
    </w:lvl>
  </w:abstractNum>
  <w:abstractNum w:abstractNumId="59" w15:restartNumberingAfterBreak="0">
    <w:nsid w:val="7F05346C"/>
    <w:multiLevelType w:val="multilevel"/>
    <w:tmpl w:val="3BDA6840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720"/>
      </w:pPr>
      <w:rPr>
        <w:rFonts w:ascii="Times New Roman" w:eastAsia="Calibri" w:hAnsi="Times New Roman" w:cs="Times New Roman"/>
        <w:b/>
      </w:rPr>
    </w:lvl>
    <w:lvl w:ilvl="1">
      <w:start w:val="1"/>
      <w:numFmt w:val="decimal"/>
      <w:lvlText w:val="%2."/>
      <w:lvlJc w:val="left"/>
      <w:pPr>
        <w:tabs>
          <w:tab w:val="num" w:pos="423"/>
        </w:tabs>
        <w:ind w:left="786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>
      <w:start w:val="1"/>
      <w:numFmt w:val="decimal"/>
      <w:lvlText w:val="%7."/>
      <w:lvlJc w:val="left"/>
      <w:pPr>
        <w:tabs>
          <w:tab w:val="num" w:pos="644"/>
        </w:tabs>
        <w:ind w:left="644" w:hanging="360"/>
      </w:p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num w:numId="1">
    <w:abstractNumId w:val="36"/>
  </w:num>
  <w:num w:numId="2">
    <w:abstractNumId w:val="56"/>
  </w:num>
  <w:num w:numId="3">
    <w:abstractNumId w:val="6"/>
  </w:num>
  <w:num w:numId="4">
    <w:abstractNumId w:val="25"/>
  </w:num>
  <w:num w:numId="5">
    <w:abstractNumId w:val="53"/>
  </w:num>
  <w:num w:numId="6">
    <w:abstractNumId w:val="4"/>
  </w:num>
  <w:num w:numId="7">
    <w:abstractNumId w:val="59"/>
  </w:num>
  <w:num w:numId="8">
    <w:abstractNumId w:val="57"/>
  </w:num>
  <w:num w:numId="9">
    <w:abstractNumId w:val="45"/>
  </w:num>
  <w:num w:numId="10">
    <w:abstractNumId w:val="35"/>
  </w:num>
  <w:num w:numId="11">
    <w:abstractNumId w:val="2"/>
  </w:num>
  <w:num w:numId="12">
    <w:abstractNumId w:val="37"/>
  </w:num>
  <w:num w:numId="13">
    <w:abstractNumId w:val="40"/>
  </w:num>
  <w:num w:numId="14">
    <w:abstractNumId w:val="8"/>
  </w:num>
  <w:num w:numId="15">
    <w:abstractNumId w:val="52"/>
  </w:num>
  <w:num w:numId="16">
    <w:abstractNumId w:val="51"/>
  </w:num>
  <w:num w:numId="17">
    <w:abstractNumId w:val="28"/>
  </w:num>
  <w:num w:numId="18">
    <w:abstractNumId w:val="55"/>
  </w:num>
  <w:num w:numId="19">
    <w:abstractNumId w:val="11"/>
  </w:num>
  <w:num w:numId="20">
    <w:abstractNumId w:val="42"/>
  </w:num>
  <w:num w:numId="21">
    <w:abstractNumId w:val="54"/>
  </w:num>
  <w:num w:numId="22">
    <w:abstractNumId w:val="58"/>
  </w:num>
  <w:num w:numId="23">
    <w:abstractNumId w:val="41"/>
  </w:num>
  <w:num w:numId="24">
    <w:abstractNumId w:val="24"/>
  </w:num>
  <w:num w:numId="25">
    <w:abstractNumId w:val="32"/>
  </w:num>
  <w:num w:numId="26">
    <w:abstractNumId w:val="9"/>
  </w:num>
  <w:num w:numId="27">
    <w:abstractNumId w:val="34"/>
  </w:num>
  <w:num w:numId="28">
    <w:abstractNumId w:val="31"/>
  </w:num>
  <w:num w:numId="29">
    <w:abstractNumId w:val="43"/>
  </w:num>
  <w:num w:numId="30">
    <w:abstractNumId w:val="5"/>
  </w:num>
  <w:num w:numId="31">
    <w:abstractNumId w:val="20"/>
  </w:num>
  <w:num w:numId="32">
    <w:abstractNumId w:val="26"/>
    <w:lvlOverride w:ilvl="1">
      <w:lvl w:ilvl="1">
        <w:numFmt w:val="lowerLetter"/>
        <w:lvlText w:val="%2."/>
        <w:lvlJc w:val="left"/>
      </w:lvl>
    </w:lvlOverride>
  </w:num>
  <w:num w:numId="33">
    <w:abstractNumId w:val="16"/>
  </w:num>
  <w:num w:numId="34">
    <w:abstractNumId w:val="38"/>
  </w:num>
  <w:num w:numId="35">
    <w:abstractNumId w:val="49"/>
  </w:num>
  <w:num w:numId="36">
    <w:abstractNumId w:val="1"/>
  </w:num>
  <w:num w:numId="37">
    <w:abstractNumId w:val="23"/>
  </w:num>
  <w:num w:numId="38">
    <w:abstractNumId w:val="44"/>
  </w:num>
  <w:num w:numId="39">
    <w:abstractNumId w:val="48"/>
  </w:num>
  <w:num w:numId="40">
    <w:abstractNumId w:val="47"/>
  </w:num>
  <w:num w:numId="41">
    <w:abstractNumId w:val="27"/>
  </w:num>
  <w:num w:numId="42">
    <w:abstractNumId w:val="7"/>
  </w:num>
  <w:num w:numId="43">
    <w:abstractNumId w:val="29"/>
  </w:num>
  <w:num w:numId="44">
    <w:abstractNumId w:val="39"/>
  </w:num>
  <w:num w:numId="45">
    <w:abstractNumId w:val="21"/>
  </w:num>
  <w:num w:numId="46">
    <w:abstractNumId w:val="12"/>
  </w:num>
  <w:num w:numId="47">
    <w:abstractNumId w:val="3"/>
  </w:num>
  <w:num w:numId="48">
    <w:abstractNumId w:val="19"/>
  </w:num>
  <w:num w:numId="49">
    <w:abstractNumId w:val="14"/>
  </w:num>
  <w:num w:numId="50">
    <w:abstractNumId w:val="18"/>
  </w:num>
  <w:num w:numId="51">
    <w:abstractNumId w:val="46"/>
  </w:num>
  <w:num w:numId="52">
    <w:abstractNumId w:val="13"/>
  </w:num>
  <w:num w:numId="53">
    <w:abstractNumId w:val="33"/>
  </w:num>
  <w:num w:numId="54">
    <w:abstractNumId w:val="17"/>
  </w:num>
  <w:num w:numId="55">
    <w:abstractNumId w:val="15"/>
  </w:num>
  <w:num w:numId="56">
    <w:abstractNumId w:val="30"/>
  </w:num>
  <w:num w:numId="57">
    <w:abstractNumId w:val="10"/>
  </w:num>
  <w:num w:numId="58">
    <w:abstractNumId w:val="22"/>
  </w:num>
  <w:numIdMacAtCleanup w:val="5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1NTAwNDE3NDAyMjFU0lEKTi0uzszPAykwrAUAcUAuaiwAAAA="/>
  </w:docVars>
  <w:rsids>
    <w:rsidRoot w:val="00856B55"/>
    <w:rsid w:val="0000067B"/>
    <w:rsid w:val="00001578"/>
    <w:rsid w:val="00001641"/>
    <w:rsid w:val="0000238F"/>
    <w:rsid w:val="00003904"/>
    <w:rsid w:val="00003FE1"/>
    <w:rsid w:val="00005AB2"/>
    <w:rsid w:val="00006221"/>
    <w:rsid w:val="00006D93"/>
    <w:rsid w:val="00006E57"/>
    <w:rsid w:val="0000726E"/>
    <w:rsid w:val="00012323"/>
    <w:rsid w:val="00012641"/>
    <w:rsid w:val="00012718"/>
    <w:rsid w:val="00012C0A"/>
    <w:rsid w:val="00013231"/>
    <w:rsid w:val="00015A5D"/>
    <w:rsid w:val="0001608E"/>
    <w:rsid w:val="000163DE"/>
    <w:rsid w:val="0001706C"/>
    <w:rsid w:val="00017BC7"/>
    <w:rsid w:val="0002259A"/>
    <w:rsid w:val="00022856"/>
    <w:rsid w:val="000259CB"/>
    <w:rsid w:val="000278AB"/>
    <w:rsid w:val="00036DDC"/>
    <w:rsid w:val="000373DD"/>
    <w:rsid w:val="0003744C"/>
    <w:rsid w:val="00040697"/>
    <w:rsid w:val="00044083"/>
    <w:rsid w:val="00044091"/>
    <w:rsid w:val="00047252"/>
    <w:rsid w:val="00051A14"/>
    <w:rsid w:val="00051D6A"/>
    <w:rsid w:val="00054821"/>
    <w:rsid w:val="00054DDC"/>
    <w:rsid w:val="00055553"/>
    <w:rsid w:val="00055984"/>
    <w:rsid w:val="00057FB7"/>
    <w:rsid w:val="00060BFB"/>
    <w:rsid w:val="00062A05"/>
    <w:rsid w:val="00062C66"/>
    <w:rsid w:val="00062E80"/>
    <w:rsid w:val="00063F13"/>
    <w:rsid w:val="00071C20"/>
    <w:rsid w:val="00072773"/>
    <w:rsid w:val="00073D67"/>
    <w:rsid w:val="000742AC"/>
    <w:rsid w:val="000747E0"/>
    <w:rsid w:val="00075470"/>
    <w:rsid w:val="000758CC"/>
    <w:rsid w:val="0007712D"/>
    <w:rsid w:val="00081D71"/>
    <w:rsid w:val="000844F6"/>
    <w:rsid w:val="0008499B"/>
    <w:rsid w:val="0008681D"/>
    <w:rsid w:val="00087DA7"/>
    <w:rsid w:val="00090482"/>
    <w:rsid w:val="00090C4B"/>
    <w:rsid w:val="00092EC1"/>
    <w:rsid w:val="00097671"/>
    <w:rsid w:val="000A0FED"/>
    <w:rsid w:val="000A3463"/>
    <w:rsid w:val="000A4E4A"/>
    <w:rsid w:val="000A76DA"/>
    <w:rsid w:val="000B3B2D"/>
    <w:rsid w:val="000C0179"/>
    <w:rsid w:val="000C1C41"/>
    <w:rsid w:val="000C56AC"/>
    <w:rsid w:val="000C5EE9"/>
    <w:rsid w:val="000C664F"/>
    <w:rsid w:val="000C6ADF"/>
    <w:rsid w:val="000D09AF"/>
    <w:rsid w:val="000D0E65"/>
    <w:rsid w:val="000D3902"/>
    <w:rsid w:val="000D6E12"/>
    <w:rsid w:val="000D7A53"/>
    <w:rsid w:val="000E0685"/>
    <w:rsid w:val="000E148F"/>
    <w:rsid w:val="000E2F29"/>
    <w:rsid w:val="000E5657"/>
    <w:rsid w:val="000E62AB"/>
    <w:rsid w:val="000F0E8C"/>
    <w:rsid w:val="000F650C"/>
    <w:rsid w:val="000F788E"/>
    <w:rsid w:val="00100BE7"/>
    <w:rsid w:val="00101439"/>
    <w:rsid w:val="00102A79"/>
    <w:rsid w:val="00105761"/>
    <w:rsid w:val="00106F91"/>
    <w:rsid w:val="00110A1E"/>
    <w:rsid w:val="00110CDB"/>
    <w:rsid w:val="00112D21"/>
    <w:rsid w:val="00112F92"/>
    <w:rsid w:val="0011707A"/>
    <w:rsid w:val="00120103"/>
    <w:rsid w:val="00120D04"/>
    <w:rsid w:val="00122537"/>
    <w:rsid w:val="00122F0E"/>
    <w:rsid w:val="00124570"/>
    <w:rsid w:val="00130ED0"/>
    <w:rsid w:val="00132D89"/>
    <w:rsid w:val="00135D9B"/>
    <w:rsid w:val="00135F34"/>
    <w:rsid w:val="00137569"/>
    <w:rsid w:val="001406BE"/>
    <w:rsid w:val="001408BC"/>
    <w:rsid w:val="00140A97"/>
    <w:rsid w:val="00142A1A"/>
    <w:rsid w:val="00142C0F"/>
    <w:rsid w:val="00143976"/>
    <w:rsid w:val="00146259"/>
    <w:rsid w:val="00146ECC"/>
    <w:rsid w:val="0014726E"/>
    <w:rsid w:val="00152FDC"/>
    <w:rsid w:val="00154B74"/>
    <w:rsid w:val="00155F7C"/>
    <w:rsid w:val="00155FE4"/>
    <w:rsid w:val="001570E0"/>
    <w:rsid w:val="00157238"/>
    <w:rsid w:val="00161B16"/>
    <w:rsid w:val="001627CD"/>
    <w:rsid w:val="00165DBF"/>
    <w:rsid w:val="00170FDC"/>
    <w:rsid w:val="0017386F"/>
    <w:rsid w:val="00174B03"/>
    <w:rsid w:val="00180977"/>
    <w:rsid w:val="00184DB1"/>
    <w:rsid w:val="00185355"/>
    <w:rsid w:val="00186805"/>
    <w:rsid w:val="00186D89"/>
    <w:rsid w:val="001906FB"/>
    <w:rsid w:val="00190E44"/>
    <w:rsid w:val="00190FCF"/>
    <w:rsid w:val="00195796"/>
    <w:rsid w:val="00196112"/>
    <w:rsid w:val="001A0143"/>
    <w:rsid w:val="001A1A11"/>
    <w:rsid w:val="001A37F7"/>
    <w:rsid w:val="001A5340"/>
    <w:rsid w:val="001A5AD3"/>
    <w:rsid w:val="001A7A1F"/>
    <w:rsid w:val="001B1E1E"/>
    <w:rsid w:val="001B283F"/>
    <w:rsid w:val="001B2C91"/>
    <w:rsid w:val="001B53D9"/>
    <w:rsid w:val="001B5CE3"/>
    <w:rsid w:val="001B7043"/>
    <w:rsid w:val="001B78BF"/>
    <w:rsid w:val="001C1075"/>
    <w:rsid w:val="001C1211"/>
    <w:rsid w:val="001C1B0A"/>
    <w:rsid w:val="001C1DE8"/>
    <w:rsid w:val="001C635D"/>
    <w:rsid w:val="001D0A8E"/>
    <w:rsid w:val="001D1EFE"/>
    <w:rsid w:val="001D3062"/>
    <w:rsid w:val="001D3309"/>
    <w:rsid w:val="001E19B7"/>
    <w:rsid w:val="001E2C76"/>
    <w:rsid w:val="001E3A99"/>
    <w:rsid w:val="001E5F1E"/>
    <w:rsid w:val="001E69BD"/>
    <w:rsid w:val="001E6BA6"/>
    <w:rsid w:val="001E6DB2"/>
    <w:rsid w:val="001E78E7"/>
    <w:rsid w:val="001F00FA"/>
    <w:rsid w:val="001F0C1D"/>
    <w:rsid w:val="001F349F"/>
    <w:rsid w:val="001F40F7"/>
    <w:rsid w:val="001F58A9"/>
    <w:rsid w:val="001F5E0D"/>
    <w:rsid w:val="001F6BAD"/>
    <w:rsid w:val="001F7F30"/>
    <w:rsid w:val="00201D52"/>
    <w:rsid w:val="00202E01"/>
    <w:rsid w:val="00203479"/>
    <w:rsid w:val="0020758C"/>
    <w:rsid w:val="00207B58"/>
    <w:rsid w:val="00210454"/>
    <w:rsid w:val="00211A9A"/>
    <w:rsid w:val="00211B52"/>
    <w:rsid w:val="00214749"/>
    <w:rsid w:val="00214DAB"/>
    <w:rsid w:val="00214FB4"/>
    <w:rsid w:val="00216AA4"/>
    <w:rsid w:val="002170A9"/>
    <w:rsid w:val="002213BB"/>
    <w:rsid w:val="0022208C"/>
    <w:rsid w:val="002241F8"/>
    <w:rsid w:val="00226733"/>
    <w:rsid w:val="002310B2"/>
    <w:rsid w:val="00232FBB"/>
    <w:rsid w:val="00233D3C"/>
    <w:rsid w:val="0023487A"/>
    <w:rsid w:val="00235185"/>
    <w:rsid w:val="00240B56"/>
    <w:rsid w:val="002417D3"/>
    <w:rsid w:val="00243F7F"/>
    <w:rsid w:val="002445E3"/>
    <w:rsid w:val="002456A9"/>
    <w:rsid w:val="002575B7"/>
    <w:rsid w:val="0025784A"/>
    <w:rsid w:val="002607E5"/>
    <w:rsid w:val="00262EBA"/>
    <w:rsid w:val="00266C06"/>
    <w:rsid w:val="00266F6E"/>
    <w:rsid w:val="00267E9E"/>
    <w:rsid w:val="0027025C"/>
    <w:rsid w:val="002734EA"/>
    <w:rsid w:val="00273C71"/>
    <w:rsid w:val="00273FE8"/>
    <w:rsid w:val="00274B2A"/>
    <w:rsid w:val="00275F0B"/>
    <w:rsid w:val="00276493"/>
    <w:rsid w:val="0028140F"/>
    <w:rsid w:val="00282353"/>
    <w:rsid w:val="00284C79"/>
    <w:rsid w:val="00287892"/>
    <w:rsid w:val="00291744"/>
    <w:rsid w:val="00292007"/>
    <w:rsid w:val="0029411A"/>
    <w:rsid w:val="00295358"/>
    <w:rsid w:val="00296AE2"/>
    <w:rsid w:val="00297418"/>
    <w:rsid w:val="002A16C3"/>
    <w:rsid w:val="002A30A9"/>
    <w:rsid w:val="002A3E78"/>
    <w:rsid w:val="002A5B49"/>
    <w:rsid w:val="002B0ACC"/>
    <w:rsid w:val="002B4CC4"/>
    <w:rsid w:val="002B6DF9"/>
    <w:rsid w:val="002C03C7"/>
    <w:rsid w:val="002C27DB"/>
    <w:rsid w:val="002C3DC3"/>
    <w:rsid w:val="002C5218"/>
    <w:rsid w:val="002C5728"/>
    <w:rsid w:val="002C5DCC"/>
    <w:rsid w:val="002C6141"/>
    <w:rsid w:val="002D1569"/>
    <w:rsid w:val="002D1EC9"/>
    <w:rsid w:val="002D253C"/>
    <w:rsid w:val="002D4F2F"/>
    <w:rsid w:val="002D6050"/>
    <w:rsid w:val="002E014A"/>
    <w:rsid w:val="002E0A3C"/>
    <w:rsid w:val="002E2748"/>
    <w:rsid w:val="002E3CEA"/>
    <w:rsid w:val="002E4AEF"/>
    <w:rsid w:val="002E7B5A"/>
    <w:rsid w:val="002F35BA"/>
    <w:rsid w:val="002F48A4"/>
    <w:rsid w:val="002F680C"/>
    <w:rsid w:val="002F6E54"/>
    <w:rsid w:val="002F712E"/>
    <w:rsid w:val="002F7D8C"/>
    <w:rsid w:val="00302EA2"/>
    <w:rsid w:val="00306396"/>
    <w:rsid w:val="00312CC0"/>
    <w:rsid w:val="00315900"/>
    <w:rsid w:val="00316AF1"/>
    <w:rsid w:val="00321101"/>
    <w:rsid w:val="00321FA0"/>
    <w:rsid w:val="00323096"/>
    <w:rsid w:val="00323130"/>
    <w:rsid w:val="0032629E"/>
    <w:rsid w:val="00330769"/>
    <w:rsid w:val="0033171C"/>
    <w:rsid w:val="00333319"/>
    <w:rsid w:val="00335499"/>
    <w:rsid w:val="003354B2"/>
    <w:rsid w:val="003417A6"/>
    <w:rsid w:val="0034351B"/>
    <w:rsid w:val="00344A62"/>
    <w:rsid w:val="00344AD5"/>
    <w:rsid w:val="00345DFF"/>
    <w:rsid w:val="00350623"/>
    <w:rsid w:val="00351B67"/>
    <w:rsid w:val="0035218E"/>
    <w:rsid w:val="003546B0"/>
    <w:rsid w:val="003613BD"/>
    <w:rsid w:val="00362B7D"/>
    <w:rsid w:val="00364DF6"/>
    <w:rsid w:val="0036778B"/>
    <w:rsid w:val="00376C0A"/>
    <w:rsid w:val="0037726D"/>
    <w:rsid w:val="003801DB"/>
    <w:rsid w:val="00380D38"/>
    <w:rsid w:val="00383DBE"/>
    <w:rsid w:val="00386ACF"/>
    <w:rsid w:val="0039343B"/>
    <w:rsid w:val="003A2A90"/>
    <w:rsid w:val="003A4406"/>
    <w:rsid w:val="003A4D1D"/>
    <w:rsid w:val="003A4F53"/>
    <w:rsid w:val="003A672F"/>
    <w:rsid w:val="003B3112"/>
    <w:rsid w:val="003B3914"/>
    <w:rsid w:val="003B543F"/>
    <w:rsid w:val="003B6D67"/>
    <w:rsid w:val="003B6E1C"/>
    <w:rsid w:val="003B7D59"/>
    <w:rsid w:val="003C134A"/>
    <w:rsid w:val="003C5E65"/>
    <w:rsid w:val="003D25B8"/>
    <w:rsid w:val="003D4F20"/>
    <w:rsid w:val="003D5877"/>
    <w:rsid w:val="003D59AC"/>
    <w:rsid w:val="003D7C27"/>
    <w:rsid w:val="003E0E7F"/>
    <w:rsid w:val="003E2EA1"/>
    <w:rsid w:val="003E34C9"/>
    <w:rsid w:val="003E5088"/>
    <w:rsid w:val="003E52E3"/>
    <w:rsid w:val="003F1772"/>
    <w:rsid w:val="003F5591"/>
    <w:rsid w:val="003F758C"/>
    <w:rsid w:val="00400E01"/>
    <w:rsid w:val="00401F26"/>
    <w:rsid w:val="00402CA2"/>
    <w:rsid w:val="00403DC4"/>
    <w:rsid w:val="004057CD"/>
    <w:rsid w:val="00411BF1"/>
    <w:rsid w:val="00412041"/>
    <w:rsid w:val="00412F30"/>
    <w:rsid w:val="004154BD"/>
    <w:rsid w:val="00415D88"/>
    <w:rsid w:val="00416311"/>
    <w:rsid w:val="00420FDC"/>
    <w:rsid w:val="00421D84"/>
    <w:rsid w:val="00423391"/>
    <w:rsid w:val="004235FE"/>
    <w:rsid w:val="00426F06"/>
    <w:rsid w:val="004271BA"/>
    <w:rsid w:val="0043131E"/>
    <w:rsid w:val="004356D8"/>
    <w:rsid w:val="00436E6D"/>
    <w:rsid w:val="00441856"/>
    <w:rsid w:val="004424DD"/>
    <w:rsid w:val="00443451"/>
    <w:rsid w:val="00444B9E"/>
    <w:rsid w:val="0044520B"/>
    <w:rsid w:val="004467AA"/>
    <w:rsid w:val="00453676"/>
    <w:rsid w:val="0045448C"/>
    <w:rsid w:val="004574E8"/>
    <w:rsid w:val="00460B5C"/>
    <w:rsid w:val="00460F2E"/>
    <w:rsid w:val="004638D2"/>
    <w:rsid w:val="00464323"/>
    <w:rsid w:val="00465738"/>
    <w:rsid w:val="00465A0C"/>
    <w:rsid w:val="00467097"/>
    <w:rsid w:val="00470DE1"/>
    <w:rsid w:val="00470DFB"/>
    <w:rsid w:val="004720D4"/>
    <w:rsid w:val="0047459D"/>
    <w:rsid w:val="00475C8A"/>
    <w:rsid w:val="004762D1"/>
    <w:rsid w:val="00482D2A"/>
    <w:rsid w:val="0048584E"/>
    <w:rsid w:val="0048626A"/>
    <w:rsid w:val="00495458"/>
    <w:rsid w:val="00495A84"/>
    <w:rsid w:val="004962AC"/>
    <w:rsid w:val="00496C3D"/>
    <w:rsid w:val="004978BF"/>
    <w:rsid w:val="004A1033"/>
    <w:rsid w:val="004A28F3"/>
    <w:rsid w:val="004A3877"/>
    <w:rsid w:val="004A4A6B"/>
    <w:rsid w:val="004A5020"/>
    <w:rsid w:val="004A6C4B"/>
    <w:rsid w:val="004A7E75"/>
    <w:rsid w:val="004B02D6"/>
    <w:rsid w:val="004B3DDB"/>
    <w:rsid w:val="004B4083"/>
    <w:rsid w:val="004B51CB"/>
    <w:rsid w:val="004C15E3"/>
    <w:rsid w:val="004C1B43"/>
    <w:rsid w:val="004C2463"/>
    <w:rsid w:val="004C6048"/>
    <w:rsid w:val="004C6852"/>
    <w:rsid w:val="004D1FAC"/>
    <w:rsid w:val="004E1996"/>
    <w:rsid w:val="004E2F54"/>
    <w:rsid w:val="004E5131"/>
    <w:rsid w:val="004E57E3"/>
    <w:rsid w:val="004E6DD4"/>
    <w:rsid w:val="004E7888"/>
    <w:rsid w:val="004F170C"/>
    <w:rsid w:val="004F1951"/>
    <w:rsid w:val="004F4230"/>
    <w:rsid w:val="004F52C4"/>
    <w:rsid w:val="004F59D7"/>
    <w:rsid w:val="004F722E"/>
    <w:rsid w:val="004F7EEB"/>
    <w:rsid w:val="004F7F85"/>
    <w:rsid w:val="005018DB"/>
    <w:rsid w:val="005032E1"/>
    <w:rsid w:val="005038AF"/>
    <w:rsid w:val="00504EF2"/>
    <w:rsid w:val="00507050"/>
    <w:rsid w:val="00510B0F"/>
    <w:rsid w:val="00511608"/>
    <w:rsid w:val="00511D60"/>
    <w:rsid w:val="00513AB0"/>
    <w:rsid w:val="00517F23"/>
    <w:rsid w:val="005208A0"/>
    <w:rsid w:val="005254C2"/>
    <w:rsid w:val="00525F22"/>
    <w:rsid w:val="0052793C"/>
    <w:rsid w:val="005327A9"/>
    <w:rsid w:val="00533D8D"/>
    <w:rsid w:val="00534963"/>
    <w:rsid w:val="00534C3C"/>
    <w:rsid w:val="0054242A"/>
    <w:rsid w:val="005426B1"/>
    <w:rsid w:val="00545837"/>
    <w:rsid w:val="00547FEB"/>
    <w:rsid w:val="00550101"/>
    <w:rsid w:val="00551057"/>
    <w:rsid w:val="00552AB8"/>
    <w:rsid w:val="00552E58"/>
    <w:rsid w:val="005559BC"/>
    <w:rsid w:val="005579CB"/>
    <w:rsid w:val="00557F1F"/>
    <w:rsid w:val="00561DEB"/>
    <w:rsid w:val="005677BF"/>
    <w:rsid w:val="00567FFC"/>
    <w:rsid w:val="00575F8C"/>
    <w:rsid w:val="00576CB4"/>
    <w:rsid w:val="0058114D"/>
    <w:rsid w:val="00582692"/>
    <w:rsid w:val="00582CD3"/>
    <w:rsid w:val="00583646"/>
    <w:rsid w:val="00585914"/>
    <w:rsid w:val="00586F87"/>
    <w:rsid w:val="005870D1"/>
    <w:rsid w:val="00587B96"/>
    <w:rsid w:val="0059215B"/>
    <w:rsid w:val="005A032B"/>
    <w:rsid w:val="005A2C83"/>
    <w:rsid w:val="005A454B"/>
    <w:rsid w:val="005A528A"/>
    <w:rsid w:val="005B1007"/>
    <w:rsid w:val="005B6018"/>
    <w:rsid w:val="005B6A2A"/>
    <w:rsid w:val="005B7122"/>
    <w:rsid w:val="005B7135"/>
    <w:rsid w:val="005C12C9"/>
    <w:rsid w:val="005C209E"/>
    <w:rsid w:val="005C3702"/>
    <w:rsid w:val="005C398C"/>
    <w:rsid w:val="005C4E2B"/>
    <w:rsid w:val="005C56FC"/>
    <w:rsid w:val="005C6D80"/>
    <w:rsid w:val="005D04F3"/>
    <w:rsid w:val="005D10B1"/>
    <w:rsid w:val="005D2AF6"/>
    <w:rsid w:val="005D4614"/>
    <w:rsid w:val="005D4837"/>
    <w:rsid w:val="005D4E95"/>
    <w:rsid w:val="005D5074"/>
    <w:rsid w:val="005D5914"/>
    <w:rsid w:val="005D769B"/>
    <w:rsid w:val="005D7D73"/>
    <w:rsid w:val="005E12AA"/>
    <w:rsid w:val="005E1CB6"/>
    <w:rsid w:val="005E2F82"/>
    <w:rsid w:val="005E417A"/>
    <w:rsid w:val="005E4257"/>
    <w:rsid w:val="005E4F3D"/>
    <w:rsid w:val="005E501C"/>
    <w:rsid w:val="005E5749"/>
    <w:rsid w:val="005E58AB"/>
    <w:rsid w:val="005E79B6"/>
    <w:rsid w:val="005E7DC8"/>
    <w:rsid w:val="005F03A6"/>
    <w:rsid w:val="005F443B"/>
    <w:rsid w:val="005F52EC"/>
    <w:rsid w:val="0060387A"/>
    <w:rsid w:val="00603D99"/>
    <w:rsid w:val="0060443F"/>
    <w:rsid w:val="00606132"/>
    <w:rsid w:val="00607212"/>
    <w:rsid w:val="00607D59"/>
    <w:rsid w:val="00610566"/>
    <w:rsid w:val="00610FE2"/>
    <w:rsid w:val="00613520"/>
    <w:rsid w:val="00613C12"/>
    <w:rsid w:val="00617C22"/>
    <w:rsid w:val="006205FA"/>
    <w:rsid w:val="00620771"/>
    <w:rsid w:val="006209B5"/>
    <w:rsid w:val="006215AE"/>
    <w:rsid w:val="00621AB3"/>
    <w:rsid w:val="006220A7"/>
    <w:rsid w:val="006318C8"/>
    <w:rsid w:val="00632D38"/>
    <w:rsid w:val="0063399C"/>
    <w:rsid w:val="006368AA"/>
    <w:rsid w:val="006373E5"/>
    <w:rsid w:val="00640348"/>
    <w:rsid w:val="00641ED4"/>
    <w:rsid w:val="0064360D"/>
    <w:rsid w:val="0064492B"/>
    <w:rsid w:val="0064561B"/>
    <w:rsid w:val="00651C1E"/>
    <w:rsid w:val="00653534"/>
    <w:rsid w:val="0065408D"/>
    <w:rsid w:val="00654D39"/>
    <w:rsid w:val="00655259"/>
    <w:rsid w:val="0066185E"/>
    <w:rsid w:val="00661B06"/>
    <w:rsid w:val="006621AD"/>
    <w:rsid w:val="0066381C"/>
    <w:rsid w:val="006641F9"/>
    <w:rsid w:val="00664572"/>
    <w:rsid w:val="00664F60"/>
    <w:rsid w:val="00665079"/>
    <w:rsid w:val="006814E6"/>
    <w:rsid w:val="006819F7"/>
    <w:rsid w:val="00682B53"/>
    <w:rsid w:val="00685195"/>
    <w:rsid w:val="00685644"/>
    <w:rsid w:val="00686433"/>
    <w:rsid w:val="00687453"/>
    <w:rsid w:val="006876EA"/>
    <w:rsid w:val="00690C54"/>
    <w:rsid w:val="00692223"/>
    <w:rsid w:val="0069226B"/>
    <w:rsid w:val="0069329D"/>
    <w:rsid w:val="00694EC7"/>
    <w:rsid w:val="00695768"/>
    <w:rsid w:val="00696383"/>
    <w:rsid w:val="00697910"/>
    <w:rsid w:val="006A1109"/>
    <w:rsid w:val="006A29CF"/>
    <w:rsid w:val="006A3BFF"/>
    <w:rsid w:val="006A539C"/>
    <w:rsid w:val="006A5DCA"/>
    <w:rsid w:val="006A5E25"/>
    <w:rsid w:val="006A6C88"/>
    <w:rsid w:val="006A71C5"/>
    <w:rsid w:val="006B1898"/>
    <w:rsid w:val="006B2CB5"/>
    <w:rsid w:val="006B4439"/>
    <w:rsid w:val="006B4BEB"/>
    <w:rsid w:val="006C2692"/>
    <w:rsid w:val="006C318F"/>
    <w:rsid w:val="006C4072"/>
    <w:rsid w:val="006C564A"/>
    <w:rsid w:val="006C61A4"/>
    <w:rsid w:val="006C68DC"/>
    <w:rsid w:val="006C703F"/>
    <w:rsid w:val="006D0BE8"/>
    <w:rsid w:val="006D193C"/>
    <w:rsid w:val="006D2671"/>
    <w:rsid w:val="006D55F8"/>
    <w:rsid w:val="006D6577"/>
    <w:rsid w:val="006D70AB"/>
    <w:rsid w:val="006D7408"/>
    <w:rsid w:val="006E022B"/>
    <w:rsid w:val="006E3FEA"/>
    <w:rsid w:val="006E6E8F"/>
    <w:rsid w:val="006E73FB"/>
    <w:rsid w:val="006F2246"/>
    <w:rsid w:val="006F3715"/>
    <w:rsid w:val="006F49FF"/>
    <w:rsid w:val="006F6B20"/>
    <w:rsid w:val="006F6B53"/>
    <w:rsid w:val="006F7C19"/>
    <w:rsid w:val="00700521"/>
    <w:rsid w:val="007009C3"/>
    <w:rsid w:val="00703041"/>
    <w:rsid w:val="00714471"/>
    <w:rsid w:val="00715FF2"/>
    <w:rsid w:val="00716945"/>
    <w:rsid w:val="0072039A"/>
    <w:rsid w:val="00720782"/>
    <w:rsid w:val="00721A89"/>
    <w:rsid w:val="00725D7F"/>
    <w:rsid w:val="00726585"/>
    <w:rsid w:val="00726E1E"/>
    <w:rsid w:val="00726F56"/>
    <w:rsid w:val="00727685"/>
    <w:rsid w:val="0073062B"/>
    <w:rsid w:val="00730B98"/>
    <w:rsid w:val="00732927"/>
    <w:rsid w:val="007345AD"/>
    <w:rsid w:val="00735E3C"/>
    <w:rsid w:val="00737308"/>
    <w:rsid w:val="00741285"/>
    <w:rsid w:val="00742240"/>
    <w:rsid w:val="00742D7B"/>
    <w:rsid w:val="00742F52"/>
    <w:rsid w:val="0074407C"/>
    <w:rsid w:val="00744371"/>
    <w:rsid w:val="00746282"/>
    <w:rsid w:val="0074763D"/>
    <w:rsid w:val="007476CE"/>
    <w:rsid w:val="00751031"/>
    <w:rsid w:val="00752037"/>
    <w:rsid w:val="00752C32"/>
    <w:rsid w:val="00752FE4"/>
    <w:rsid w:val="007535D4"/>
    <w:rsid w:val="00757081"/>
    <w:rsid w:val="0075732D"/>
    <w:rsid w:val="00757D13"/>
    <w:rsid w:val="00760273"/>
    <w:rsid w:val="00760275"/>
    <w:rsid w:val="00760F55"/>
    <w:rsid w:val="00761C27"/>
    <w:rsid w:val="007622A2"/>
    <w:rsid w:val="00767030"/>
    <w:rsid w:val="00770B68"/>
    <w:rsid w:val="00780B90"/>
    <w:rsid w:val="00782A98"/>
    <w:rsid w:val="00782F11"/>
    <w:rsid w:val="007877A2"/>
    <w:rsid w:val="00787F66"/>
    <w:rsid w:val="00793156"/>
    <w:rsid w:val="00794F78"/>
    <w:rsid w:val="00794FD7"/>
    <w:rsid w:val="00796AD0"/>
    <w:rsid w:val="00797230"/>
    <w:rsid w:val="0079765B"/>
    <w:rsid w:val="007A0B09"/>
    <w:rsid w:val="007A16DE"/>
    <w:rsid w:val="007A19FF"/>
    <w:rsid w:val="007A1DE9"/>
    <w:rsid w:val="007A2340"/>
    <w:rsid w:val="007A4391"/>
    <w:rsid w:val="007A4B86"/>
    <w:rsid w:val="007A5917"/>
    <w:rsid w:val="007A6022"/>
    <w:rsid w:val="007B08B9"/>
    <w:rsid w:val="007B20E7"/>
    <w:rsid w:val="007B3C2C"/>
    <w:rsid w:val="007B40AB"/>
    <w:rsid w:val="007B4251"/>
    <w:rsid w:val="007B4C6C"/>
    <w:rsid w:val="007B6072"/>
    <w:rsid w:val="007C14BB"/>
    <w:rsid w:val="007C31B0"/>
    <w:rsid w:val="007C4E1B"/>
    <w:rsid w:val="007C6137"/>
    <w:rsid w:val="007D0B3D"/>
    <w:rsid w:val="007D1D30"/>
    <w:rsid w:val="007D1DCE"/>
    <w:rsid w:val="007D1EA0"/>
    <w:rsid w:val="007E04C7"/>
    <w:rsid w:val="007E1F3C"/>
    <w:rsid w:val="007E2F62"/>
    <w:rsid w:val="007E629E"/>
    <w:rsid w:val="007E64CB"/>
    <w:rsid w:val="007E64DA"/>
    <w:rsid w:val="007E66A9"/>
    <w:rsid w:val="007E7701"/>
    <w:rsid w:val="007F066F"/>
    <w:rsid w:val="007F0E8A"/>
    <w:rsid w:val="007F17A0"/>
    <w:rsid w:val="007F4B63"/>
    <w:rsid w:val="007F6EC7"/>
    <w:rsid w:val="00802988"/>
    <w:rsid w:val="00802B07"/>
    <w:rsid w:val="008053E1"/>
    <w:rsid w:val="00806BB8"/>
    <w:rsid w:val="00806E74"/>
    <w:rsid w:val="008074AD"/>
    <w:rsid w:val="008117C6"/>
    <w:rsid w:val="00812431"/>
    <w:rsid w:val="00812616"/>
    <w:rsid w:val="00812716"/>
    <w:rsid w:val="00814B7E"/>
    <w:rsid w:val="0081541A"/>
    <w:rsid w:val="00820D54"/>
    <w:rsid w:val="00822D53"/>
    <w:rsid w:val="0083145D"/>
    <w:rsid w:val="00835AC1"/>
    <w:rsid w:val="00836649"/>
    <w:rsid w:val="008403C3"/>
    <w:rsid w:val="00843926"/>
    <w:rsid w:val="008440BD"/>
    <w:rsid w:val="00844477"/>
    <w:rsid w:val="008459E9"/>
    <w:rsid w:val="00846A28"/>
    <w:rsid w:val="00846D85"/>
    <w:rsid w:val="0084716A"/>
    <w:rsid w:val="00847204"/>
    <w:rsid w:val="00851397"/>
    <w:rsid w:val="00851C7D"/>
    <w:rsid w:val="00853E7D"/>
    <w:rsid w:val="008542A8"/>
    <w:rsid w:val="00856B55"/>
    <w:rsid w:val="00857C5B"/>
    <w:rsid w:val="00863D49"/>
    <w:rsid w:val="00867EA0"/>
    <w:rsid w:val="0087008A"/>
    <w:rsid w:val="00870872"/>
    <w:rsid w:val="008723AA"/>
    <w:rsid w:val="008732E5"/>
    <w:rsid w:val="008762A5"/>
    <w:rsid w:val="00880387"/>
    <w:rsid w:val="008805A0"/>
    <w:rsid w:val="0088074B"/>
    <w:rsid w:val="00884600"/>
    <w:rsid w:val="00884BAB"/>
    <w:rsid w:val="008860E7"/>
    <w:rsid w:val="00886FD8"/>
    <w:rsid w:val="008875DC"/>
    <w:rsid w:val="00890BF2"/>
    <w:rsid w:val="00893A52"/>
    <w:rsid w:val="00897663"/>
    <w:rsid w:val="00897779"/>
    <w:rsid w:val="008A7789"/>
    <w:rsid w:val="008B23B3"/>
    <w:rsid w:val="008B312C"/>
    <w:rsid w:val="008B52F4"/>
    <w:rsid w:val="008B6BAF"/>
    <w:rsid w:val="008B6E9B"/>
    <w:rsid w:val="008C04A8"/>
    <w:rsid w:val="008C36BA"/>
    <w:rsid w:val="008C6773"/>
    <w:rsid w:val="008C6FE6"/>
    <w:rsid w:val="008D13F9"/>
    <w:rsid w:val="008D21A9"/>
    <w:rsid w:val="008D5176"/>
    <w:rsid w:val="008E3113"/>
    <w:rsid w:val="008E747F"/>
    <w:rsid w:val="008F0B0C"/>
    <w:rsid w:val="008F34A6"/>
    <w:rsid w:val="008F4321"/>
    <w:rsid w:val="00904559"/>
    <w:rsid w:val="00904AFB"/>
    <w:rsid w:val="00904BF2"/>
    <w:rsid w:val="009057DA"/>
    <w:rsid w:val="009064F1"/>
    <w:rsid w:val="009070E1"/>
    <w:rsid w:val="00910E22"/>
    <w:rsid w:val="0091100E"/>
    <w:rsid w:val="00912293"/>
    <w:rsid w:val="00915657"/>
    <w:rsid w:val="0091664A"/>
    <w:rsid w:val="009170F5"/>
    <w:rsid w:val="0092123E"/>
    <w:rsid w:val="0092237B"/>
    <w:rsid w:val="00925390"/>
    <w:rsid w:val="009263A0"/>
    <w:rsid w:val="00926F1F"/>
    <w:rsid w:val="009319CB"/>
    <w:rsid w:val="00931C3F"/>
    <w:rsid w:val="009325DE"/>
    <w:rsid w:val="00933170"/>
    <w:rsid w:val="009343CE"/>
    <w:rsid w:val="009361BA"/>
    <w:rsid w:val="00936E81"/>
    <w:rsid w:val="00937551"/>
    <w:rsid w:val="009413DF"/>
    <w:rsid w:val="0094298E"/>
    <w:rsid w:val="00942F85"/>
    <w:rsid w:val="00942FE9"/>
    <w:rsid w:val="009431F0"/>
    <w:rsid w:val="0094333C"/>
    <w:rsid w:val="00943608"/>
    <w:rsid w:val="00947192"/>
    <w:rsid w:val="00947274"/>
    <w:rsid w:val="00951F69"/>
    <w:rsid w:val="009576F0"/>
    <w:rsid w:val="009601B0"/>
    <w:rsid w:val="00961E24"/>
    <w:rsid w:val="009637D2"/>
    <w:rsid w:val="00964453"/>
    <w:rsid w:val="00964E4C"/>
    <w:rsid w:val="00965B3A"/>
    <w:rsid w:val="00965BDD"/>
    <w:rsid w:val="00966539"/>
    <w:rsid w:val="009670B0"/>
    <w:rsid w:val="00970285"/>
    <w:rsid w:val="00973BC3"/>
    <w:rsid w:val="00975E3A"/>
    <w:rsid w:val="00977F73"/>
    <w:rsid w:val="009825E5"/>
    <w:rsid w:val="0098537E"/>
    <w:rsid w:val="00985B54"/>
    <w:rsid w:val="0098762E"/>
    <w:rsid w:val="009909A2"/>
    <w:rsid w:val="009949AB"/>
    <w:rsid w:val="00996899"/>
    <w:rsid w:val="00997D80"/>
    <w:rsid w:val="00997FBD"/>
    <w:rsid w:val="009A1628"/>
    <w:rsid w:val="009A3323"/>
    <w:rsid w:val="009B13C2"/>
    <w:rsid w:val="009B2D52"/>
    <w:rsid w:val="009B4959"/>
    <w:rsid w:val="009B5588"/>
    <w:rsid w:val="009B5C82"/>
    <w:rsid w:val="009B7F4B"/>
    <w:rsid w:val="009C0758"/>
    <w:rsid w:val="009C0889"/>
    <w:rsid w:val="009C1669"/>
    <w:rsid w:val="009C2267"/>
    <w:rsid w:val="009C4569"/>
    <w:rsid w:val="009C4C5B"/>
    <w:rsid w:val="009C5DA1"/>
    <w:rsid w:val="009C6A49"/>
    <w:rsid w:val="009C7167"/>
    <w:rsid w:val="009C7869"/>
    <w:rsid w:val="009D0519"/>
    <w:rsid w:val="009D2BFC"/>
    <w:rsid w:val="009D544F"/>
    <w:rsid w:val="009D5EBD"/>
    <w:rsid w:val="009E2154"/>
    <w:rsid w:val="009E486C"/>
    <w:rsid w:val="009E5EBD"/>
    <w:rsid w:val="009E71CB"/>
    <w:rsid w:val="009E7984"/>
    <w:rsid w:val="009F2BFB"/>
    <w:rsid w:val="009F2C6E"/>
    <w:rsid w:val="009F3FB6"/>
    <w:rsid w:val="009F4BC3"/>
    <w:rsid w:val="009F7328"/>
    <w:rsid w:val="00A03AB7"/>
    <w:rsid w:val="00A0464E"/>
    <w:rsid w:val="00A04A3F"/>
    <w:rsid w:val="00A04C32"/>
    <w:rsid w:val="00A06AB9"/>
    <w:rsid w:val="00A06F7C"/>
    <w:rsid w:val="00A07613"/>
    <w:rsid w:val="00A07DDE"/>
    <w:rsid w:val="00A10EE0"/>
    <w:rsid w:val="00A112C3"/>
    <w:rsid w:val="00A12DE1"/>
    <w:rsid w:val="00A14844"/>
    <w:rsid w:val="00A15808"/>
    <w:rsid w:val="00A176AB"/>
    <w:rsid w:val="00A21BDF"/>
    <w:rsid w:val="00A25724"/>
    <w:rsid w:val="00A31186"/>
    <w:rsid w:val="00A3129C"/>
    <w:rsid w:val="00A3279D"/>
    <w:rsid w:val="00A35D4B"/>
    <w:rsid w:val="00A35D99"/>
    <w:rsid w:val="00A36683"/>
    <w:rsid w:val="00A40F7A"/>
    <w:rsid w:val="00A45926"/>
    <w:rsid w:val="00A46361"/>
    <w:rsid w:val="00A5037F"/>
    <w:rsid w:val="00A5268B"/>
    <w:rsid w:val="00A53C80"/>
    <w:rsid w:val="00A53CFC"/>
    <w:rsid w:val="00A54AD8"/>
    <w:rsid w:val="00A555CE"/>
    <w:rsid w:val="00A60688"/>
    <w:rsid w:val="00A6106D"/>
    <w:rsid w:val="00A62AB5"/>
    <w:rsid w:val="00A6320A"/>
    <w:rsid w:val="00A638E1"/>
    <w:rsid w:val="00A654B7"/>
    <w:rsid w:val="00A660B9"/>
    <w:rsid w:val="00A67818"/>
    <w:rsid w:val="00A678DE"/>
    <w:rsid w:val="00A71C69"/>
    <w:rsid w:val="00A71D55"/>
    <w:rsid w:val="00A749C6"/>
    <w:rsid w:val="00A755ED"/>
    <w:rsid w:val="00A77A62"/>
    <w:rsid w:val="00A81D80"/>
    <w:rsid w:val="00A83076"/>
    <w:rsid w:val="00A83E70"/>
    <w:rsid w:val="00A853DA"/>
    <w:rsid w:val="00A8549A"/>
    <w:rsid w:val="00A90796"/>
    <w:rsid w:val="00A92810"/>
    <w:rsid w:val="00A96A92"/>
    <w:rsid w:val="00AA20CF"/>
    <w:rsid w:val="00AA32BA"/>
    <w:rsid w:val="00AA642F"/>
    <w:rsid w:val="00AA68C9"/>
    <w:rsid w:val="00AA7A40"/>
    <w:rsid w:val="00AB0442"/>
    <w:rsid w:val="00AB070B"/>
    <w:rsid w:val="00AB12A8"/>
    <w:rsid w:val="00AB296E"/>
    <w:rsid w:val="00AB57D0"/>
    <w:rsid w:val="00AB6323"/>
    <w:rsid w:val="00AB7367"/>
    <w:rsid w:val="00AC0390"/>
    <w:rsid w:val="00AC0483"/>
    <w:rsid w:val="00AC1976"/>
    <w:rsid w:val="00AC4CBE"/>
    <w:rsid w:val="00AC55CE"/>
    <w:rsid w:val="00AD2B0A"/>
    <w:rsid w:val="00AD496D"/>
    <w:rsid w:val="00AD5BD3"/>
    <w:rsid w:val="00AD7E7A"/>
    <w:rsid w:val="00AE1807"/>
    <w:rsid w:val="00AE4EB3"/>
    <w:rsid w:val="00AE54E5"/>
    <w:rsid w:val="00AE54ED"/>
    <w:rsid w:val="00AE647A"/>
    <w:rsid w:val="00AE67EC"/>
    <w:rsid w:val="00AF1917"/>
    <w:rsid w:val="00AF358B"/>
    <w:rsid w:val="00AF532F"/>
    <w:rsid w:val="00AF58D6"/>
    <w:rsid w:val="00B0161E"/>
    <w:rsid w:val="00B019A3"/>
    <w:rsid w:val="00B023F0"/>
    <w:rsid w:val="00B041B9"/>
    <w:rsid w:val="00B04C4D"/>
    <w:rsid w:val="00B04D09"/>
    <w:rsid w:val="00B04D7E"/>
    <w:rsid w:val="00B050D9"/>
    <w:rsid w:val="00B051D1"/>
    <w:rsid w:val="00B064C6"/>
    <w:rsid w:val="00B06C7E"/>
    <w:rsid w:val="00B10CA1"/>
    <w:rsid w:val="00B122DF"/>
    <w:rsid w:val="00B129E4"/>
    <w:rsid w:val="00B154E0"/>
    <w:rsid w:val="00B21C58"/>
    <w:rsid w:val="00B222F0"/>
    <w:rsid w:val="00B229B9"/>
    <w:rsid w:val="00B30921"/>
    <w:rsid w:val="00B31B5D"/>
    <w:rsid w:val="00B36532"/>
    <w:rsid w:val="00B40F33"/>
    <w:rsid w:val="00B414B5"/>
    <w:rsid w:val="00B414D2"/>
    <w:rsid w:val="00B43104"/>
    <w:rsid w:val="00B444A2"/>
    <w:rsid w:val="00B44A47"/>
    <w:rsid w:val="00B46314"/>
    <w:rsid w:val="00B464EA"/>
    <w:rsid w:val="00B47B93"/>
    <w:rsid w:val="00B52D75"/>
    <w:rsid w:val="00B55234"/>
    <w:rsid w:val="00B57473"/>
    <w:rsid w:val="00B66064"/>
    <w:rsid w:val="00B663F1"/>
    <w:rsid w:val="00B7468D"/>
    <w:rsid w:val="00B80366"/>
    <w:rsid w:val="00B81254"/>
    <w:rsid w:val="00B84E15"/>
    <w:rsid w:val="00B852B6"/>
    <w:rsid w:val="00B85797"/>
    <w:rsid w:val="00B85983"/>
    <w:rsid w:val="00B903D0"/>
    <w:rsid w:val="00B929F1"/>
    <w:rsid w:val="00B93D8B"/>
    <w:rsid w:val="00B9460F"/>
    <w:rsid w:val="00B9471D"/>
    <w:rsid w:val="00B976A0"/>
    <w:rsid w:val="00B97FE1"/>
    <w:rsid w:val="00BA1AB8"/>
    <w:rsid w:val="00BA201F"/>
    <w:rsid w:val="00BA4DAE"/>
    <w:rsid w:val="00BA7CDD"/>
    <w:rsid w:val="00BB12D5"/>
    <w:rsid w:val="00BB2450"/>
    <w:rsid w:val="00BB64DD"/>
    <w:rsid w:val="00BC39F4"/>
    <w:rsid w:val="00BC4CED"/>
    <w:rsid w:val="00BC570D"/>
    <w:rsid w:val="00BC7591"/>
    <w:rsid w:val="00BD1C48"/>
    <w:rsid w:val="00BD1DBA"/>
    <w:rsid w:val="00BD28D9"/>
    <w:rsid w:val="00BD2A01"/>
    <w:rsid w:val="00BD3DFA"/>
    <w:rsid w:val="00BD56E1"/>
    <w:rsid w:val="00BD6119"/>
    <w:rsid w:val="00BE1DEB"/>
    <w:rsid w:val="00BE2210"/>
    <w:rsid w:val="00BE29AD"/>
    <w:rsid w:val="00BE54EB"/>
    <w:rsid w:val="00BE62B5"/>
    <w:rsid w:val="00BF12D2"/>
    <w:rsid w:val="00BF1A28"/>
    <w:rsid w:val="00BF2370"/>
    <w:rsid w:val="00BF307C"/>
    <w:rsid w:val="00BF3A71"/>
    <w:rsid w:val="00BF3ED1"/>
    <w:rsid w:val="00BF5141"/>
    <w:rsid w:val="00C02DE2"/>
    <w:rsid w:val="00C02E2E"/>
    <w:rsid w:val="00C04567"/>
    <w:rsid w:val="00C06469"/>
    <w:rsid w:val="00C10E0E"/>
    <w:rsid w:val="00C10F9D"/>
    <w:rsid w:val="00C143A7"/>
    <w:rsid w:val="00C15875"/>
    <w:rsid w:val="00C17309"/>
    <w:rsid w:val="00C224B6"/>
    <w:rsid w:val="00C2264A"/>
    <w:rsid w:val="00C22FD8"/>
    <w:rsid w:val="00C348E2"/>
    <w:rsid w:val="00C35FF1"/>
    <w:rsid w:val="00C36448"/>
    <w:rsid w:val="00C37B74"/>
    <w:rsid w:val="00C41216"/>
    <w:rsid w:val="00C4137E"/>
    <w:rsid w:val="00C425C0"/>
    <w:rsid w:val="00C43384"/>
    <w:rsid w:val="00C46284"/>
    <w:rsid w:val="00C52817"/>
    <w:rsid w:val="00C532A5"/>
    <w:rsid w:val="00C55AD0"/>
    <w:rsid w:val="00C57C16"/>
    <w:rsid w:val="00C600F1"/>
    <w:rsid w:val="00C60481"/>
    <w:rsid w:val="00C60AD0"/>
    <w:rsid w:val="00C62A3C"/>
    <w:rsid w:val="00C62E3F"/>
    <w:rsid w:val="00C62F3E"/>
    <w:rsid w:val="00C63BBF"/>
    <w:rsid w:val="00C649D7"/>
    <w:rsid w:val="00C66ED0"/>
    <w:rsid w:val="00C67782"/>
    <w:rsid w:val="00C717B6"/>
    <w:rsid w:val="00C7355A"/>
    <w:rsid w:val="00C746EF"/>
    <w:rsid w:val="00C747EE"/>
    <w:rsid w:val="00C760D3"/>
    <w:rsid w:val="00C77359"/>
    <w:rsid w:val="00C80FD5"/>
    <w:rsid w:val="00C81020"/>
    <w:rsid w:val="00C85C14"/>
    <w:rsid w:val="00C86537"/>
    <w:rsid w:val="00C903CE"/>
    <w:rsid w:val="00C904EA"/>
    <w:rsid w:val="00C906B8"/>
    <w:rsid w:val="00C93EF8"/>
    <w:rsid w:val="00C946F0"/>
    <w:rsid w:val="00C95176"/>
    <w:rsid w:val="00C96394"/>
    <w:rsid w:val="00C96845"/>
    <w:rsid w:val="00CA0BA0"/>
    <w:rsid w:val="00CA29AA"/>
    <w:rsid w:val="00CB1E40"/>
    <w:rsid w:val="00CB2C6F"/>
    <w:rsid w:val="00CB5B51"/>
    <w:rsid w:val="00CB62E3"/>
    <w:rsid w:val="00CC25E7"/>
    <w:rsid w:val="00CC4322"/>
    <w:rsid w:val="00CC4679"/>
    <w:rsid w:val="00CC6ADC"/>
    <w:rsid w:val="00CC6B24"/>
    <w:rsid w:val="00CC7B40"/>
    <w:rsid w:val="00CD28DE"/>
    <w:rsid w:val="00CD45F5"/>
    <w:rsid w:val="00CE0F8A"/>
    <w:rsid w:val="00CE2548"/>
    <w:rsid w:val="00CE25F5"/>
    <w:rsid w:val="00CE46E8"/>
    <w:rsid w:val="00CE4E9F"/>
    <w:rsid w:val="00CE7D65"/>
    <w:rsid w:val="00CF0FCC"/>
    <w:rsid w:val="00CF1F8E"/>
    <w:rsid w:val="00CF2953"/>
    <w:rsid w:val="00CF4567"/>
    <w:rsid w:val="00CF6F13"/>
    <w:rsid w:val="00CF715D"/>
    <w:rsid w:val="00D021E9"/>
    <w:rsid w:val="00D027B6"/>
    <w:rsid w:val="00D107A8"/>
    <w:rsid w:val="00D11256"/>
    <w:rsid w:val="00D14AC9"/>
    <w:rsid w:val="00D153A1"/>
    <w:rsid w:val="00D16907"/>
    <w:rsid w:val="00D172FC"/>
    <w:rsid w:val="00D1746E"/>
    <w:rsid w:val="00D20191"/>
    <w:rsid w:val="00D22BD7"/>
    <w:rsid w:val="00D246CD"/>
    <w:rsid w:val="00D30B0B"/>
    <w:rsid w:val="00D31DED"/>
    <w:rsid w:val="00D33E9F"/>
    <w:rsid w:val="00D35ED8"/>
    <w:rsid w:val="00D36575"/>
    <w:rsid w:val="00D374FF"/>
    <w:rsid w:val="00D41255"/>
    <w:rsid w:val="00D44EF8"/>
    <w:rsid w:val="00D46A73"/>
    <w:rsid w:val="00D47778"/>
    <w:rsid w:val="00D50737"/>
    <w:rsid w:val="00D516A2"/>
    <w:rsid w:val="00D51B5A"/>
    <w:rsid w:val="00D527C2"/>
    <w:rsid w:val="00D534F8"/>
    <w:rsid w:val="00D5499B"/>
    <w:rsid w:val="00D557C7"/>
    <w:rsid w:val="00D57707"/>
    <w:rsid w:val="00D6041C"/>
    <w:rsid w:val="00D61825"/>
    <w:rsid w:val="00D61FA3"/>
    <w:rsid w:val="00D62027"/>
    <w:rsid w:val="00D624D0"/>
    <w:rsid w:val="00D6266E"/>
    <w:rsid w:val="00D62CA8"/>
    <w:rsid w:val="00D62FF3"/>
    <w:rsid w:val="00D63FE3"/>
    <w:rsid w:val="00D64927"/>
    <w:rsid w:val="00D650EF"/>
    <w:rsid w:val="00D65284"/>
    <w:rsid w:val="00D7325C"/>
    <w:rsid w:val="00D73E94"/>
    <w:rsid w:val="00D74DBC"/>
    <w:rsid w:val="00D77501"/>
    <w:rsid w:val="00D84ACA"/>
    <w:rsid w:val="00D867D9"/>
    <w:rsid w:val="00D87FFA"/>
    <w:rsid w:val="00D90609"/>
    <w:rsid w:val="00D91BA6"/>
    <w:rsid w:val="00D92BFF"/>
    <w:rsid w:val="00D96B3B"/>
    <w:rsid w:val="00D96F3B"/>
    <w:rsid w:val="00D97DF6"/>
    <w:rsid w:val="00DA033E"/>
    <w:rsid w:val="00DA379F"/>
    <w:rsid w:val="00DA39DB"/>
    <w:rsid w:val="00DA3C6E"/>
    <w:rsid w:val="00DA4726"/>
    <w:rsid w:val="00DA6100"/>
    <w:rsid w:val="00DA6B71"/>
    <w:rsid w:val="00DB0A39"/>
    <w:rsid w:val="00DB14DE"/>
    <w:rsid w:val="00DB3B2F"/>
    <w:rsid w:val="00DB4161"/>
    <w:rsid w:val="00DB42FE"/>
    <w:rsid w:val="00DB47BB"/>
    <w:rsid w:val="00DB51E0"/>
    <w:rsid w:val="00DB7A1C"/>
    <w:rsid w:val="00DC0D3F"/>
    <w:rsid w:val="00DC0F4F"/>
    <w:rsid w:val="00DC1B08"/>
    <w:rsid w:val="00DC43B9"/>
    <w:rsid w:val="00DD166A"/>
    <w:rsid w:val="00DD31B5"/>
    <w:rsid w:val="00DD5567"/>
    <w:rsid w:val="00DD6A2E"/>
    <w:rsid w:val="00DD7CE6"/>
    <w:rsid w:val="00DE2187"/>
    <w:rsid w:val="00DE6B2E"/>
    <w:rsid w:val="00DE72C3"/>
    <w:rsid w:val="00DF4513"/>
    <w:rsid w:val="00DF6F7D"/>
    <w:rsid w:val="00DF7B97"/>
    <w:rsid w:val="00E036C3"/>
    <w:rsid w:val="00E049CE"/>
    <w:rsid w:val="00E04DBE"/>
    <w:rsid w:val="00E05872"/>
    <w:rsid w:val="00E07229"/>
    <w:rsid w:val="00E07F2B"/>
    <w:rsid w:val="00E10FC0"/>
    <w:rsid w:val="00E12432"/>
    <w:rsid w:val="00E12C51"/>
    <w:rsid w:val="00E13E2E"/>
    <w:rsid w:val="00E153E3"/>
    <w:rsid w:val="00E160D0"/>
    <w:rsid w:val="00E16FC2"/>
    <w:rsid w:val="00E17F20"/>
    <w:rsid w:val="00E210CD"/>
    <w:rsid w:val="00E2222C"/>
    <w:rsid w:val="00E22259"/>
    <w:rsid w:val="00E240F1"/>
    <w:rsid w:val="00E24FF8"/>
    <w:rsid w:val="00E25EF8"/>
    <w:rsid w:val="00E27F17"/>
    <w:rsid w:val="00E3501E"/>
    <w:rsid w:val="00E374AF"/>
    <w:rsid w:val="00E404E2"/>
    <w:rsid w:val="00E41E53"/>
    <w:rsid w:val="00E421AC"/>
    <w:rsid w:val="00E432F8"/>
    <w:rsid w:val="00E5035B"/>
    <w:rsid w:val="00E505F5"/>
    <w:rsid w:val="00E511B1"/>
    <w:rsid w:val="00E5569F"/>
    <w:rsid w:val="00E5663A"/>
    <w:rsid w:val="00E60534"/>
    <w:rsid w:val="00E61F45"/>
    <w:rsid w:val="00E62337"/>
    <w:rsid w:val="00E62CCC"/>
    <w:rsid w:val="00E63665"/>
    <w:rsid w:val="00E63AC8"/>
    <w:rsid w:val="00E63ACE"/>
    <w:rsid w:val="00E65FC3"/>
    <w:rsid w:val="00E673C7"/>
    <w:rsid w:val="00E7006D"/>
    <w:rsid w:val="00E70101"/>
    <w:rsid w:val="00E70FCD"/>
    <w:rsid w:val="00E71651"/>
    <w:rsid w:val="00E77B6E"/>
    <w:rsid w:val="00E82292"/>
    <w:rsid w:val="00E84B8D"/>
    <w:rsid w:val="00E84CB0"/>
    <w:rsid w:val="00E84DFB"/>
    <w:rsid w:val="00E850BC"/>
    <w:rsid w:val="00E870AA"/>
    <w:rsid w:val="00E90208"/>
    <w:rsid w:val="00E90F22"/>
    <w:rsid w:val="00E92AB8"/>
    <w:rsid w:val="00E9451A"/>
    <w:rsid w:val="00E964C0"/>
    <w:rsid w:val="00E9656E"/>
    <w:rsid w:val="00EA0C61"/>
    <w:rsid w:val="00EA11AD"/>
    <w:rsid w:val="00EA3CB4"/>
    <w:rsid w:val="00EA4071"/>
    <w:rsid w:val="00EB35A6"/>
    <w:rsid w:val="00EB3998"/>
    <w:rsid w:val="00EB65DB"/>
    <w:rsid w:val="00EB6B19"/>
    <w:rsid w:val="00EB6B36"/>
    <w:rsid w:val="00EB7635"/>
    <w:rsid w:val="00EC1C9C"/>
    <w:rsid w:val="00EC3CF9"/>
    <w:rsid w:val="00EC4A60"/>
    <w:rsid w:val="00EC4A9F"/>
    <w:rsid w:val="00EC5391"/>
    <w:rsid w:val="00EC595D"/>
    <w:rsid w:val="00ED05F8"/>
    <w:rsid w:val="00ED2864"/>
    <w:rsid w:val="00ED2F38"/>
    <w:rsid w:val="00ED578A"/>
    <w:rsid w:val="00ED6B53"/>
    <w:rsid w:val="00ED6F43"/>
    <w:rsid w:val="00EE4827"/>
    <w:rsid w:val="00EE4B75"/>
    <w:rsid w:val="00EE60B1"/>
    <w:rsid w:val="00EE7344"/>
    <w:rsid w:val="00EF2726"/>
    <w:rsid w:val="00EF3C1A"/>
    <w:rsid w:val="00EF77DD"/>
    <w:rsid w:val="00F00DC2"/>
    <w:rsid w:val="00F023BE"/>
    <w:rsid w:val="00F02D0E"/>
    <w:rsid w:val="00F05A96"/>
    <w:rsid w:val="00F06858"/>
    <w:rsid w:val="00F1019A"/>
    <w:rsid w:val="00F103A6"/>
    <w:rsid w:val="00F10F4D"/>
    <w:rsid w:val="00F1594B"/>
    <w:rsid w:val="00F16556"/>
    <w:rsid w:val="00F16C36"/>
    <w:rsid w:val="00F213B1"/>
    <w:rsid w:val="00F22700"/>
    <w:rsid w:val="00F24D7E"/>
    <w:rsid w:val="00F25077"/>
    <w:rsid w:val="00F25420"/>
    <w:rsid w:val="00F260DB"/>
    <w:rsid w:val="00F27B7B"/>
    <w:rsid w:val="00F27E64"/>
    <w:rsid w:val="00F31068"/>
    <w:rsid w:val="00F4063E"/>
    <w:rsid w:val="00F4380B"/>
    <w:rsid w:val="00F4388D"/>
    <w:rsid w:val="00F444D9"/>
    <w:rsid w:val="00F464C2"/>
    <w:rsid w:val="00F5064D"/>
    <w:rsid w:val="00F51430"/>
    <w:rsid w:val="00F52697"/>
    <w:rsid w:val="00F528C0"/>
    <w:rsid w:val="00F533CF"/>
    <w:rsid w:val="00F56B7F"/>
    <w:rsid w:val="00F61269"/>
    <w:rsid w:val="00F61EBE"/>
    <w:rsid w:val="00F621D3"/>
    <w:rsid w:val="00F63213"/>
    <w:rsid w:val="00F64100"/>
    <w:rsid w:val="00F644C6"/>
    <w:rsid w:val="00F65A7D"/>
    <w:rsid w:val="00F66987"/>
    <w:rsid w:val="00F66F4A"/>
    <w:rsid w:val="00F679BC"/>
    <w:rsid w:val="00F72E7B"/>
    <w:rsid w:val="00F736C9"/>
    <w:rsid w:val="00F746C3"/>
    <w:rsid w:val="00F772C1"/>
    <w:rsid w:val="00F84174"/>
    <w:rsid w:val="00F849ED"/>
    <w:rsid w:val="00F84F76"/>
    <w:rsid w:val="00F84FD9"/>
    <w:rsid w:val="00F87194"/>
    <w:rsid w:val="00F9025F"/>
    <w:rsid w:val="00F963FD"/>
    <w:rsid w:val="00FA0977"/>
    <w:rsid w:val="00FA11BB"/>
    <w:rsid w:val="00FA13F8"/>
    <w:rsid w:val="00FA6C6A"/>
    <w:rsid w:val="00FA76A5"/>
    <w:rsid w:val="00FB12E5"/>
    <w:rsid w:val="00FB27B2"/>
    <w:rsid w:val="00FB2F7F"/>
    <w:rsid w:val="00FB5259"/>
    <w:rsid w:val="00FB6E70"/>
    <w:rsid w:val="00FC093D"/>
    <w:rsid w:val="00FC178F"/>
    <w:rsid w:val="00FC28C4"/>
    <w:rsid w:val="00FC57AB"/>
    <w:rsid w:val="00FC71BD"/>
    <w:rsid w:val="00FD5B6B"/>
    <w:rsid w:val="00FD5BF2"/>
    <w:rsid w:val="00FE0831"/>
    <w:rsid w:val="00FE2439"/>
    <w:rsid w:val="00FE2D56"/>
    <w:rsid w:val="00FE47FB"/>
    <w:rsid w:val="00FE7207"/>
    <w:rsid w:val="00FF32BE"/>
    <w:rsid w:val="00FF3A6F"/>
    <w:rsid w:val="00FF7C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612030"/>
  <w15:docId w15:val="{419AEFCC-F586-4CC1-822C-01BE2CD36A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rsid w:val="006F6B20"/>
  </w:style>
  <w:style w:type="paragraph" w:styleId="Nagwek1">
    <w:name w:val="heading 1"/>
    <w:basedOn w:val="Normalny"/>
    <w:next w:val="Normalny"/>
    <w:pPr>
      <w:keepNext/>
      <w:keepLines/>
      <w:spacing w:before="240" w:after="0"/>
      <w:outlineLvl w:val="0"/>
    </w:pPr>
    <w:rPr>
      <w:color w:val="2E75B5"/>
      <w:sz w:val="32"/>
      <w:szCs w:val="32"/>
    </w:rPr>
  </w:style>
  <w:style w:type="paragraph" w:styleId="Nagwek2">
    <w:name w:val="heading 2"/>
    <w:basedOn w:val="Normalny"/>
    <w:next w:val="Normalny"/>
    <w:pPr>
      <w:keepNext/>
      <w:spacing w:after="0" w:line="240" w:lineRule="auto"/>
      <w:ind w:left="4248" w:firstLine="708"/>
      <w:jc w:val="both"/>
      <w:outlineLvl w:val="1"/>
    </w:pPr>
    <w:rPr>
      <w:rFonts w:ascii="Times New Roman" w:eastAsia="Times New Roman" w:hAnsi="Times New Roman" w:cs="Times New Roman"/>
      <w:sz w:val="28"/>
      <w:szCs w:val="28"/>
    </w:rPr>
  </w:style>
  <w:style w:type="paragraph" w:styleId="Nagwek3">
    <w:name w:val="heading 3"/>
    <w:basedOn w:val="Normalny"/>
    <w:next w:val="Normalny"/>
    <w:pPr>
      <w:keepNext/>
      <w:spacing w:after="0" w:line="240" w:lineRule="auto"/>
      <w:outlineLvl w:val="2"/>
    </w:pPr>
    <w:rPr>
      <w:rFonts w:ascii="Times New Roman" w:eastAsia="Times New Roman" w:hAnsi="Times New Roman" w:cs="Times New Roman"/>
      <w:sz w:val="36"/>
      <w:szCs w:val="36"/>
    </w:rPr>
  </w:style>
  <w:style w:type="paragraph" w:styleId="Nagwek4">
    <w:name w:val="heading 4"/>
    <w:basedOn w:val="Normalny"/>
    <w:next w:val="Normalny"/>
    <w:pPr>
      <w:keepNext/>
      <w:spacing w:after="0" w:line="240" w:lineRule="auto"/>
      <w:outlineLvl w:val="3"/>
    </w:pPr>
    <w:rPr>
      <w:rFonts w:ascii="Times New Roman" w:eastAsia="Times New Roman" w:hAnsi="Times New Roman" w:cs="Times New Roman"/>
      <w:sz w:val="24"/>
      <w:szCs w:val="24"/>
    </w:rPr>
  </w:style>
  <w:style w:type="paragraph" w:styleId="Nagwek5">
    <w:name w:val="heading 5"/>
    <w:basedOn w:val="Normalny"/>
    <w:next w:val="Normalny"/>
    <w:pPr>
      <w:keepNext/>
      <w:spacing w:after="0" w:line="240" w:lineRule="auto"/>
      <w:outlineLvl w:val="4"/>
    </w:pPr>
    <w:rPr>
      <w:rFonts w:ascii="Times New Roman" w:eastAsia="Times New Roman" w:hAnsi="Times New Roman" w:cs="Times New Roman"/>
      <w:b/>
      <w:sz w:val="24"/>
      <w:szCs w:val="24"/>
    </w:rPr>
  </w:style>
  <w:style w:type="paragraph" w:styleId="Nagwek6">
    <w:name w:val="heading 6"/>
    <w:basedOn w:val="Normalny"/>
    <w:next w:val="Normalny"/>
    <w:pPr>
      <w:keepNext/>
      <w:spacing w:after="0" w:line="240" w:lineRule="auto"/>
      <w:ind w:left="5103"/>
      <w:outlineLvl w:val="5"/>
    </w:pPr>
    <w:rPr>
      <w:rFonts w:ascii="Times New Roman" w:eastAsia="Times New Roman" w:hAnsi="Times New Roman" w:cs="Times New Roman"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pPr>
      <w:spacing w:after="0" w:line="240" w:lineRule="auto"/>
      <w:jc w:val="center"/>
    </w:pPr>
    <w:rPr>
      <w:rFonts w:ascii="Arial" w:eastAsia="Arial" w:hAnsi="Arial" w:cs="Arial"/>
      <w:b/>
      <w:sz w:val="24"/>
      <w:szCs w:val="24"/>
    </w:rPr>
  </w:style>
  <w:style w:type="paragraph" w:styleId="Podtytu">
    <w:name w:val="Subtitle"/>
    <w:aliases w:val="Znak"/>
    <w:basedOn w:val="Normalny"/>
    <w:next w:val="Normalny"/>
    <w:link w:val="PodtytuZnak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0" w:type="dxa"/>
        <w:right w:w="10" w:type="dxa"/>
      </w:tblCellMar>
    </w:tblPr>
  </w:style>
  <w:style w:type="table" w:customStyle="1" w:styleId="a1">
    <w:basedOn w:val="TableNormal"/>
    <w:tblPr>
      <w:tblStyleRowBandSize w:val="1"/>
      <w:tblStyleColBandSize w:val="1"/>
    </w:tblPr>
  </w:style>
  <w:style w:type="paragraph" w:styleId="Tekstkomentarza">
    <w:name w:val="annotation text"/>
    <w:basedOn w:val="Normalny"/>
    <w:link w:val="TekstkomentarzaZnak"/>
    <w:unhideWhenUsed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Pr>
      <w:sz w:val="16"/>
      <w:szCs w:val="16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021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021E9"/>
    <w:rPr>
      <w:rFonts w:ascii="Segoe UI" w:hAnsi="Segoe UI" w:cs="Segoe UI"/>
      <w:sz w:val="18"/>
      <w:szCs w:val="18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F7B9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F7B97"/>
    <w:rPr>
      <w:b/>
      <w:bCs/>
      <w:sz w:val="20"/>
      <w:szCs w:val="20"/>
    </w:rPr>
  </w:style>
  <w:style w:type="paragraph" w:styleId="Akapitzlist">
    <w:name w:val="List Paragraph"/>
    <w:aliases w:val="List Paragraph,List Paragraph1,L1,Numerowanie,Akapit z listą5,Akapit z listą BS,Bulleted list,Odstavec,Podsis rysunku,Kolorowa lista — akcent 11,normalny tekst"/>
    <w:basedOn w:val="Normalny"/>
    <w:link w:val="AkapitzlistZnak"/>
    <w:uiPriority w:val="34"/>
    <w:qFormat/>
    <w:rsid w:val="00E9451A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D30B0B"/>
    <w:rPr>
      <w:color w:val="0000FF" w:themeColor="hyperlink"/>
      <w:u w:val="single"/>
    </w:rPr>
  </w:style>
  <w:style w:type="paragraph" w:styleId="Tekstpodstawowy3">
    <w:name w:val="Body Text 3"/>
    <w:basedOn w:val="Normalny"/>
    <w:link w:val="Tekstpodstawowy3Znak"/>
    <w:uiPriority w:val="99"/>
    <w:unhideWhenUsed/>
    <w:rsid w:val="007F4B63"/>
    <w:pPr>
      <w:spacing w:after="120" w:line="240" w:lineRule="auto"/>
      <w:ind w:firstLine="284"/>
      <w:jc w:val="both"/>
    </w:pPr>
    <w:rPr>
      <w:rFonts w:ascii="Times New Roman" w:eastAsia="Times New Roman" w:hAnsi="Times New Roman" w:cs="Times New Roman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7F4B63"/>
    <w:rPr>
      <w:rFonts w:ascii="Times New Roman" w:eastAsia="Times New Roman" w:hAnsi="Times New Roman" w:cs="Times New Roman"/>
      <w:sz w:val="16"/>
      <w:szCs w:val="16"/>
    </w:rPr>
  </w:style>
  <w:style w:type="paragraph" w:styleId="HTML-wstpniesformatowany">
    <w:name w:val="HTML Preformatted"/>
    <w:aliases w:val=" Znak5, Znak3, Znak8,Znak5,Znak3,Znak8"/>
    <w:basedOn w:val="Normalny"/>
    <w:link w:val="HTML-wstpniesformatowanyZnak"/>
    <w:uiPriority w:val="99"/>
    <w:rsid w:val="009637D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Times New Roman"/>
      <w:color w:val="000000"/>
      <w:sz w:val="18"/>
      <w:szCs w:val="20"/>
    </w:rPr>
  </w:style>
  <w:style w:type="character" w:customStyle="1" w:styleId="HTML-wstpniesformatowanyZnak">
    <w:name w:val="HTML - wstępnie sformatowany Znak"/>
    <w:aliases w:val=" Znak5 Znak, Znak3 Znak, Znak8 Znak,Znak5 Znak,Znak3 Znak,Znak8 Znak"/>
    <w:basedOn w:val="Domylnaczcionkaakapitu"/>
    <w:link w:val="HTML-wstpniesformatowany"/>
    <w:uiPriority w:val="99"/>
    <w:rsid w:val="009637D2"/>
    <w:rPr>
      <w:rFonts w:ascii="Courier New" w:eastAsia="Times New Roman" w:hAnsi="Courier New" w:cs="Times New Roman"/>
      <w:color w:val="000000"/>
      <w:sz w:val="18"/>
      <w:szCs w:val="20"/>
    </w:rPr>
  </w:style>
  <w:style w:type="paragraph" w:customStyle="1" w:styleId="Wyliczaniess">
    <w:name w:val="Wyliczanie ss"/>
    <w:rsid w:val="004B02D6"/>
    <w:pPr>
      <w:spacing w:before="56" w:after="56" w:line="240" w:lineRule="auto"/>
      <w:ind w:left="340" w:hanging="340"/>
    </w:pPr>
    <w:rPr>
      <w:rFonts w:ascii="Times New Roman" w:eastAsia="Times New Roman" w:hAnsi="Times New Roman" w:cs="Times New Roman"/>
      <w:color w:val="000000"/>
      <w:sz w:val="26"/>
      <w:szCs w:val="26"/>
    </w:rPr>
  </w:style>
  <w:style w:type="paragraph" w:customStyle="1" w:styleId="Default">
    <w:name w:val="Default"/>
    <w:rsid w:val="002310B2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character" w:customStyle="1" w:styleId="AkapitzlistZnak">
    <w:name w:val="Akapit z listą Znak"/>
    <w:aliases w:val="List Paragraph Znak,List Paragraph1 Znak,L1 Znak,Numerowanie Znak,Akapit z listą5 Znak,Akapit z listą BS Znak,Bulleted list Znak,Odstavec Znak,Podsis rysunku Znak,Kolorowa lista — akcent 11 Znak,normalny tekst Znak"/>
    <w:link w:val="Akapitzlist"/>
    <w:uiPriority w:val="34"/>
    <w:qFormat/>
    <w:locked/>
    <w:rsid w:val="00BE29AD"/>
  </w:style>
  <w:style w:type="paragraph" w:customStyle="1" w:styleId="St4-punkt">
    <w:name w:val="St4-punkt"/>
    <w:basedOn w:val="Normalny"/>
    <w:rsid w:val="00DE2187"/>
    <w:pPr>
      <w:autoSpaceDE w:val="0"/>
      <w:autoSpaceDN w:val="0"/>
      <w:spacing w:after="0" w:line="240" w:lineRule="auto"/>
      <w:ind w:left="680" w:hanging="340"/>
      <w:jc w:val="both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Standard">
    <w:name w:val="Standard"/>
    <w:rsid w:val="00DE218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ekstpodstawowy">
    <w:name w:val="Body Text"/>
    <w:basedOn w:val="Normalny"/>
    <w:link w:val="TekstpodstawowyZnak"/>
    <w:uiPriority w:val="99"/>
    <w:unhideWhenUsed/>
    <w:rsid w:val="005D4837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rsid w:val="005D4837"/>
  </w:style>
  <w:style w:type="paragraph" w:styleId="Tekstpodstawowywcity">
    <w:name w:val="Body Text Indent"/>
    <w:basedOn w:val="Normalny"/>
    <w:link w:val="TekstpodstawowywcityZnak"/>
    <w:uiPriority w:val="99"/>
    <w:semiHidden/>
    <w:unhideWhenUsed/>
    <w:rsid w:val="005D4837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semiHidden/>
    <w:rsid w:val="005D4837"/>
  </w:style>
  <w:style w:type="paragraph" w:styleId="Nagwek">
    <w:name w:val="header"/>
    <w:basedOn w:val="Normalny"/>
    <w:link w:val="NagwekZnak"/>
    <w:uiPriority w:val="99"/>
    <w:unhideWhenUsed/>
    <w:rsid w:val="001439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43976"/>
  </w:style>
  <w:style w:type="paragraph" w:styleId="Stopka">
    <w:name w:val="footer"/>
    <w:basedOn w:val="Normalny"/>
    <w:link w:val="StopkaZnak"/>
    <w:uiPriority w:val="99"/>
    <w:unhideWhenUsed/>
    <w:rsid w:val="001439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43976"/>
  </w:style>
  <w:style w:type="character" w:styleId="Pogrubienie">
    <w:name w:val="Strong"/>
    <w:aliases w:val="Tekst treści (2) + 11 pt,Tekst treści (2) + 6 pt,Kursywa,Tekst treści (2) + 10,5 pt"/>
    <w:uiPriority w:val="22"/>
    <w:qFormat/>
    <w:rsid w:val="00884BAB"/>
    <w:rPr>
      <w:b/>
    </w:rPr>
  </w:style>
  <w:style w:type="paragraph" w:styleId="Bezodstpw">
    <w:name w:val="No Spacing"/>
    <w:qFormat/>
    <w:rsid w:val="00FD5BF2"/>
    <w:pPr>
      <w:spacing w:after="0" w:line="240" w:lineRule="auto"/>
    </w:pPr>
    <w:rPr>
      <w:rFonts w:cs="Times New Roman"/>
      <w:lang w:eastAsia="en-US"/>
    </w:rPr>
  </w:style>
  <w:style w:type="paragraph" w:customStyle="1" w:styleId="ust">
    <w:name w:val="ust"/>
    <w:rsid w:val="006A1109"/>
    <w:pPr>
      <w:spacing w:before="60" w:after="60" w:line="240" w:lineRule="auto"/>
      <w:ind w:left="426" w:hanging="284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PodtytuZnak">
    <w:name w:val="Podtytuł Znak"/>
    <w:aliases w:val="Znak Znak"/>
    <w:link w:val="Podtytu"/>
    <w:rsid w:val="00C60AD0"/>
    <w:rPr>
      <w:rFonts w:ascii="Georgia" w:eastAsia="Georgia" w:hAnsi="Georgia" w:cs="Georgia"/>
      <w:i/>
      <w:color w:val="666666"/>
      <w:sz w:val="48"/>
      <w:szCs w:val="48"/>
    </w:rPr>
  </w:style>
  <w:style w:type="paragraph" w:customStyle="1" w:styleId="tabulka">
    <w:name w:val="tabulka"/>
    <w:basedOn w:val="Normalny"/>
    <w:rsid w:val="00C60AD0"/>
    <w:pPr>
      <w:widowControl w:val="0"/>
      <w:spacing w:before="120" w:after="0" w:line="240" w:lineRule="exact"/>
      <w:jc w:val="center"/>
    </w:pPr>
    <w:rPr>
      <w:rFonts w:ascii="Arial" w:eastAsia="Times New Roman" w:hAnsi="Arial" w:cs="Arial"/>
      <w:sz w:val="20"/>
      <w:szCs w:val="20"/>
      <w:lang w:val="cs-CZ" w:eastAsia="en-US"/>
    </w:rPr>
  </w:style>
  <w:style w:type="character" w:customStyle="1" w:styleId="GenRapStyle27">
    <w:name w:val="GenRap Style 27"/>
    <w:uiPriority w:val="99"/>
    <w:rsid w:val="00C60AD0"/>
    <w:rPr>
      <w:color w:val="000000"/>
      <w:sz w:val="20"/>
    </w:rPr>
  </w:style>
  <w:style w:type="paragraph" w:customStyle="1" w:styleId="Tekstpodstawowy21">
    <w:name w:val="Tekst podstawowy 21"/>
    <w:basedOn w:val="Normalny"/>
    <w:rsid w:val="00D73E94"/>
    <w:pPr>
      <w:widowControl w:val="0"/>
      <w:spacing w:after="0" w:line="240" w:lineRule="auto"/>
      <w:ind w:left="283" w:hanging="283"/>
      <w:jc w:val="both"/>
    </w:pPr>
    <w:rPr>
      <w:rFonts w:ascii="Arial" w:eastAsia="Times New Roman" w:hAnsi="Arial" w:cs="Times New Roman"/>
      <w:szCs w:val="20"/>
    </w:rPr>
  </w:style>
  <w:style w:type="paragraph" w:customStyle="1" w:styleId="Textbody">
    <w:name w:val="Text body"/>
    <w:basedOn w:val="Normalny"/>
    <w:rsid w:val="004A4A6B"/>
    <w:pPr>
      <w:widowControl w:val="0"/>
      <w:suppressAutoHyphens/>
      <w:autoSpaceDN w:val="0"/>
      <w:spacing w:after="120" w:line="240" w:lineRule="auto"/>
      <w:textAlignment w:val="baseline"/>
    </w:pPr>
    <w:rPr>
      <w:rFonts w:ascii="Times New Roman" w:eastAsia="SimSun" w:hAnsi="Times New Roman" w:cs="Mangal"/>
      <w:kern w:val="3"/>
      <w:sz w:val="24"/>
      <w:szCs w:val="24"/>
      <w:lang w:eastAsia="zh-CN" w:bidi="hi-IN"/>
    </w:rPr>
  </w:style>
  <w:style w:type="paragraph" w:styleId="Tekstpodstawowywcity2">
    <w:name w:val="Body Text Indent 2"/>
    <w:basedOn w:val="Normalny"/>
    <w:link w:val="Tekstpodstawowywcity2Znak"/>
    <w:rsid w:val="004A4A6B"/>
    <w:pPr>
      <w:spacing w:after="120" w:line="480" w:lineRule="auto"/>
      <w:ind w:left="283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Tekstpodstawowywcity2Znak">
    <w:name w:val="Tekst podstawowy wcięty 2 Znak"/>
    <w:basedOn w:val="Domylnaczcionkaakapitu"/>
    <w:link w:val="Tekstpodstawowywcity2"/>
    <w:rsid w:val="004A4A6B"/>
    <w:rPr>
      <w:rFonts w:ascii="Times New Roman" w:eastAsia="Times New Roman" w:hAnsi="Times New Roman" w:cs="Times New Roman"/>
      <w:sz w:val="20"/>
      <w:szCs w:val="20"/>
    </w:rPr>
  </w:style>
  <w:style w:type="paragraph" w:styleId="NormalnyWeb">
    <w:name w:val="Normal (Web)"/>
    <w:basedOn w:val="Normalny"/>
    <w:uiPriority w:val="99"/>
    <w:semiHidden/>
    <w:unhideWhenUsed/>
    <w:rsid w:val="004A4A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969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7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88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8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9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77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87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9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30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9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5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4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44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2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latformazakupowa.pl/pn/awf_wroc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platformazakupowa.pl/strona/45-instrukcj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83246E-DED5-4511-88F1-480E51C556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538</Words>
  <Characters>3229</Characters>
  <Application>Microsoft Office Word</Application>
  <DocSecurity>0</DocSecurity>
  <Lines>26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zymon</dc:creator>
  <cp:lastModifiedBy>oem</cp:lastModifiedBy>
  <cp:revision>3</cp:revision>
  <cp:lastPrinted>2021-11-08T08:01:00Z</cp:lastPrinted>
  <dcterms:created xsi:type="dcterms:W3CDTF">2021-11-26T08:08:00Z</dcterms:created>
  <dcterms:modified xsi:type="dcterms:W3CDTF">2021-11-26T08:19:00Z</dcterms:modified>
</cp:coreProperties>
</file>